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1984"/>
      </w:tblGrid>
      <w:tr w:rsidR="007067B2" w:rsidRPr="009C2F94" w14:paraId="1913CB41" w14:textId="77777777" w:rsidTr="00924B29">
        <w:tc>
          <w:tcPr>
            <w:tcW w:w="7366" w:type="dxa"/>
            <w:tcBorders>
              <w:top w:val="nil"/>
              <w:left w:val="nil"/>
              <w:bottom w:val="nil"/>
              <w:right w:val="nil"/>
            </w:tcBorders>
          </w:tcPr>
          <w:p w14:paraId="15C1A47C" w14:textId="3130CCCA" w:rsidR="007067B2" w:rsidRPr="009C2F94" w:rsidRDefault="00FD3BB6" w:rsidP="00924B29">
            <w:pPr>
              <w:contextualSpacing/>
              <w:jc w:val="center"/>
              <w:outlineLvl w:val="0"/>
              <w:rPr>
                <w:rFonts w:eastAsia="Times New Roman" w:cs="Times New Roman"/>
                <w:b/>
                <w:sz w:val="44"/>
                <w:szCs w:val="44"/>
                <w:lang w:eastAsia="ko-KR"/>
              </w:rPr>
            </w:pPr>
            <w:proofErr w:type="spellStart"/>
            <w:r w:rsidRPr="009C2F94">
              <w:rPr>
                <w:rFonts w:cs="Times New Roman"/>
                <w:b/>
                <w:sz w:val="44"/>
                <w:szCs w:val="44"/>
                <w:lang w:eastAsia="ko-KR"/>
              </w:rPr>
              <w:t>이채호</w:t>
            </w:r>
            <w:proofErr w:type="spellEnd"/>
          </w:p>
          <w:p w14:paraId="40CFE3DE" w14:textId="580EB786" w:rsidR="007067B2" w:rsidRPr="009C2F94" w:rsidRDefault="00FD3BB6" w:rsidP="00924B29">
            <w:pPr>
              <w:contextualSpacing/>
              <w:jc w:val="center"/>
              <w:rPr>
                <w:rFonts w:eastAsia="Times New Roman" w:cs="Times New Roman"/>
                <w:iCs/>
                <w:sz w:val="22"/>
                <w:szCs w:val="22"/>
                <w:lang w:eastAsia="ko-KR"/>
              </w:rPr>
            </w:pPr>
            <w:r w:rsidRPr="009C2F94">
              <w:rPr>
                <w:rFonts w:cs="Times New Roman"/>
                <w:iCs/>
                <w:sz w:val="22"/>
                <w:szCs w:val="22"/>
                <w:lang w:eastAsia="ko-KR"/>
              </w:rPr>
              <w:t>동국대학교</w:t>
            </w:r>
            <w:r w:rsidR="00565170" w:rsidRPr="009C2F94">
              <w:rPr>
                <w:rFonts w:cs="Times New Roman"/>
                <w:iCs/>
                <w:sz w:val="22"/>
                <w:szCs w:val="22"/>
                <w:lang w:eastAsia="ko-KR"/>
              </w:rPr>
              <w:t xml:space="preserve"> </w:t>
            </w:r>
            <w:r w:rsidR="00565170" w:rsidRPr="009C2F94">
              <w:rPr>
                <w:rFonts w:cs="Times New Roman"/>
                <w:iCs/>
                <w:sz w:val="22"/>
                <w:szCs w:val="22"/>
                <w:lang w:eastAsia="ko-KR"/>
              </w:rPr>
              <w:t>교수</w:t>
            </w:r>
          </w:p>
          <w:p w14:paraId="026585AF" w14:textId="374D950D" w:rsidR="007067B2" w:rsidRPr="009C2F94" w:rsidRDefault="00FD3BB6" w:rsidP="00924B29">
            <w:pPr>
              <w:contextualSpacing/>
              <w:jc w:val="center"/>
              <w:rPr>
                <w:rFonts w:eastAsia="Times New Roman" w:cs="Times New Roman"/>
                <w:lang w:eastAsia="ko-KR"/>
              </w:rPr>
            </w:pPr>
            <w:r w:rsidRPr="009C2F94">
              <w:rPr>
                <w:rFonts w:cs="Times New Roman"/>
                <w:lang w:eastAsia="ko-KR"/>
              </w:rPr>
              <w:t>서울특별시</w:t>
            </w:r>
            <w:r w:rsidRPr="009C2F94">
              <w:rPr>
                <w:rFonts w:cs="Times New Roman"/>
                <w:lang w:eastAsia="ko-KR"/>
              </w:rPr>
              <w:t xml:space="preserve"> </w:t>
            </w:r>
            <w:r w:rsidRPr="009C2F94">
              <w:rPr>
                <w:rFonts w:cs="Times New Roman"/>
                <w:lang w:eastAsia="ko-KR"/>
              </w:rPr>
              <w:t>중구</w:t>
            </w:r>
            <w:r w:rsidRPr="009C2F94">
              <w:rPr>
                <w:rFonts w:cs="Times New Roman"/>
                <w:lang w:eastAsia="ko-KR"/>
              </w:rPr>
              <w:t xml:space="preserve"> </w:t>
            </w:r>
            <w:proofErr w:type="spellStart"/>
            <w:r w:rsidRPr="009C2F94">
              <w:rPr>
                <w:rFonts w:eastAsiaTheme="minorEastAsia" w:cs="Times New Roman"/>
                <w:lang w:eastAsia="ko-KR"/>
              </w:rPr>
              <w:t>필동로</w:t>
            </w:r>
            <w:proofErr w:type="spellEnd"/>
            <w:r w:rsidRPr="009C2F94">
              <w:rPr>
                <w:rFonts w:eastAsiaTheme="minorEastAsia" w:cs="Times New Roman"/>
                <w:lang w:eastAsia="ko-KR"/>
              </w:rPr>
              <w:t xml:space="preserve"> 1</w:t>
            </w:r>
            <w:r w:rsidRPr="009C2F94">
              <w:rPr>
                <w:rFonts w:eastAsiaTheme="minorEastAsia" w:cs="Times New Roman"/>
                <w:lang w:eastAsia="ko-KR"/>
              </w:rPr>
              <w:t>길</w:t>
            </w:r>
            <w:r w:rsidRPr="009C2F94">
              <w:rPr>
                <w:rFonts w:eastAsiaTheme="minorEastAsia" w:cs="Times New Roman"/>
                <w:lang w:eastAsia="ko-KR"/>
              </w:rPr>
              <w:t xml:space="preserve"> 30</w:t>
            </w:r>
            <w:r w:rsidR="00A91C17">
              <w:rPr>
                <w:rFonts w:eastAsiaTheme="minorEastAsia" w:cs="Times New Roman"/>
                <w:lang w:eastAsia="ko-KR"/>
              </w:rPr>
              <w:t xml:space="preserve">, </w:t>
            </w:r>
            <w:r w:rsidR="00A91C17">
              <w:rPr>
                <w:rFonts w:eastAsiaTheme="minorEastAsia" w:cs="Times New Roman" w:hint="eastAsia"/>
                <w:lang w:eastAsia="ko-KR"/>
              </w:rPr>
              <w:t>경영관</w:t>
            </w:r>
            <w:r w:rsidR="00A91C17">
              <w:rPr>
                <w:rFonts w:eastAsiaTheme="minorEastAsia" w:cs="Times New Roman" w:hint="eastAsia"/>
                <w:lang w:eastAsia="ko-KR"/>
              </w:rPr>
              <w:t xml:space="preserve"> </w:t>
            </w:r>
            <w:r w:rsidR="00A91C17">
              <w:rPr>
                <w:rFonts w:eastAsiaTheme="minorEastAsia" w:cs="Times New Roman"/>
                <w:lang w:eastAsia="ko-KR"/>
              </w:rPr>
              <w:t>L421</w:t>
            </w:r>
            <w:r w:rsidR="00A91C17">
              <w:rPr>
                <w:rFonts w:eastAsiaTheme="minorEastAsia" w:cs="Times New Roman" w:hint="eastAsia"/>
                <w:lang w:eastAsia="ko-KR"/>
              </w:rPr>
              <w:t>호</w:t>
            </w:r>
            <w:r w:rsidR="00A91C17">
              <w:rPr>
                <w:rFonts w:eastAsiaTheme="minorEastAsia" w:cs="Times New Roman" w:hint="eastAsia"/>
                <w:lang w:eastAsia="ko-KR"/>
              </w:rPr>
              <w:t>,</w:t>
            </w:r>
            <w:r w:rsidR="00A91C17">
              <w:rPr>
                <w:rFonts w:eastAsiaTheme="minorEastAsia" w:cs="Times New Roman"/>
                <w:lang w:eastAsia="ko-KR"/>
              </w:rPr>
              <w:t xml:space="preserve"> 0</w:t>
            </w:r>
            <w:r w:rsidRPr="009C2F94">
              <w:rPr>
                <w:rFonts w:eastAsiaTheme="minorEastAsia" w:cs="Times New Roman"/>
                <w:lang w:eastAsia="ko-KR"/>
              </w:rPr>
              <w:t>4620</w:t>
            </w:r>
          </w:p>
          <w:p w14:paraId="1C876836" w14:textId="7D4FE5DB" w:rsidR="007067B2" w:rsidRPr="009C2F94" w:rsidRDefault="007067B2" w:rsidP="00F506D7">
            <w:pPr>
              <w:contextualSpacing/>
              <w:jc w:val="center"/>
              <w:rPr>
                <w:rFonts w:eastAsia="Times New Roman" w:cs="Times New Roman"/>
                <w:sz w:val="22"/>
                <w:szCs w:val="22"/>
                <w:lang w:eastAsia="ko-KR"/>
              </w:rPr>
            </w:pPr>
            <w:r w:rsidRPr="009C2F94">
              <w:rPr>
                <w:rFonts w:eastAsiaTheme="minorEastAsia" w:cs="Times New Roman"/>
                <w:sz w:val="22"/>
                <w:szCs w:val="22"/>
                <w:lang w:eastAsia="ko-KR"/>
              </w:rPr>
              <w:t>(82)</w:t>
            </w:r>
            <w:r w:rsidR="009B6EFB" w:rsidRPr="009C2F94">
              <w:rPr>
                <w:rFonts w:eastAsiaTheme="minorEastAsia" w:cs="Times New Roman"/>
                <w:sz w:val="22"/>
                <w:szCs w:val="22"/>
                <w:lang w:eastAsia="ko-KR"/>
              </w:rPr>
              <w:t xml:space="preserve"> </w:t>
            </w:r>
            <w:r w:rsidR="00FC6340" w:rsidRPr="009C2F94">
              <w:rPr>
                <w:rFonts w:eastAsiaTheme="minorEastAsia" w:cs="Times New Roman"/>
                <w:sz w:val="22"/>
                <w:szCs w:val="22"/>
                <w:lang w:eastAsia="ko-KR"/>
              </w:rPr>
              <w:t>0</w:t>
            </w:r>
            <w:r w:rsidR="00A91C17">
              <w:rPr>
                <w:rFonts w:eastAsiaTheme="minorEastAsia" w:cs="Times New Roman"/>
                <w:sz w:val="22"/>
                <w:szCs w:val="22"/>
                <w:lang w:eastAsia="ko-KR"/>
              </w:rPr>
              <w:t>2</w:t>
            </w:r>
            <w:r w:rsidRPr="009C2F94">
              <w:rPr>
                <w:rFonts w:eastAsiaTheme="minorEastAsia" w:cs="Times New Roman"/>
                <w:sz w:val="22"/>
                <w:szCs w:val="22"/>
                <w:lang w:eastAsia="ko-KR"/>
              </w:rPr>
              <w:t>-</w:t>
            </w:r>
            <w:r w:rsidR="00A91C17">
              <w:rPr>
                <w:rFonts w:eastAsiaTheme="minorEastAsia" w:cs="Times New Roman"/>
                <w:sz w:val="22"/>
                <w:szCs w:val="22"/>
                <w:lang w:eastAsia="ko-KR"/>
              </w:rPr>
              <w:t>2260</w:t>
            </w:r>
            <w:r w:rsidRPr="009C2F94">
              <w:rPr>
                <w:rFonts w:eastAsiaTheme="minorEastAsia" w:cs="Times New Roman"/>
                <w:sz w:val="22"/>
                <w:szCs w:val="22"/>
                <w:lang w:eastAsia="ko-KR"/>
              </w:rPr>
              <w:t>-</w:t>
            </w:r>
            <w:r w:rsidR="00A91C17">
              <w:rPr>
                <w:rFonts w:eastAsiaTheme="minorEastAsia" w:cs="Times New Roman"/>
                <w:sz w:val="22"/>
                <w:szCs w:val="22"/>
                <w:lang w:eastAsia="ko-KR"/>
              </w:rPr>
              <w:t>3291</w:t>
            </w:r>
            <w:r w:rsidRPr="009C2F94">
              <w:rPr>
                <w:rFonts w:eastAsia="Times New Roman" w:cs="Times New Roman"/>
                <w:sz w:val="22"/>
                <w:szCs w:val="22"/>
                <w:lang w:eastAsia="ko-KR"/>
              </w:rPr>
              <w:t xml:space="preserve">| </w:t>
            </w:r>
            <w:hyperlink r:id="rId8" w:history="1">
              <w:r w:rsidRPr="009C2F94">
                <w:rPr>
                  <w:rStyle w:val="Hyperlink"/>
                  <w:rFonts w:eastAsia="Times New Roman" w:cs="Times New Roman"/>
                  <w:sz w:val="22"/>
                  <w:szCs w:val="22"/>
                  <w:lang w:eastAsia="ko-KR"/>
                </w:rPr>
                <w:t>chaeholee@dongguk.edu</w:t>
              </w:r>
            </w:hyperlink>
            <w:r w:rsidRPr="009C2F94">
              <w:rPr>
                <w:rFonts w:eastAsia="Times New Roman" w:cs="Times New Roman"/>
                <w:sz w:val="22"/>
                <w:szCs w:val="22"/>
                <w:lang w:eastAsia="ko-KR"/>
              </w:rPr>
              <w:t xml:space="preserve"> </w:t>
            </w:r>
          </w:p>
          <w:p w14:paraId="16A41E73" w14:textId="7FD2E93C" w:rsidR="00393697" w:rsidRDefault="00B455A7" w:rsidP="00F506D7">
            <w:pPr>
              <w:contextualSpacing/>
              <w:jc w:val="center"/>
              <w:rPr>
                <w:rStyle w:val="Hyperlink"/>
                <w:rFonts w:eastAsia="Times New Roman" w:cs="Times New Roman"/>
                <w:sz w:val="22"/>
                <w:szCs w:val="22"/>
                <w:lang w:eastAsia="ko-KR"/>
              </w:rPr>
            </w:pPr>
            <w:hyperlink r:id="rId9" w:history="1">
              <w:r w:rsidR="00A91C17" w:rsidRPr="008E320A">
                <w:rPr>
                  <w:rStyle w:val="Hyperlink"/>
                  <w:rFonts w:eastAsia="Times New Roman" w:cs="Times New Roman"/>
                  <w:sz w:val="22"/>
                  <w:szCs w:val="22"/>
                  <w:lang w:eastAsia="ko-KR"/>
                </w:rPr>
                <w:t>https://</w:t>
              </w:r>
              <w:r w:rsidR="00A91C17" w:rsidRPr="008E320A">
                <w:rPr>
                  <w:rStyle w:val="Hyperlink"/>
                  <w:rFonts w:eastAsia="Times New Roman" w:cs="Times New Roman" w:hint="eastAsia"/>
                  <w:sz w:val="22"/>
                  <w:szCs w:val="22"/>
                  <w:lang w:eastAsia="ko-KR"/>
                </w:rPr>
                <w:t>w</w:t>
              </w:r>
              <w:r w:rsidR="00A91C17" w:rsidRPr="008E320A">
                <w:rPr>
                  <w:rStyle w:val="Hyperlink"/>
                  <w:rFonts w:eastAsia="Times New Roman" w:cs="Times New Roman"/>
                  <w:sz w:val="22"/>
                  <w:szCs w:val="22"/>
                  <w:lang w:eastAsia="ko-KR"/>
                </w:rPr>
                <w:t>ww.chaeho.com</w:t>
              </w:r>
            </w:hyperlink>
          </w:p>
          <w:p w14:paraId="62A07F11" w14:textId="59263881" w:rsidR="00393697" w:rsidRPr="008A3859" w:rsidRDefault="008A3859" w:rsidP="00F506D7">
            <w:pPr>
              <w:contextualSpacing/>
              <w:jc w:val="center"/>
              <w:rPr>
                <w:rFonts w:eastAsia="Times New Roman" w:cs="Times New Roman"/>
                <w:i/>
                <w:iCs/>
                <w:sz w:val="22"/>
                <w:szCs w:val="22"/>
                <w:lang w:eastAsia="ko-KR"/>
              </w:rPr>
            </w:pPr>
            <w:r w:rsidRPr="008A3859">
              <w:rPr>
                <w:rFonts w:eastAsia="Times New Roman" w:cs="Times New Roman"/>
                <w:i/>
                <w:iCs/>
                <w:sz w:val="22"/>
                <w:szCs w:val="22"/>
                <w:lang w:eastAsia="ko-KR"/>
              </w:rPr>
              <w:t>(2021.03.21 update)</w:t>
            </w:r>
          </w:p>
          <w:p w14:paraId="0BC62960" w14:textId="5E91B39B" w:rsidR="00393697" w:rsidRPr="009C2F94" w:rsidRDefault="00393697" w:rsidP="00F506D7">
            <w:pPr>
              <w:contextualSpacing/>
              <w:jc w:val="center"/>
              <w:rPr>
                <w:rFonts w:eastAsia="Times New Roman" w:cs="Times New Roman"/>
                <w:color w:val="0563C1"/>
                <w:u w:val="single"/>
                <w:lang w:eastAsia="ko-KR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C2DEE17" w14:textId="77777777" w:rsidR="007067B2" w:rsidRPr="009C2F94" w:rsidRDefault="007067B2" w:rsidP="00924B29">
            <w:pPr>
              <w:contextualSpacing/>
              <w:outlineLvl w:val="0"/>
              <w:rPr>
                <w:rFonts w:eastAsia="Times New Roman" w:cs="Times New Roman"/>
                <w:b/>
                <w:sz w:val="40"/>
                <w:szCs w:val="40"/>
              </w:rPr>
            </w:pPr>
            <w:r w:rsidRPr="009C2F94">
              <w:rPr>
                <w:rFonts w:eastAsia="Times New Roman" w:cs="Times New Roman"/>
                <w:b/>
                <w:noProof/>
                <w:sz w:val="40"/>
                <w:szCs w:val="40"/>
                <w:lang w:eastAsia="ko-KR"/>
              </w:rPr>
              <w:drawing>
                <wp:inline distT="0" distB="0" distL="0" distR="0" wp14:anchorId="27693E2D" wp14:editId="0B831BB8">
                  <wp:extent cx="1165405" cy="1510376"/>
                  <wp:effectExtent l="0" t="0" r="0" b="0"/>
                  <wp:docPr id="2" name="그림 2" descr="C:\Users\USER\Desktop\이채호\5 퍼스널 Personal Files\사진\반명함사진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esktop\이채호\5 퍼스널 Personal Files\사진\반명함사진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340" cy="1547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CAA8E" w14:textId="7099D100" w:rsidR="000D0903" w:rsidRPr="009C2F94" w:rsidRDefault="008A4020" w:rsidP="00E15299">
      <w:pPr>
        <w:pBdr>
          <w:bottom w:val="single" w:sz="4" w:space="1" w:color="auto"/>
        </w:pBdr>
        <w:tabs>
          <w:tab w:val="left" w:pos="1600"/>
        </w:tabs>
        <w:contextualSpacing/>
        <w:outlineLvl w:val="0"/>
        <w:rPr>
          <w:rFonts w:eastAsia="Times New Roman" w:cs="Times New Roman"/>
          <w:b/>
          <w:lang w:eastAsia="ko-KR"/>
        </w:rPr>
      </w:pPr>
      <w:r w:rsidRPr="009C2F94">
        <w:rPr>
          <w:rFonts w:cs="Times New Roman"/>
          <w:b/>
          <w:lang w:eastAsia="ko-KR"/>
        </w:rPr>
        <w:t>경력</w:t>
      </w:r>
    </w:p>
    <w:p w14:paraId="0D8CDE9D" w14:textId="1E7EE95F" w:rsidR="009B4FD7" w:rsidRDefault="009B4FD7" w:rsidP="00A22FBD">
      <w:pPr>
        <w:ind w:left="440"/>
        <w:contextualSpacing/>
        <w:rPr>
          <w:rFonts w:eastAsia="Times New Roman" w:cs="Times New Roman"/>
          <w:sz w:val="18"/>
          <w:szCs w:val="18"/>
          <w:lang w:eastAsia="ko-KR"/>
        </w:rPr>
      </w:pPr>
    </w:p>
    <w:tbl>
      <w:tblPr>
        <w:tblStyle w:val="TableGrid"/>
        <w:tblW w:w="10017" w:type="dxa"/>
        <w:tblInd w:w="4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3"/>
        <w:gridCol w:w="3374"/>
      </w:tblGrid>
      <w:tr w:rsidR="00B63C89" w14:paraId="5AF64DFF" w14:textId="77777777" w:rsidTr="007C5CB0">
        <w:tc>
          <w:tcPr>
            <w:tcW w:w="6643" w:type="dxa"/>
            <w:vAlign w:val="center"/>
          </w:tcPr>
          <w:p w14:paraId="5D84E9E4" w14:textId="47D529CF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75D74">
              <w:rPr>
                <w:rFonts w:cs="Times New Roman"/>
                <w:lang w:eastAsia="ko-KR"/>
              </w:rPr>
              <w:t>동국대학교</w:t>
            </w:r>
            <w:r>
              <w:rPr>
                <w:rFonts w:cs="Times New Roman" w:hint="eastAsia"/>
                <w:lang w:eastAsia="ko-KR"/>
              </w:rPr>
              <w:t xml:space="preserve"> </w:t>
            </w:r>
            <w:r w:rsidRPr="00675D74">
              <w:rPr>
                <w:rFonts w:cs="Times New Roman" w:hint="eastAsia"/>
                <w:lang w:eastAsia="ko-KR"/>
              </w:rPr>
              <w:t>경영학과</w:t>
            </w:r>
            <w:r>
              <w:rPr>
                <w:rFonts w:cs="Times New Roman" w:hint="eastAsia"/>
                <w:lang w:eastAsia="ko-KR"/>
              </w:rPr>
              <w:t>,</w:t>
            </w:r>
            <w:r>
              <w:rPr>
                <w:rFonts w:cs="Times New Roman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부교수</w:t>
            </w:r>
            <w:r>
              <w:rPr>
                <w:rFonts w:cs="Times New Roman" w:hint="eastAsia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(</w:t>
            </w:r>
            <w:r w:rsidRPr="00675D74">
              <w:rPr>
                <w:rFonts w:cs="Times New Roman"/>
                <w:lang w:eastAsia="ko-KR"/>
              </w:rPr>
              <w:t>마케팅</w:t>
            </w:r>
            <w:r w:rsidRPr="00675D74">
              <w:rPr>
                <w:rFonts w:cs="Times New Roman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전공</w:t>
            </w:r>
            <w:r w:rsidRPr="00675D74">
              <w:rPr>
                <w:rFonts w:cs="Times New Roman"/>
                <w:lang w:eastAsia="ko-KR"/>
              </w:rPr>
              <w:t>)</w:t>
            </w:r>
          </w:p>
        </w:tc>
        <w:tc>
          <w:tcPr>
            <w:tcW w:w="3374" w:type="dxa"/>
            <w:vAlign w:val="center"/>
          </w:tcPr>
          <w:p w14:paraId="4F0DAEC3" w14:textId="2077215C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AF2124">
              <w:rPr>
                <w:rFonts w:eastAsiaTheme="minorEastAsia" w:cs="Times New Roman"/>
                <w:lang w:eastAsia="ko-KR"/>
              </w:rPr>
              <w:t>2019–</w:t>
            </w:r>
            <w:r w:rsidRPr="00AF2124">
              <w:rPr>
                <w:rFonts w:eastAsiaTheme="minorEastAsia" w:cs="Times New Roman"/>
                <w:lang w:eastAsia="ko-KR"/>
              </w:rPr>
              <w:t>현재</w:t>
            </w:r>
          </w:p>
        </w:tc>
      </w:tr>
      <w:tr w:rsidR="00B63C89" w14:paraId="7F58D564" w14:textId="77777777" w:rsidTr="007C5CB0">
        <w:tc>
          <w:tcPr>
            <w:tcW w:w="6643" w:type="dxa"/>
            <w:vAlign w:val="center"/>
          </w:tcPr>
          <w:p w14:paraId="361B23B4" w14:textId="57B1BDAB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75D74">
              <w:rPr>
                <w:rFonts w:cs="Times New Roman"/>
                <w:lang w:eastAsia="ko-KR"/>
              </w:rPr>
              <w:t>동국대학교</w:t>
            </w:r>
            <w:r>
              <w:rPr>
                <w:rFonts w:cs="Times New Roman" w:hint="eastAsia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인공지능학과</w:t>
            </w:r>
            <w:r>
              <w:rPr>
                <w:rFonts w:cs="Times New Roman"/>
                <w:lang w:eastAsia="ko-KR"/>
              </w:rPr>
              <w:t xml:space="preserve">, </w:t>
            </w:r>
            <w:r w:rsidRPr="00675D74">
              <w:rPr>
                <w:rFonts w:cs="Times New Roman"/>
                <w:lang w:eastAsia="ko-KR"/>
              </w:rPr>
              <w:t>겸임교수</w:t>
            </w:r>
            <w:r w:rsidRPr="00675D74">
              <w:rPr>
                <w:rFonts w:cs="Times New Roman"/>
                <w:lang w:eastAsia="ko-KR"/>
              </w:rPr>
              <w:t xml:space="preserve"> </w:t>
            </w:r>
            <w:r>
              <w:rPr>
                <w:rFonts w:cs="Times New Roman"/>
                <w:lang w:eastAsia="ko-KR"/>
              </w:rPr>
              <w:t>(</w:t>
            </w:r>
            <w:r w:rsidRPr="00675D74">
              <w:rPr>
                <w:rFonts w:cs="Times New Roman" w:hint="eastAsia"/>
                <w:lang w:eastAsia="ko-KR"/>
              </w:rPr>
              <w:t>인공지능경영</w:t>
            </w:r>
            <w:r w:rsidRPr="00675D74">
              <w:rPr>
                <w:rFonts w:cs="Times New Roman" w:hint="eastAsia"/>
                <w:lang w:eastAsia="ko-KR"/>
              </w:rPr>
              <w:t xml:space="preserve"> </w:t>
            </w:r>
            <w:r w:rsidRPr="00675D74">
              <w:rPr>
                <w:rFonts w:cs="Times New Roman" w:hint="eastAsia"/>
                <w:lang w:eastAsia="ko-KR"/>
              </w:rPr>
              <w:t>전공</w:t>
            </w:r>
            <w:r>
              <w:rPr>
                <w:rFonts w:cs="Times New Roman" w:hint="eastAsia"/>
                <w:lang w:eastAsia="ko-KR"/>
              </w:rPr>
              <w:t>)</w:t>
            </w:r>
          </w:p>
        </w:tc>
        <w:tc>
          <w:tcPr>
            <w:tcW w:w="3374" w:type="dxa"/>
            <w:vAlign w:val="center"/>
          </w:tcPr>
          <w:p w14:paraId="4A3571BA" w14:textId="154797CC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AF2124">
              <w:rPr>
                <w:rFonts w:eastAsiaTheme="minorEastAsia" w:cs="Times New Roman"/>
                <w:lang w:eastAsia="ko-KR"/>
              </w:rPr>
              <w:t>2021–</w:t>
            </w:r>
            <w:r w:rsidRPr="00AF2124">
              <w:rPr>
                <w:rFonts w:eastAsiaTheme="minorEastAsia" w:cs="Times New Roman"/>
                <w:lang w:eastAsia="ko-KR"/>
              </w:rPr>
              <w:t>현재</w:t>
            </w:r>
          </w:p>
        </w:tc>
      </w:tr>
      <w:tr w:rsidR="00B63C89" w14:paraId="361A8BF2" w14:textId="77777777" w:rsidTr="007C5CB0">
        <w:tc>
          <w:tcPr>
            <w:tcW w:w="6643" w:type="dxa"/>
            <w:vAlign w:val="center"/>
          </w:tcPr>
          <w:p w14:paraId="0DFF61F4" w14:textId="3E3D535A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75D74">
              <w:rPr>
                <w:rFonts w:cs="Times New Roman"/>
                <w:lang w:eastAsia="ko-KR"/>
              </w:rPr>
              <w:t>울산과학기술원</w:t>
            </w:r>
            <w:r w:rsidRPr="00675D74">
              <w:rPr>
                <w:rFonts w:cs="Times New Roman"/>
                <w:lang w:eastAsia="ko-KR"/>
              </w:rPr>
              <w:t>(UNIST)</w:t>
            </w:r>
            <w:r>
              <w:rPr>
                <w:rFonts w:cs="Times New Roman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경영학부</w:t>
            </w:r>
            <w:r>
              <w:rPr>
                <w:rFonts w:cs="Times New Roman" w:hint="eastAsia"/>
                <w:lang w:eastAsia="ko-KR"/>
              </w:rPr>
              <w:t>,</w:t>
            </w:r>
            <w:r w:rsidRPr="00675D74">
              <w:rPr>
                <w:rFonts w:cs="Times New Roman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조교수</w:t>
            </w:r>
          </w:p>
        </w:tc>
        <w:tc>
          <w:tcPr>
            <w:tcW w:w="3374" w:type="dxa"/>
            <w:vAlign w:val="center"/>
          </w:tcPr>
          <w:p w14:paraId="195D949A" w14:textId="204B1AD6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AF2124">
              <w:rPr>
                <w:rFonts w:eastAsiaTheme="minorEastAsia" w:cs="Times New Roman"/>
                <w:lang w:eastAsia="ko-KR"/>
              </w:rPr>
              <w:t>2014–2019</w:t>
            </w:r>
          </w:p>
        </w:tc>
      </w:tr>
      <w:tr w:rsidR="00B63C89" w14:paraId="32B88621" w14:textId="77777777" w:rsidTr="007C5CB0">
        <w:tc>
          <w:tcPr>
            <w:tcW w:w="6643" w:type="dxa"/>
            <w:vAlign w:val="center"/>
          </w:tcPr>
          <w:p w14:paraId="33779F01" w14:textId="012DDE80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75D74">
              <w:rPr>
                <w:rFonts w:eastAsiaTheme="minorEastAsia" w:cs="Times New Roman"/>
                <w:lang w:eastAsia="ko-KR"/>
              </w:rPr>
              <w:t>서던</w:t>
            </w:r>
            <w:r w:rsidRPr="00675D74">
              <w:rPr>
                <w:rFonts w:eastAsiaTheme="minorEastAsia" w:cs="Times New Roman"/>
                <w:lang w:eastAsia="ko-KR"/>
              </w:rPr>
              <w:t xml:space="preserve"> </w:t>
            </w:r>
            <w:r w:rsidRPr="00675D74">
              <w:rPr>
                <w:rFonts w:eastAsiaTheme="minorEastAsia" w:cs="Times New Roman"/>
                <w:lang w:eastAsia="ko-KR"/>
              </w:rPr>
              <w:t>캘리포니아</w:t>
            </w:r>
            <w:r w:rsidRPr="00675D74">
              <w:rPr>
                <w:rFonts w:eastAsiaTheme="minorEastAsia" w:cs="Times New Roman"/>
                <w:lang w:eastAsia="ko-KR"/>
              </w:rPr>
              <w:t xml:space="preserve"> </w:t>
            </w:r>
            <w:r w:rsidRPr="00675D74">
              <w:rPr>
                <w:rFonts w:eastAsiaTheme="minorEastAsia" w:cs="Times New Roman"/>
                <w:lang w:eastAsia="ko-KR"/>
              </w:rPr>
              <w:t>대학교</w:t>
            </w:r>
            <w:r w:rsidRPr="00675D74">
              <w:rPr>
                <w:rFonts w:eastAsiaTheme="minorEastAsia" w:cs="Times New Roman"/>
                <w:lang w:eastAsia="ko-KR"/>
              </w:rPr>
              <w:t xml:space="preserve"> (USC) </w:t>
            </w:r>
            <w:r w:rsidRPr="00675D74">
              <w:rPr>
                <w:rFonts w:cs="Times New Roman"/>
                <w:lang w:eastAsia="ko-KR"/>
              </w:rPr>
              <w:t>사회행동연구소</w:t>
            </w:r>
            <w:r>
              <w:rPr>
                <w:rFonts w:cs="Times New Roman" w:hint="eastAsia"/>
                <w:lang w:eastAsia="ko-KR"/>
              </w:rPr>
              <w:t>,</w:t>
            </w:r>
            <w:r w:rsidRPr="00675D74">
              <w:rPr>
                <w:rFonts w:cs="Times New Roman"/>
                <w:lang w:eastAsia="ko-KR"/>
              </w:rPr>
              <w:t xml:space="preserve"> </w:t>
            </w:r>
            <w:r w:rsidRPr="00675D74">
              <w:rPr>
                <w:rFonts w:cs="Times New Roman"/>
                <w:lang w:eastAsia="ko-KR"/>
              </w:rPr>
              <w:t>연구원</w:t>
            </w:r>
          </w:p>
        </w:tc>
        <w:tc>
          <w:tcPr>
            <w:tcW w:w="3374" w:type="dxa"/>
            <w:vAlign w:val="center"/>
          </w:tcPr>
          <w:p w14:paraId="0F1BA5E9" w14:textId="7C514DFE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AF2124">
              <w:rPr>
                <w:rFonts w:eastAsiaTheme="minorEastAsia" w:cs="Times New Roman"/>
                <w:lang w:eastAsia="ko-KR"/>
              </w:rPr>
              <w:t>2010–2014</w:t>
            </w:r>
          </w:p>
        </w:tc>
      </w:tr>
    </w:tbl>
    <w:p w14:paraId="59E8F7F4" w14:textId="77777777" w:rsidR="00B63C89" w:rsidRPr="009C2F94" w:rsidRDefault="00B63C89" w:rsidP="00B63C89">
      <w:pPr>
        <w:contextualSpacing/>
        <w:rPr>
          <w:rFonts w:eastAsia="Times New Roman" w:cs="Times New Roman"/>
          <w:sz w:val="18"/>
          <w:szCs w:val="18"/>
          <w:lang w:eastAsia="ko-KR"/>
        </w:rPr>
      </w:pPr>
    </w:p>
    <w:p w14:paraId="1F45DDAB" w14:textId="6DBC043F" w:rsidR="000D0903" w:rsidRPr="009C2F94" w:rsidRDefault="001A2DD8" w:rsidP="00E15299">
      <w:pPr>
        <w:pBdr>
          <w:bottom w:val="single" w:sz="4" w:space="1" w:color="auto"/>
        </w:pBdr>
        <w:tabs>
          <w:tab w:val="left" w:pos="1360"/>
        </w:tabs>
        <w:contextualSpacing/>
        <w:outlineLvl w:val="0"/>
        <w:rPr>
          <w:rFonts w:eastAsia="Times New Roman" w:cs="Times New Roman"/>
          <w:b/>
          <w:lang w:eastAsia="ko-KR"/>
        </w:rPr>
      </w:pPr>
      <w:r w:rsidRPr="009C2F94">
        <w:rPr>
          <w:rFonts w:cs="Times New Roman"/>
          <w:b/>
          <w:lang w:eastAsia="ko-KR"/>
        </w:rPr>
        <w:t>학력</w:t>
      </w:r>
      <w:r w:rsidR="00E0141F" w:rsidRPr="009C2F94">
        <w:rPr>
          <w:rFonts w:eastAsia="Times New Roman" w:cs="Times New Roman"/>
          <w:b/>
          <w:lang w:eastAsia="ko-KR"/>
        </w:rPr>
        <w:t xml:space="preserve"> </w:t>
      </w:r>
    </w:p>
    <w:p w14:paraId="56559E8B" w14:textId="77777777" w:rsidR="000D0903" w:rsidRPr="009C2F94" w:rsidRDefault="000D0903" w:rsidP="00A22FBD">
      <w:pPr>
        <w:contextualSpacing/>
        <w:rPr>
          <w:rFonts w:eastAsia="Times New Roman" w:cs="Times New Roman"/>
          <w:sz w:val="18"/>
          <w:szCs w:val="18"/>
          <w:lang w:eastAsia="ko-KR"/>
        </w:rPr>
      </w:pPr>
    </w:p>
    <w:tbl>
      <w:tblPr>
        <w:tblStyle w:val="TableGrid"/>
        <w:tblW w:w="0" w:type="auto"/>
        <w:tblInd w:w="4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43"/>
        <w:gridCol w:w="3374"/>
      </w:tblGrid>
      <w:tr w:rsidR="00B63C89" w14:paraId="262048CD" w14:textId="77777777" w:rsidTr="007C5CB0">
        <w:tc>
          <w:tcPr>
            <w:tcW w:w="6643" w:type="dxa"/>
            <w:vAlign w:val="center"/>
          </w:tcPr>
          <w:p w14:paraId="7D34BCD6" w14:textId="77777777" w:rsidR="007C5CB0" w:rsidRDefault="00B63C89" w:rsidP="007C5CB0">
            <w:pPr>
              <w:contextualSpacing/>
              <w:rPr>
                <w:rFonts w:cs="Times New Roman"/>
                <w:lang w:eastAsia="ko-KR"/>
              </w:rPr>
            </w:pPr>
            <w:r w:rsidRPr="00011038">
              <w:rPr>
                <w:rFonts w:eastAsiaTheme="minorEastAsia" w:cs="Times New Roman"/>
                <w:lang w:eastAsia="ko-KR"/>
              </w:rPr>
              <w:t>서던</w:t>
            </w:r>
            <w:r w:rsidRPr="00011038">
              <w:rPr>
                <w:rFonts w:eastAsiaTheme="minorEastAsia" w:cs="Times New Roman"/>
                <w:lang w:eastAsia="ko-KR"/>
              </w:rPr>
              <w:t xml:space="preserve"> </w:t>
            </w:r>
            <w:r w:rsidRPr="00011038">
              <w:rPr>
                <w:rFonts w:eastAsiaTheme="minorEastAsia" w:cs="Times New Roman"/>
                <w:lang w:eastAsia="ko-KR"/>
              </w:rPr>
              <w:t>캘리포니아</w:t>
            </w:r>
            <w:r w:rsidRPr="00011038">
              <w:rPr>
                <w:rFonts w:eastAsiaTheme="minorEastAsia" w:cs="Times New Roman"/>
                <w:lang w:eastAsia="ko-KR"/>
              </w:rPr>
              <w:t xml:space="preserve"> </w:t>
            </w:r>
            <w:r w:rsidRPr="00011038">
              <w:rPr>
                <w:rFonts w:eastAsiaTheme="minorEastAsia" w:cs="Times New Roman"/>
                <w:lang w:eastAsia="ko-KR"/>
              </w:rPr>
              <w:t>대학교</w:t>
            </w:r>
            <w:r w:rsidRPr="00011038">
              <w:rPr>
                <w:rFonts w:eastAsiaTheme="minorEastAsia" w:cs="Times New Roman"/>
                <w:lang w:eastAsia="ko-KR"/>
              </w:rPr>
              <w:t xml:space="preserve"> (USC), </w:t>
            </w:r>
            <w:r w:rsidRPr="00011038">
              <w:rPr>
                <w:rFonts w:eastAsiaTheme="minorEastAsia" w:cs="Times New Roman"/>
                <w:lang w:eastAsia="ko-KR"/>
              </w:rPr>
              <w:t>경</w:t>
            </w:r>
            <w:r w:rsidRPr="00011038">
              <w:rPr>
                <w:rFonts w:cs="Times New Roman"/>
                <w:lang w:eastAsia="ko-KR"/>
              </w:rPr>
              <w:t>영학</w:t>
            </w:r>
            <w:r w:rsidRPr="00011038">
              <w:rPr>
                <w:rFonts w:cs="Times New Roman"/>
                <w:lang w:eastAsia="ko-KR"/>
              </w:rPr>
              <w:t xml:space="preserve"> </w:t>
            </w:r>
            <w:r w:rsidRPr="00011038">
              <w:rPr>
                <w:rFonts w:cs="Times New Roman"/>
                <w:lang w:eastAsia="ko-KR"/>
              </w:rPr>
              <w:t>박사</w:t>
            </w:r>
          </w:p>
          <w:p w14:paraId="512B3DA2" w14:textId="388F132E" w:rsidR="00B63C89" w:rsidRPr="007C5CB0" w:rsidRDefault="007C5CB0" w:rsidP="007C5CB0">
            <w:pPr>
              <w:contextualSpacing/>
              <w:rPr>
                <w:rFonts w:cs="Times New Roman"/>
                <w:i/>
                <w:iCs/>
                <w:lang w:eastAsia="ko-KR"/>
              </w:rPr>
            </w:pPr>
            <w:r w:rsidRPr="007C5CB0">
              <w:rPr>
                <w:rFonts w:eastAsiaTheme="minorEastAsia" w:cs="Times New Roman"/>
                <w:i/>
                <w:iCs/>
                <w:lang w:eastAsia="ko-KR"/>
              </w:rPr>
              <w:t xml:space="preserve">   </w:t>
            </w:r>
            <w:r w:rsidRPr="007C5CB0">
              <w:rPr>
                <w:rFonts w:ascii="Malgun Gothic" w:hAnsi="Malgun Gothic" w:cs="Times New Roman" w:hint="eastAsia"/>
                <w:i/>
                <w:iCs/>
                <w:lang w:eastAsia="ko-KR"/>
              </w:rPr>
              <w:t>(지도</w:t>
            </w:r>
            <w:r w:rsidRPr="007C5CB0">
              <w:rPr>
                <w:rFonts w:eastAsiaTheme="minorEastAsia" w:cs="Times New Roman" w:hint="eastAsia"/>
                <w:i/>
                <w:iCs/>
                <w:lang w:eastAsia="ko-KR"/>
              </w:rPr>
              <w:t>교수</w:t>
            </w:r>
            <w:r w:rsidRPr="007C5CB0">
              <w:rPr>
                <w:rFonts w:eastAsiaTheme="minorEastAsia" w:cs="Times New Roman" w:hint="eastAsia"/>
                <w:i/>
                <w:iCs/>
                <w:lang w:eastAsia="ko-KR"/>
              </w:rPr>
              <w:t>:</w:t>
            </w:r>
            <w:r w:rsidRPr="007C5CB0">
              <w:rPr>
                <w:rFonts w:eastAsiaTheme="minorEastAsia" w:cs="Times New Roman"/>
                <w:i/>
                <w:iCs/>
                <w:lang w:eastAsia="ko-KR"/>
              </w:rPr>
              <w:t xml:space="preserve"> Wendy Wood &amp; Joseph Priester)</w:t>
            </w:r>
          </w:p>
        </w:tc>
        <w:tc>
          <w:tcPr>
            <w:tcW w:w="3374" w:type="dxa"/>
          </w:tcPr>
          <w:p w14:paraId="02E85562" w14:textId="77777777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85FE6">
              <w:rPr>
                <w:rFonts w:eastAsiaTheme="minorEastAsia" w:cs="Times New Roman"/>
                <w:lang w:eastAsia="ko-KR"/>
              </w:rPr>
              <w:t>2014</w:t>
            </w:r>
            <w:r w:rsidRPr="00685FE6">
              <w:rPr>
                <w:rFonts w:eastAsia="Times New Roman" w:cs="Times New Roman"/>
                <w:lang w:eastAsia="ko-KR"/>
              </w:rPr>
              <w:t xml:space="preserve">     </w:t>
            </w:r>
          </w:p>
        </w:tc>
      </w:tr>
      <w:tr w:rsidR="00B63C89" w14:paraId="29B46510" w14:textId="77777777" w:rsidTr="007C5CB0">
        <w:tc>
          <w:tcPr>
            <w:tcW w:w="6643" w:type="dxa"/>
            <w:vAlign w:val="center"/>
          </w:tcPr>
          <w:p w14:paraId="402DEB36" w14:textId="77777777" w:rsidR="007C5CB0" w:rsidRDefault="00B63C89" w:rsidP="007C5CB0">
            <w:pPr>
              <w:contextualSpacing/>
              <w:rPr>
                <w:rFonts w:cs="Times New Roman"/>
                <w:lang w:eastAsia="ko-KR"/>
              </w:rPr>
            </w:pPr>
            <w:r w:rsidRPr="00011038">
              <w:rPr>
                <w:rFonts w:cs="Times New Roman"/>
                <w:lang w:eastAsia="ko-KR"/>
              </w:rPr>
              <w:t>서울대학교</w:t>
            </w:r>
            <w:r w:rsidRPr="00011038">
              <w:rPr>
                <w:rFonts w:cs="Times New Roman"/>
                <w:lang w:eastAsia="ko-KR"/>
              </w:rPr>
              <w:t xml:space="preserve">, </w:t>
            </w:r>
            <w:r w:rsidRPr="00011038">
              <w:rPr>
                <w:rFonts w:cs="Times New Roman"/>
                <w:lang w:eastAsia="ko-KR"/>
              </w:rPr>
              <w:t>경영학</w:t>
            </w:r>
            <w:r w:rsidRPr="00011038">
              <w:rPr>
                <w:rFonts w:cs="Times New Roman"/>
                <w:lang w:eastAsia="ko-KR"/>
              </w:rPr>
              <w:t xml:space="preserve"> </w:t>
            </w:r>
            <w:r w:rsidRPr="00011038">
              <w:rPr>
                <w:rFonts w:cs="Times New Roman"/>
                <w:lang w:eastAsia="ko-KR"/>
              </w:rPr>
              <w:t>석사</w:t>
            </w:r>
          </w:p>
          <w:p w14:paraId="3F959CCB" w14:textId="504D93F6" w:rsidR="00B63C89" w:rsidRPr="007C5CB0" w:rsidRDefault="007C5CB0" w:rsidP="007C5CB0">
            <w:pPr>
              <w:contextualSpacing/>
              <w:rPr>
                <w:rFonts w:eastAsia="Times New Roman" w:cs="Times New Roman"/>
                <w:i/>
                <w:iCs/>
                <w:sz w:val="18"/>
                <w:szCs w:val="18"/>
                <w:lang w:eastAsia="ko-KR"/>
              </w:rPr>
            </w:pPr>
            <w:r>
              <w:rPr>
                <w:rFonts w:eastAsiaTheme="minorEastAsia" w:cs="Times New Roman"/>
                <w:lang w:eastAsia="ko-KR"/>
              </w:rPr>
              <w:t xml:space="preserve">   </w:t>
            </w:r>
            <w:r w:rsidRPr="007C5CB0">
              <w:rPr>
                <w:rFonts w:ascii="Malgun Gothic" w:hAnsi="Malgun Gothic" w:cs="Times New Roman" w:hint="eastAsia"/>
                <w:i/>
                <w:iCs/>
                <w:lang w:eastAsia="ko-KR"/>
              </w:rPr>
              <w:t>(지도교수</w:t>
            </w:r>
            <w:r w:rsidRPr="007C5CB0">
              <w:rPr>
                <w:rFonts w:eastAsiaTheme="minorEastAsia" w:cs="Times New Roman" w:hint="eastAsia"/>
                <w:i/>
                <w:iCs/>
                <w:lang w:eastAsia="ko-KR"/>
              </w:rPr>
              <w:t>:</w:t>
            </w:r>
            <w:r w:rsidRPr="007C5CB0">
              <w:rPr>
                <w:rFonts w:eastAsiaTheme="minorEastAsia" w:cs="Times New Roman"/>
                <w:i/>
                <w:iCs/>
                <w:lang w:eastAsia="ko-KR"/>
              </w:rPr>
              <w:t xml:space="preserve"> </w:t>
            </w:r>
            <w:proofErr w:type="spellStart"/>
            <w:r w:rsidRPr="007C5CB0">
              <w:rPr>
                <w:rFonts w:eastAsiaTheme="minorEastAsia" w:cs="Times New Roman" w:hint="eastAsia"/>
                <w:i/>
                <w:iCs/>
                <w:lang w:eastAsia="ko-KR"/>
              </w:rPr>
              <w:t>이유재</w:t>
            </w:r>
            <w:proofErr w:type="spellEnd"/>
            <w:r w:rsidRPr="007C5CB0">
              <w:rPr>
                <w:rFonts w:eastAsiaTheme="minorEastAsia" w:cs="Times New Roman"/>
                <w:i/>
                <w:iCs/>
                <w:lang w:eastAsia="ko-KR"/>
              </w:rPr>
              <w:t>)</w:t>
            </w:r>
            <w:r w:rsidR="00B63C89" w:rsidRPr="007C5CB0">
              <w:rPr>
                <w:rFonts w:eastAsia="Times New Roman" w:cs="Times New Roman"/>
                <w:i/>
                <w:iCs/>
                <w:lang w:eastAsia="ko-KR"/>
              </w:rPr>
              <w:t xml:space="preserve"> </w:t>
            </w:r>
          </w:p>
        </w:tc>
        <w:tc>
          <w:tcPr>
            <w:tcW w:w="3374" w:type="dxa"/>
          </w:tcPr>
          <w:p w14:paraId="69ACEAB1" w14:textId="77777777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85FE6">
              <w:rPr>
                <w:rFonts w:eastAsiaTheme="minorEastAsia" w:cs="Times New Roman"/>
                <w:lang w:eastAsia="ko-KR"/>
              </w:rPr>
              <w:t>2010</w:t>
            </w:r>
            <w:r w:rsidRPr="00685FE6">
              <w:rPr>
                <w:rFonts w:eastAsia="Times New Roman" w:cs="Times New Roman"/>
                <w:lang w:eastAsia="ko-KR"/>
              </w:rPr>
              <w:t xml:space="preserve">     </w:t>
            </w:r>
          </w:p>
        </w:tc>
      </w:tr>
      <w:tr w:rsidR="00B63C89" w14:paraId="27AB7E37" w14:textId="77777777" w:rsidTr="007C5CB0">
        <w:tc>
          <w:tcPr>
            <w:tcW w:w="6643" w:type="dxa"/>
            <w:vAlign w:val="center"/>
          </w:tcPr>
          <w:p w14:paraId="0895EBB6" w14:textId="77777777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011038">
              <w:rPr>
                <w:rFonts w:cs="Times New Roman"/>
                <w:lang w:eastAsia="ko-KR"/>
              </w:rPr>
              <w:t>고려대학교</w:t>
            </w:r>
            <w:r w:rsidRPr="00011038">
              <w:rPr>
                <w:rFonts w:cs="Times New Roman"/>
                <w:lang w:eastAsia="ko-KR"/>
              </w:rPr>
              <w:t xml:space="preserve">, </w:t>
            </w:r>
            <w:r w:rsidRPr="00011038">
              <w:rPr>
                <w:rFonts w:cs="Times New Roman"/>
                <w:lang w:eastAsia="ko-KR"/>
              </w:rPr>
              <w:t>경영학</w:t>
            </w:r>
            <w:r w:rsidRPr="00011038">
              <w:rPr>
                <w:rFonts w:cs="Times New Roman"/>
                <w:lang w:eastAsia="ko-KR"/>
              </w:rPr>
              <w:t xml:space="preserve"> </w:t>
            </w:r>
            <w:r w:rsidRPr="00011038">
              <w:rPr>
                <w:rFonts w:cs="Times New Roman"/>
                <w:lang w:eastAsia="ko-KR"/>
              </w:rPr>
              <w:t>학사</w:t>
            </w:r>
          </w:p>
        </w:tc>
        <w:tc>
          <w:tcPr>
            <w:tcW w:w="3374" w:type="dxa"/>
          </w:tcPr>
          <w:p w14:paraId="7A8050DF" w14:textId="77777777" w:rsidR="00B63C89" w:rsidRDefault="00B63C89" w:rsidP="007C5CB0">
            <w:pPr>
              <w:contextualSpacing/>
              <w:rPr>
                <w:rFonts w:eastAsia="Times New Roman" w:cs="Times New Roman"/>
                <w:sz w:val="18"/>
                <w:szCs w:val="18"/>
                <w:lang w:eastAsia="ko-KR"/>
              </w:rPr>
            </w:pPr>
            <w:r w:rsidRPr="00685FE6">
              <w:rPr>
                <w:rFonts w:eastAsiaTheme="minorEastAsia" w:cs="Times New Roman"/>
                <w:lang w:eastAsia="ko-KR"/>
              </w:rPr>
              <w:t>2007</w:t>
            </w:r>
            <w:r w:rsidRPr="00685FE6">
              <w:rPr>
                <w:rFonts w:eastAsia="Times New Roman" w:cs="Times New Roman"/>
                <w:lang w:eastAsia="ko-KR"/>
              </w:rPr>
              <w:t xml:space="preserve">    </w:t>
            </w:r>
          </w:p>
        </w:tc>
      </w:tr>
    </w:tbl>
    <w:p w14:paraId="72309633" w14:textId="77777777" w:rsidR="000D0903" w:rsidRPr="009C2F94" w:rsidRDefault="000D0903" w:rsidP="00A22FBD">
      <w:pPr>
        <w:contextualSpacing/>
        <w:rPr>
          <w:rFonts w:eastAsia="Times New Roman" w:cs="Times New Roman"/>
          <w:sz w:val="18"/>
          <w:szCs w:val="18"/>
          <w:lang w:eastAsia="ko-KR"/>
        </w:rPr>
      </w:pPr>
    </w:p>
    <w:p w14:paraId="452221D5" w14:textId="2023363B" w:rsidR="00CE329F" w:rsidRPr="009C2F94" w:rsidRDefault="001A2DD8" w:rsidP="00E15299">
      <w:pPr>
        <w:pBdr>
          <w:bottom w:val="single" w:sz="4" w:space="1" w:color="auto"/>
        </w:pBdr>
        <w:tabs>
          <w:tab w:val="left" w:pos="2340"/>
        </w:tabs>
        <w:contextualSpacing/>
        <w:outlineLvl w:val="0"/>
        <w:rPr>
          <w:rFonts w:eastAsia="Times New Roman" w:cs="Times New Roman"/>
          <w:b/>
          <w:lang w:eastAsia="ko-KR"/>
        </w:rPr>
      </w:pPr>
      <w:r w:rsidRPr="009C2F94">
        <w:rPr>
          <w:rFonts w:cs="Times New Roman"/>
          <w:b/>
          <w:lang w:eastAsia="ko-KR"/>
        </w:rPr>
        <w:t>수상</w:t>
      </w:r>
      <w:r w:rsidR="00CE329F" w:rsidRPr="009C2F94">
        <w:rPr>
          <w:rFonts w:eastAsia="Times New Roman" w:cs="Times New Roman"/>
          <w:b/>
          <w:lang w:eastAsia="ko-KR"/>
        </w:rPr>
        <w:t xml:space="preserve"> </w:t>
      </w:r>
      <w:r w:rsidR="004F466A" w:rsidRPr="009C2F94">
        <w:rPr>
          <w:rFonts w:eastAsiaTheme="minorEastAsia" w:cs="Times New Roman"/>
          <w:b/>
          <w:lang w:eastAsia="ko-KR"/>
        </w:rPr>
        <w:t>및</w:t>
      </w:r>
      <w:r w:rsidR="004F466A" w:rsidRPr="009C2F94">
        <w:rPr>
          <w:rFonts w:eastAsiaTheme="minorEastAsia" w:cs="Times New Roman"/>
          <w:b/>
          <w:lang w:eastAsia="ko-KR"/>
        </w:rPr>
        <w:t xml:space="preserve"> </w:t>
      </w:r>
      <w:r w:rsidR="004F466A" w:rsidRPr="009C2F94">
        <w:rPr>
          <w:rFonts w:eastAsiaTheme="minorEastAsia" w:cs="Times New Roman"/>
          <w:b/>
          <w:lang w:eastAsia="ko-KR"/>
        </w:rPr>
        <w:t>업적</w:t>
      </w:r>
    </w:p>
    <w:p w14:paraId="4978D267" w14:textId="77777777" w:rsidR="00CE329F" w:rsidRPr="009C2F94" w:rsidRDefault="00CE329F" w:rsidP="00CE329F">
      <w:pPr>
        <w:pStyle w:val="ListParagraph"/>
        <w:rPr>
          <w:rFonts w:eastAsia="Times New Roman" w:cs="Times New Roman"/>
          <w:sz w:val="18"/>
          <w:szCs w:val="18"/>
          <w:lang w:eastAsia="ko-KR"/>
        </w:rPr>
      </w:pPr>
    </w:p>
    <w:p w14:paraId="3E36FF9B" w14:textId="2D744251" w:rsidR="00E805D7" w:rsidRPr="009C2F94" w:rsidRDefault="00E805D7" w:rsidP="007C5CB0">
      <w:pPr>
        <w:ind w:left="567" w:hanging="141"/>
        <w:contextualSpacing/>
        <w:rPr>
          <w:rFonts w:cs="Times New Roman"/>
          <w:lang w:eastAsia="ko-KR"/>
        </w:rPr>
      </w:pPr>
      <w:r w:rsidRPr="009C2F94">
        <w:rPr>
          <w:rFonts w:cs="Times New Roman"/>
          <w:lang w:eastAsia="ko-KR"/>
        </w:rPr>
        <w:t>우수교</w:t>
      </w:r>
      <w:r w:rsidR="00F506D7" w:rsidRPr="009C2F94">
        <w:rPr>
          <w:rFonts w:cs="Times New Roman"/>
          <w:lang w:eastAsia="ko-KR"/>
        </w:rPr>
        <w:t>원상</w:t>
      </w:r>
      <w:r w:rsidR="00F506D7" w:rsidRPr="009C2F94">
        <w:rPr>
          <w:rFonts w:cs="Times New Roman"/>
          <w:lang w:eastAsia="ko-KR"/>
        </w:rPr>
        <w:t xml:space="preserve"> </w:t>
      </w:r>
      <w:r w:rsidRPr="009C2F94">
        <w:rPr>
          <w:rFonts w:cs="Times New Roman"/>
          <w:lang w:eastAsia="ko-KR"/>
        </w:rPr>
        <w:t>(</w:t>
      </w:r>
      <w:r w:rsidRPr="009C2F94">
        <w:rPr>
          <w:rFonts w:cs="Times New Roman"/>
          <w:lang w:eastAsia="ko-KR"/>
        </w:rPr>
        <w:t>연구</w:t>
      </w:r>
      <w:r w:rsidR="00F506D7" w:rsidRPr="009C2F94">
        <w:rPr>
          <w:rFonts w:cs="Times New Roman"/>
          <w:lang w:eastAsia="ko-KR"/>
        </w:rPr>
        <w:t>부문</w:t>
      </w:r>
      <w:r w:rsidRPr="009C2F94">
        <w:rPr>
          <w:rFonts w:cs="Times New Roman"/>
          <w:lang w:eastAsia="ko-KR"/>
        </w:rPr>
        <w:t>)</w:t>
      </w:r>
      <w:r w:rsidR="00F506D7" w:rsidRPr="009C2F94">
        <w:rPr>
          <w:rFonts w:cs="Times New Roman"/>
          <w:lang w:eastAsia="ko-KR"/>
        </w:rPr>
        <w:t xml:space="preserve">, </w:t>
      </w:r>
      <w:r w:rsidR="00F506D7" w:rsidRPr="009C2F94">
        <w:rPr>
          <w:rFonts w:cs="Times New Roman"/>
          <w:lang w:eastAsia="ko-KR"/>
        </w:rPr>
        <w:t>울산과학기술원</w:t>
      </w:r>
      <w:r w:rsidR="00F506D7" w:rsidRPr="009C2F94">
        <w:rPr>
          <w:rFonts w:cs="Times New Roman"/>
          <w:lang w:eastAsia="ko-KR"/>
        </w:rPr>
        <w:t>(UNIST)</w:t>
      </w:r>
    </w:p>
    <w:p w14:paraId="7F248D91" w14:textId="6A8C2383" w:rsidR="00A62CD7" w:rsidRPr="009C2F94" w:rsidRDefault="00F506D7" w:rsidP="007C5CB0">
      <w:pPr>
        <w:ind w:left="567" w:hanging="141"/>
        <w:contextualSpacing/>
        <w:rPr>
          <w:rFonts w:eastAsia="Times New Roman" w:cs="Times New Roman"/>
          <w:color w:val="000000"/>
          <w:lang w:eastAsia="ko-KR"/>
        </w:rPr>
      </w:pPr>
      <w:r w:rsidRPr="009C2F94">
        <w:rPr>
          <w:rFonts w:eastAsiaTheme="minorEastAsia" w:cs="Times New Roman"/>
          <w:color w:val="000000"/>
          <w:lang w:eastAsia="ko-KR"/>
        </w:rPr>
        <w:t>논문</w:t>
      </w:r>
      <w:r w:rsidR="004F466A" w:rsidRPr="009C2F94">
        <w:rPr>
          <w:rFonts w:eastAsiaTheme="minorEastAsia" w:cs="Times New Roman"/>
          <w:color w:val="000000"/>
          <w:lang w:eastAsia="ko-KR"/>
        </w:rPr>
        <w:t xml:space="preserve"> </w:t>
      </w:r>
      <w:r w:rsidRPr="009C2F94">
        <w:rPr>
          <w:rFonts w:eastAsiaTheme="minorEastAsia" w:cs="Times New Roman"/>
          <w:color w:val="000000"/>
          <w:lang w:eastAsia="ko-KR"/>
        </w:rPr>
        <w:t>사회적</w:t>
      </w:r>
      <w:r w:rsidR="002454E9" w:rsidRPr="009C2F94">
        <w:rPr>
          <w:rFonts w:eastAsiaTheme="minorEastAsia" w:cs="Times New Roman"/>
          <w:color w:val="000000"/>
          <w:lang w:eastAsia="ko-KR"/>
        </w:rPr>
        <w:t xml:space="preserve"> </w:t>
      </w:r>
      <w:r w:rsidRPr="009C2F94">
        <w:rPr>
          <w:rFonts w:eastAsiaTheme="minorEastAsia" w:cs="Times New Roman"/>
          <w:color w:val="000000"/>
          <w:lang w:eastAsia="ko-KR"/>
        </w:rPr>
        <w:t>영향력</w:t>
      </w:r>
      <w:r w:rsidR="004F466A" w:rsidRPr="009C2F94">
        <w:rPr>
          <w:rFonts w:eastAsiaTheme="minorEastAsia" w:cs="Times New Roman"/>
          <w:color w:val="000000"/>
          <w:lang w:eastAsia="ko-KR"/>
        </w:rPr>
        <w:t xml:space="preserve"> </w:t>
      </w:r>
      <w:r w:rsidR="004F466A" w:rsidRPr="009C2F94">
        <w:rPr>
          <w:rFonts w:eastAsiaTheme="minorEastAsia" w:cs="Times New Roman"/>
          <w:color w:val="000000"/>
          <w:lang w:eastAsia="ko-KR"/>
        </w:rPr>
        <w:t>상위</w:t>
      </w:r>
      <w:r w:rsidR="004F466A" w:rsidRPr="009C2F94">
        <w:rPr>
          <w:rFonts w:eastAsiaTheme="minorEastAsia" w:cs="Times New Roman"/>
          <w:color w:val="000000"/>
          <w:lang w:eastAsia="ko-KR"/>
        </w:rPr>
        <w:t xml:space="preserve"> 4%, </w:t>
      </w:r>
      <w:proofErr w:type="spellStart"/>
      <w:r w:rsidR="004F466A" w:rsidRPr="009C2F94">
        <w:rPr>
          <w:rFonts w:eastAsiaTheme="minorEastAsia" w:cs="Times New Roman"/>
          <w:color w:val="000000"/>
          <w:lang w:eastAsia="ko-KR"/>
        </w:rPr>
        <w:t>알트메트릭</w:t>
      </w:r>
      <w:proofErr w:type="spellEnd"/>
      <w:r w:rsidR="00565170" w:rsidRPr="009C2F94">
        <w:rPr>
          <w:rFonts w:eastAsiaTheme="minorEastAsia" w:cs="Times New Roman"/>
          <w:color w:val="000000"/>
          <w:lang w:eastAsia="ko-KR"/>
        </w:rPr>
        <w:t>(</w:t>
      </w:r>
      <w:proofErr w:type="spellStart"/>
      <w:r w:rsidR="00565170" w:rsidRPr="009C2F94">
        <w:rPr>
          <w:rFonts w:eastAsiaTheme="minorEastAsia" w:cs="Times New Roman"/>
          <w:color w:val="000000"/>
          <w:lang w:eastAsia="ko-KR"/>
        </w:rPr>
        <w:t>Altmetric</w:t>
      </w:r>
      <w:proofErr w:type="spellEnd"/>
      <w:r w:rsidR="00565170" w:rsidRPr="009C2F94">
        <w:rPr>
          <w:rFonts w:eastAsiaTheme="minorEastAsia" w:cs="Times New Roman"/>
          <w:color w:val="000000"/>
          <w:lang w:eastAsia="ko-KR"/>
        </w:rPr>
        <w:t>):</w:t>
      </w:r>
      <w:r w:rsidR="00A62CD7" w:rsidRPr="009C2F94">
        <w:rPr>
          <w:rFonts w:eastAsia="Times New Roman" w:cs="Times New Roman"/>
          <w:color w:val="000000"/>
          <w:lang w:eastAsia="ko-KR"/>
        </w:rPr>
        <w:t xml:space="preserve"> </w:t>
      </w:r>
      <w:hyperlink r:id="rId11" w:anchor="score" w:history="1">
        <w:r w:rsidRPr="009C2F94">
          <w:rPr>
            <w:rStyle w:val="Hyperlink"/>
            <w:rFonts w:eastAsia="Times New Roman" w:cs="Times New Roman"/>
            <w:lang w:eastAsia="ko-KR"/>
          </w:rPr>
          <w:t>https://sage.altmetric.com/details/42559614#score</w:t>
        </w:r>
      </w:hyperlink>
    </w:p>
    <w:p w14:paraId="19D0727E" w14:textId="77777777" w:rsidR="00CE329F" w:rsidRPr="00F7354E" w:rsidRDefault="00CE329F" w:rsidP="00CE329F">
      <w:pPr>
        <w:tabs>
          <w:tab w:val="left" w:pos="1360"/>
        </w:tabs>
        <w:contextualSpacing/>
        <w:outlineLvl w:val="0"/>
        <w:rPr>
          <w:rFonts w:eastAsia="Times New Roman" w:cs="Times New Roman"/>
          <w:b/>
          <w:sz w:val="18"/>
          <w:szCs w:val="18"/>
          <w:lang w:eastAsia="ko-KR"/>
        </w:rPr>
      </w:pPr>
    </w:p>
    <w:p w14:paraId="338FAA8A" w14:textId="0643CA41" w:rsidR="00E0141F" w:rsidRPr="009C2F94" w:rsidRDefault="00393697" w:rsidP="00E15299">
      <w:pPr>
        <w:pBdr>
          <w:bottom w:val="single" w:sz="4" w:space="1" w:color="auto"/>
        </w:pBdr>
        <w:tabs>
          <w:tab w:val="left" w:pos="2340"/>
        </w:tabs>
        <w:contextualSpacing/>
        <w:outlineLvl w:val="0"/>
        <w:rPr>
          <w:rFonts w:eastAsia="Times New Roman" w:cs="Times New Roman"/>
          <w:b/>
          <w:lang w:eastAsia="ko-KR"/>
        </w:rPr>
      </w:pPr>
      <w:r w:rsidRPr="009C2F94">
        <w:rPr>
          <w:rFonts w:cs="Times New Roman"/>
          <w:b/>
          <w:lang w:eastAsia="ko-KR"/>
        </w:rPr>
        <w:t>주요</w:t>
      </w:r>
      <w:r w:rsidRPr="009C2F94">
        <w:rPr>
          <w:rFonts w:cs="Times New Roman"/>
          <w:b/>
          <w:lang w:eastAsia="ko-KR"/>
        </w:rPr>
        <w:t xml:space="preserve"> </w:t>
      </w:r>
      <w:r w:rsidRPr="009C2F94">
        <w:rPr>
          <w:rFonts w:cs="Times New Roman"/>
          <w:b/>
          <w:lang w:eastAsia="ko-KR"/>
        </w:rPr>
        <w:t>연구</w:t>
      </w:r>
      <w:r w:rsidRPr="009C2F94">
        <w:rPr>
          <w:rFonts w:cs="Times New Roman"/>
          <w:b/>
          <w:lang w:eastAsia="ko-KR"/>
        </w:rPr>
        <w:t xml:space="preserve"> </w:t>
      </w:r>
      <w:r w:rsidRPr="009C2F94">
        <w:rPr>
          <w:rFonts w:cs="Times New Roman"/>
          <w:b/>
          <w:lang w:eastAsia="ko-KR"/>
        </w:rPr>
        <w:t>분야</w:t>
      </w:r>
    </w:p>
    <w:p w14:paraId="479F5EE9" w14:textId="77777777" w:rsidR="00EB4A01" w:rsidRPr="009C2F94" w:rsidRDefault="00EB4A01" w:rsidP="00EB4A01">
      <w:pPr>
        <w:contextualSpacing/>
        <w:rPr>
          <w:rFonts w:eastAsia="Times New Roman" w:cs="Times New Roman"/>
          <w:sz w:val="18"/>
          <w:szCs w:val="18"/>
          <w:lang w:eastAsia="ko-KR"/>
        </w:rPr>
      </w:pPr>
    </w:p>
    <w:p w14:paraId="2F7E5BCB" w14:textId="598479D5" w:rsidR="00563F16" w:rsidRPr="009C2F94" w:rsidRDefault="00EB4A01" w:rsidP="007C5CB0">
      <w:pPr>
        <w:ind w:left="567" w:hanging="141"/>
        <w:contextualSpacing/>
        <w:rPr>
          <w:rFonts w:eastAsia="Times New Roman" w:cs="Times New Roman"/>
          <w:lang w:eastAsia="ko-KR"/>
        </w:rPr>
      </w:pPr>
      <w:r w:rsidRPr="009C2F94">
        <w:rPr>
          <w:rFonts w:cs="Times New Roman"/>
          <w:lang w:eastAsia="ko-KR"/>
        </w:rPr>
        <w:t>인공지능</w:t>
      </w:r>
      <w:r w:rsidR="001B025D" w:rsidRPr="009C2F94">
        <w:rPr>
          <w:rFonts w:eastAsia="Times New Roman" w:cs="Times New Roman"/>
          <w:lang w:eastAsia="ko-KR"/>
        </w:rPr>
        <w:t>(</w:t>
      </w:r>
      <w:r w:rsidR="009808D8" w:rsidRPr="009C2F94">
        <w:rPr>
          <w:rFonts w:eastAsia="Times New Roman" w:cs="Times New Roman"/>
          <w:lang w:eastAsia="ko-KR"/>
        </w:rPr>
        <w:t>AI)</w:t>
      </w:r>
      <w:r w:rsidR="004F466A" w:rsidRPr="009C2F94">
        <w:rPr>
          <w:rFonts w:eastAsia="Times New Roman" w:cs="Times New Roman"/>
          <w:lang w:eastAsia="ko-KR"/>
        </w:rPr>
        <w:t xml:space="preserve"> </w:t>
      </w:r>
      <w:r w:rsidR="004F466A" w:rsidRPr="009C2F94">
        <w:rPr>
          <w:rFonts w:eastAsiaTheme="minorEastAsia" w:cs="Times New Roman"/>
          <w:lang w:eastAsia="ko-KR"/>
        </w:rPr>
        <w:t>활용과</w:t>
      </w:r>
      <w:r w:rsidR="004F466A" w:rsidRPr="009C2F94">
        <w:rPr>
          <w:rFonts w:eastAsiaTheme="minorEastAsia" w:cs="Times New Roman"/>
          <w:lang w:eastAsia="ko-KR"/>
        </w:rPr>
        <w:t xml:space="preserve"> </w:t>
      </w:r>
      <w:r w:rsidR="002F5295">
        <w:rPr>
          <w:rFonts w:eastAsiaTheme="minorEastAsia" w:cs="Times New Roman" w:hint="eastAsia"/>
          <w:lang w:eastAsia="ko-KR"/>
        </w:rPr>
        <w:t>소</w:t>
      </w:r>
      <w:r w:rsidR="00565170" w:rsidRPr="009C2F94">
        <w:rPr>
          <w:rFonts w:eastAsiaTheme="minorEastAsia" w:cs="Times New Roman"/>
          <w:lang w:eastAsia="ko-KR"/>
        </w:rPr>
        <w:t>비자</w:t>
      </w:r>
      <w:r w:rsidR="002F5295">
        <w:rPr>
          <w:rFonts w:eastAsiaTheme="minorEastAsia" w:cs="Times New Roman" w:hint="eastAsia"/>
          <w:lang w:eastAsia="ko-KR"/>
        </w:rPr>
        <w:t xml:space="preserve"> </w:t>
      </w:r>
      <w:r w:rsidRPr="009C2F94">
        <w:rPr>
          <w:rFonts w:cs="Times New Roman"/>
          <w:lang w:eastAsia="ko-KR"/>
        </w:rPr>
        <w:t>수용</w:t>
      </w:r>
      <w:r w:rsidR="0058297B">
        <w:rPr>
          <w:rFonts w:cs="Times New Roman" w:hint="eastAsia"/>
          <w:lang w:eastAsia="ko-KR"/>
        </w:rPr>
        <w:t xml:space="preserve"> </w:t>
      </w:r>
      <w:r w:rsidR="0058297B">
        <w:rPr>
          <w:rFonts w:cs="Times New Roman"/>
          <w:lang w:eastAsia="ko-KR"/>
        </w:rPr>
        <w:t>(AI Application &amp; Consumer Adoption)</w:t>
      </w:r>
    </w:p>
    <w:p w14:paraId="123360B7" w14:textId="4B8C9DFD" w:rsidR="00565170" w:rsidRPr="009C2F94" w:rsidRDefault="00565170" w:rsidP="007C5CB0">
      <w:pPr>
        <w:ind w:left="567" w:hanging="141"/>
        <w:contextualSpacing/>
        <w:rPr>
          <w:rFonts w:eastAsiaTheme="minorEastAsia" w:cs="Times New Roman"/>
          <w:lang w:eastAsia="ko-KR"/>
        </w:rPr>
      </w:pPr>
      <w:r w:rsidRPr="009C2F94">
        <w:rPr>
          <w:rFonts w:eastAsiaTheme="minorEastAsia" w:cs="Times New Roman"/>
          <w:lang w:eastAsia="ko-KR"/>
        </w:rPr>
        <w:t>경험</w:t>
      </w:r>
      <w:r w:rsidRPr="009C2F94">
        <w:rPr>
          <w:rFonts w:eastAsiaTheme="minorEastAsia" w:cs="Times New Roman"/>
          <w:lang w:eastAsia="ko-KR"/>
        </w:rPr>
        <w:t xml:space="preserve"> </w:t>
      </w:r>
      <w:r w:rsidRPr="009C2F94">
        <w:rPr>
          <w:rFonts w:eastAsiaTheme="minorEastAsia" w:cs="Times New Roman"/>
          <w:lang w:eastAsia="ko-KR"/>
        </w:rPr>
        <w:t>마케팅</w:t>
      </w:r>
      <w:r w:rsidR="0058297B">
        <w:rPr>
          <w:rFonts w:eastAsiaTheme="minorEastAsia" w:cs="Times New Roman" w:hint="eastAsia"/>
          <w:lang w:eastAsia="ko-KR"/>
        </w:rPr>
        <w:t xml:space="preserve"> </w:t>
      </w:r>
      <w:r w:rsidR="0058297B">
        <w:rPr>
          <w:rFonts w:eastAsiaTheme="minorEastAsia" w:cs="Times New Roman"/>
          <w:lang w:eastAsia="ko-KR"/>
        </w:rPr>
        <w:t>(Experiential Marketing)</w:t>
      </w:r>
    </w:p>
    <w:p w14:paraId="3F6BB01F" w14:textId="502F4B47" w:rsidR="00F506D7" w:rsidRPr="009C2F94" w:rsidRDefault="00565170" w:rsidP="007C5CB0">
      <w:pPr>
        <w:ind w:left="567" w:hanging="141"/>
        <w:contextualSpacing/>
        <w:rPr>
          <w:rFonts w:eastAsiaTheme="minorEastAsia" w:cs="Times New Roman"/>
          <w:lang w:eastAsia="ko-KR"/>
        </w:rPr>
      </w:pPr>
      <w:r w:rsidRPr="009C2F94">
        <w:rPr>
          <w:rFonts w:eastAsiaTheme="minorEastAsia" w:cs="Times New Roman"/>
          <w:lang w:eastAsia="ko-KR"/>
        </w:rPr>
        <w:t>소비자</w:t>
      </w:r>
      <w:r w:rsidRPr="009C2F94">
        <w:rPr>
          <w:rFonts w:eastAsiaTheme="minorEastAsia" w:cs="Times New Roman"/>
          <w:lang w:eastAsia="ko-KR"/>
        </w:rPr>
        <w:t xml:space="preserve"> </w:t>
      </w:r>
      <w:r w:rsidRPr="009C2F94">
        <w:rPr>
          <w:rFonts w:eastAsiaTheme="minorEastAsia" w:cs="Times New Roman"/>
          <w:lang w:eastAsia="ko-KR"/>
        </w:rPr>
        <w:t>행복</w:t>
      </w:r>
      <w:r w:rsidR="0058297B">
        <w:rPr>
          <w:rFonts w:eastAsiaTheme="minorEastAsia" w:cs="Times New Roman" w:hint="eastAsia"/>
          <w:lang w:eastAsia="ko-KR"/>
        </w:rPr>
        <w:t xml:space="preserve"> </w:t>
      </w:r>
      <w:r w:rsidR="0058297B">
        <w:rPr>
          <w:rFonts w:eastAsiaTheme="minorEastAsia" w:cs="Times New Roman"/>
          <w:lang w:eastAsia="ko-KR"/>
        </w:rPr>
        <w:t>(Consumer Happiness)</w:t>
      </w:r>
    </w:p>
    <w:p w14:paraId="41768A10" w14:textId="02BE7973" w:rsidR="00B2691B" w:rsidRPr="009C2F94" w:rsidRDefault="00FC4A71" w:rsidP="007C5CB0">
      <w:pPr>
        <w:ind w:left="567" w:hanging="141"/>
        <w:contextualSpacing/>
        <w:rPr>
          <w:rFonts w:cs="Times New Roman"/>
          <w:lang w:eastAsia="ko-KR"/>
        </w:rPr>
      </w:pPr>
      <w:r w:rsidRPr="009C2F94">
        <w:rPr>
          <w:rFonts w:cs="Times New Roman"/>
          <w:lang w:eastAsia="ko-KR"/>
        </w:rPr>
        <w:t>사회계층</w:t>
      </w:r>
      <w:r w:rsidR="00565170" w:rsidRPr="009C2F94">
        <w:rPr>
          <w:rFonts w:cs="Times New Roman"/>
          <w:lang w:eastAsia="ko-KR"/>
        </w:rPr>
        <w:t xml:space="preserve"> </w:t>
      </w:r>
      <w:r w:rsidR="00565170" w:rsidRPr="009C2F94">
        <w:rPr>
          <w:rFonts w:cs="Times New Roman"/>
          <w:lang w:eastAsia="ko-KR"/>
        </w:rPr>
        <w:t>마케팅</w:t>
      </w:r>
      <w:r w:rsidR="0058297B">
        <w:rPr>
          <w:rFonts w:cs="Times New Roman" w:hint="eastAsia"/>
          <w:lang w:eastAsia="ko-KR"/>
        </w:rPr>
        <w:t xml:space="preserve"> </w:t>
      </w:r>
      <w:r w:rsidR="0058297B">
        <w:rPr>
          <w:rFonts w:cs="Times New Roman"/>
          <w:lang w:eastAsia="ko-KR"/>
        </w:rPr>
        <w:t>(Social Class)</w:t>
      </w:r>
      <w:r w:rsidR="00565170" w:rsidRPr="009C2F94">
        <w:rPr>
          <w:rFonts w:cs="Times New Roman"/>
          <w:lang w:eastAsia="ko-KR"/>
        </w:rPr>
        <w:t xml:space="preserve"> </w:t>
      </w:r>
    </w:p>
    <w:p w14:paraId="72467E12" w14:textId="41AFE864" w:rsidR="00565170" w:rsidRDefault="00565170" w:rsidP="007C5CB0">
      <w:pPr>
        <w:ind w:left="567" w:hanging="141"/>
        <w:contextualSpacing/>
        <w:rPr>
          <w:rFonts w:cs="Times New Roman"/>
          <w:lang w:eastAsia="ko-KR"/>
        </w:rPr>
      </w:pPr>
      <w:r w:rsidRPr="009C2F94">
        <w:rPr>
          <w:rFonts w:cs="Times New Roman"/>
          <w:lang w:eastAsia="ko-KR"/>
        </w:rPr>
        <w:t>관광</w:t>
      </w:r>
      <w:r w:rsidRPr="009C2F94">
        <w:rPr>
          <w:rFonts w:cs="Times New Roman"/>
          <w:lang w:eastAsia="ko-KR"/>
        </w:rPr>
        <w:t xml:space="preserve"> </w:t>
      </w:r>
      <w:r w:rsidRPr="009C2F94">
        <w:rPr>
          <w:rFonts w:cs="Times New Roman"/>
          <w:lang w:eastAsia="ko-KR"/>
        </w:rPr>
        <w:t>마케팅</w:t>
      </w:r>
      <w:r w:rsidR="0058297B">
        <w:rPr>
          <w:rFonts w:cs="Times New Roman" w:hint="eastAsia"/>
          <w:lang w:eastAsia="ko-KR"/>
        </w:rPr>
        <w:t xml:space="preserve"> </w:t>
      </w:r>
      <w:r w:rsidR="0058297B">
        <w:rPr>
          <w:rFonts w:cs="Times New Roman"/>
          <w:lang w:eastAsia="ko-KR"/>
        </w:rPr>
        <w:t>(Travel and Hospitality Marketing)</w:t>
      </w:r>
    </w:p>
    <w:p w14:paraId="791AD01C" w14:textId="1D6810A7" w:rsidR="003F44CF" w:rsidRPr="009C2F94" w:rsidRDefault="003F44CF" w:rsidP="007C5CB0">
      <w:pPr>
        <w:ind w:left="567" w:hanging="141"/>
        <w:contextualSpacing/>
        <w:rPr>
          <w:rFonts w:eastAsia="Times New Roman" w:cs="Times New Roman"/>
          <w:lang w:eastAsia="ko-KR"/>
        </w:rPr>
      </w:pPr>
      <w:r>
        <w:rPr>
          <w:rFonts w:cs="Times New Roman" w:hint="eastAsia"/>
          <w:lang w:eastAsia="ko-KR"/>
        </w:rPr>
        <w:t>기부</w:t>
      </w:r>
      <w:r w:rsidR="0058297B">
        <w:rPr>
          <w:rFonts w:cs="Times New Roman" w:hint="eastAsia"/>
          <w:lang w:eastAsia="ko-KR"/>
        </w:rPr>
        <w:t xml:space="preserve"> </w:t>
      </w:r>
      <w:r w:rsidR="0058297B">
        <w:rPr>
          <w:rFonts w:cs="Times New Roman"/>
          <w:lang w:eastAsia="ko-KR"/>
        </w:rPr>
        <w:t xml:space="preserve">(Donation) </w:t>
      </w:r>
    </w:p>
    <w:p w14:paraId="5791EC2F" w14:textId="6459124C" w:rsidR="00E0141F" w:rsidRPr="00F7354E" w:rsidRDefault="00E0141F" w:rsidP="00C94854">
      <w:pPr>
        <w:ind w:right="100"/>
        <w:contextualSpacing/>
        <w:rPr>
          <w:rFonts w:eastAsia="Times New Roman" w:cs="Times New Roman"/>
          <w:b/>
          <w:sz w:val="18"/>
          <w:szCs w:val="18"/>
          <w:lang w:eastAsia="ko-KR"/>
        </w:rPr>
      </w:pPr>
    </w:p>
    <w:p w14:paraId="56A30E83" w14:textId="11CA7571" w:rsidR="000D0903" w:rsidRPr="003E2BB3" w:rsidRDefault="00F47953" w:rsidP="00E15299">
      <w:pPr>
        <w:pBdr>
          <w:bottom w:val="single" w:sz="4" w:space="1" w:color="auto"/>
        </w:pBdr>
        <w:ind w:right="100"/>
        <w:contextualSpacing/>
        <w:rPr>
          <w:rFonts w:ascii="Batang" w:eastAsia="Batang" w:hAnsi="Batang" w:cs="Batang"/>
          <w:lang w:eastAsia="ko-KR"/>
        </w:rPr>
      </w:pPr>
      <w:r w:rsidRPr="009C2F94">
        <w:rPr>
          <w:rFonts w:cs="Times New Roman"/>
          <w:b/>
          <w:lang w:eastAsia="ko-KR"/>
        </w:rPr>
        <w:t>주요</w:t>
      </w:r>
      <w:r w:rsidRPr="009C2F94">
        <w:rPr>
          <w:rFonts w:cs="Times New Roman"/>
          <w:b/>
          <w:lang w:eastAsia="ko-KR"/>
        </w:rPr>
        <w:t xml:space="preserve"> </w:t>
      </w:r>
      <w:r w:rsidR="0018508A" w:rsidRPr="009C2F94">
        <w:rPr>
          <w:rFonts w:cs="Times New Roman"/>
          <w:b/>
          <w:lang w:eastAsia="ko-KR"/>
        </w:rPr>
        <w:t>논</w:t>
      </w:r>
      <w:r w:rsidR="003E2BB3">
        <w:rPr>
          <w:rFonts w:cs="Times New Roman" w:hint="eastAsia"/>
          <w:b/>
          <w:lang w:eastAsia="ko-KR"/>
        </w:rPr>
        <w:t>문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/>
          <w:b/>
          <w:lang w:eastAsia="ko-KR"/>
        </w:rPr>
        <w:t>(</w:t>
      </w:r>
      <w:r w:rsidR="003E2BB3">
        <w:rPr>
          <w:rFonts w:cs="Times New Roman" w:hint="eastAsia"/>
          <w:b/>
          <w:lang w:eastAsia="ko-KR"/>
        </w:rPr>
        <w:t>경영학</w:t>
      </w:r>
      <w:r w:rsidR="003E2BB3">
        <w:rPr>
          <w:rFonts w:cs="Times New Roman" w:hint="eastAsia"/>
          <w:b/>
          <w:lang w:eastAsia="ko-KR"/>
        </w:rPr>
        <w:t>,</w:t>
      </w:r>
      <w:r w:rsidR="003E2BB3">
        <w:rPr>
          <w:rFonts w:cs="Times New Roman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심리학</w:t>
      </w:r>
      <w:r w:rsidR="003E2BB3">
        <w:rPr>
          <w:rFonts w:cs="Times New Roman" w:hint="eastAsia"/>
          <w:b/>
          <w:lang w:eastAsia="ko-KR"/>
        </w:rPr>
        <w:t>,</w:t>
      </w:r>
      <w:r w:rsidR="003E2BB3">
        <w:rPr>
          <w:rFonts w:cs="Times New Roman"/>
          <w:b/>
          <w:lang w:eastAsia="ko-KR"/>
        </w:rPr>
        <w:t xml:space="preserve"> </w:t>
      </w:r>
      <w:proofErr w:type="spellStart"/>
      <w:r w:rsidR="003E2BB3">
        <w:rPr>
          <w:rFonts w:cs="Times New Roman" w:hint="eastAsia"/>
          <w:b/>
          <w:lang w:eastAsia="ko-KR"/>
        </w:rPr>
        <w:t>광고학</w:t>
      </w:r>
      <w:proofErr w:type="spellEnd"/>
      <w:r w:rsidR="003E2BB3">
        <w:rPr>
          <w:rFonts w:cs="Times New Roman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분야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최우수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학술지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포함</w:t>
      </w:r>
      <w:r w:rsidR="003E2BB3">
        <w:rPr>
          <w:rFonts w:cs="Times New Roman"/>
          <w:b/>
          <w:lang w:eastAsia="ko-KR"/>
        </w:rPr>
        <w:t xml:space="preserve">SSCI </w:t>
      </w:r>
      <w:r w:rsidR="003E2BB3">
        <w:rPr>
          <w:rFonts w:cs="Times New Roman" w:hint="eastAsia"/>
          <w:b/>
          <w:lang w:eastAsia="ko-KR"/>
        </w:rPr>
        <w:t>논문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/>
          <w:b/>
          <w:lang w:eastAsia="ko-KR"/>
        </w:rPr>
        <w:t>12</w:t>
      </w:r>
      <w:r w:rsidR="003E2BB3">
        <w:rPr>
          <w:rFonts w:cs="Times New Roman" w:hint="eastAsia"/>
          <w:b/>
          <w:lang w:eastAsia="ko-KR"/>
        </w:rPr>
        <w:t>편</w:t>
      </w:r>
      <w:r w:rsidR="003E2BB3">
        <w:rPr>
          <w:rFonts w:cs="Times New Roman" w:hint="eastAsia"/>
          <w:b/>
          <w:lang w:eastAsia="ko-KR"/>
        </w:rPr>
        <w:t xml:space="preserve"> </w:t>
      </w:r>
      <w:r w:rsidR="003E2BB3">
        <w:rPr>
          <w:rFonts w:cs="Times New Roman" w:hint="eastAsia"/>
          <w:b/>
          <w:lang w:eastAsia="ko-KR"/>
        </w:rPr>
        <w:t>게재</w:t>
      </w:r>
      <w:r w:rsidR="003E2BB3">
        <w:rPr>
          <w:rFonts w:cs="Times New Roman" w:hint="eastAsia"/>
          <w:b/>
          <w:lang w:eastAsia="ko-KR"/>
        </w:rPr>
        <w:t>)</w:t>
      </w:r>
    </w:p>
    <w:p w14:paraId="2A1AD9AF" w14:textId="77777777" w:rsidR="00B06002" w:rsidRPr="009C2F94" w:rsidRDefault="00B06002" w:rsidP="009B02B6">
      <w:pPr>
        <w:ind w:right="160"/>
        <w:rPr>
          <w:rFonts w:eastAsia="Times New Roman" w:cs="Times New Roman"/>
          <w:lang w:eastAsia="ko-KR"/>
        </w:rPr>
      </w:pPr>
    </w:p>
    <w:p w14:paraId="6CA201CC" w14:textId="77777777" w:rsidR="00886095" w:rsidRPr="00886095" w:rsidRDefault="00886095" w:rsidP="00886095">
      <w:pPr>
        <w:pStyle w:val="ListParagraph"/>
        <w:numPr>
          <w:ilvl w:val="0"/>
          <w:numId w:val="17"/>
        </w:numPr>
        <w:rPr>
          <w:rFonts w:eastAsia="Times New Roman" w:cs="Times New Roman"/>
          <w:lang w:eastAsia="ko-KR"/>
        </w:rPr>
      </w:pP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Kim, </w:t>
      </w:r>
      <w:proofErr w:type="spellStart"/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>Jungkeun</w:t>
      </w:r>
      <w:proofErr w:type="spellEnd"/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, …, </w:t>
      </w:r>
      <w:r w:rsidRPr="00886095">
        <w:rPr>
          <w:rFonts w:eastAsia="Times New Roman" w:cs="Times New Roman"/>
          <w:b/>
          <w:bCs/>
          <w:color w:val="222222"/>
          <w:shd w:val="clear" w:color="auto" w:fill="FFFFFF"/>
          <w:lang w:eastAsia="ko-KR"/>
        </w:rPr>
        <w:t>Jacob C. Lee</w:t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 (2021), “COVID-19 and Extremeness Aversion: The Role of Safety Seeking in Travel Decision-Making,” </w:t>
      </w:r>
      <w:r w:rsidRPr="00886095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t>Journal of Travel Research</w:t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 (forthcoming).</w:t>
      </w:r>
    </w:p>
    <w:p w14:paraId="1E2BF17D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  <w:b/>
        </w:rPr>
        <w:t xml:space="preserve">- </w:t>
      </w:r>
      <w:r w:rsidRPr="00886095">
        <w:rPr>
          <w:rFonts w:eastAsia="Times New Roman" w:cs="Times New Roman"/>
        </w:rPr>
        <w:t>2019 SSCI IF: 7.03 (Q1, Top 4%)</w:t>
      </w:r>
    </w:p>
    <w:p w14:paraId="16DBFDFD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10AB8185" w14:textId="77777777" w:rsidR="00886095" w:rsidRPr="00886095" w:rsidRDefault="00886095" w:rsidP="00886095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  <w:b/>
          <w:bCs/>
        </w:rPr>
        <w:t>Lee, Jacob C.</w:t>
      </w:r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Xue</w:t>
      </w:r>
      <w:proofErr w:type="spellEnd"/>
      <w:r w:rsidRPr="00886095">
        <w:rPr>
          <w:rFonts w:eastAsia="Times New Roman" w:cs="Times New Roman"/>
        </w:rPr>
        <w:t xml:space="preserve"> Wang, and Sara Kim (2021), “</w:t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Anthropomorphizing Makes Material Goods as Happiness-inducing as Experiences,” </w:t>
      </w:r>
      <w:r w:rsidRPr="00886095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t xml:space="preserve">Marketing Letters </w:t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>(forthcoming).</w:t>
      </w:r>
      <w:r w:rsidRPr="00886095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br/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>- 2019 SSCI IF: 2.14 (Q3)</w:t>
      </w: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br/>
      </w:r>
    </w:p>
    <w:p w14:paraId="1E947E0C" w14:textId="77777777" w:rsidR="00886095" w:rsidRPr="00886095" w:rsidRDefault="00886095" w:rsidP="00886095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i/>
          <w:iCs/>
        </w:rPr>
      </w:pPr>
      <w:r w:rsidRPr="00886095">
        <w:rPr>
          <w:rFonts w:eastAsia="Times New Roman" w:cs="Times New Roman"/>
        </w:rPr>
        <w:t xml:space="preserve">Kim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Jihoon</w:t>
      </w:r>
      <w:proofErr w:type="spellEnd"/>
      <w:r w:rsidRPr="00886095">
        <w:rPr>
          <w:rFonts w:eastAsia="Times New Roman" w:cs="Times New Roman"/>
        </w:rPr>
        <w:t xml:space="preserve"> </w:t>
      </w:r>
      <w:proofErr w:type="spellStart"/>
      <w:r w:rsidRPr="00886095">
        <w:rPr>
          <w:rFonts w:eastAsia="Times New Roman" w:cs="Times New Roman"/>
        </w:rPr>
        <w:t>Jhang</w:t>
      </w:r>
      <w:proofErr w:type="spellEnd"/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Jooyoung</w:t>
      </w:r>
      <w:proofErr w:type="spellEnd"/>
      <w:r w:rsidRPr="00886095">
        <w:rPr>
          <w:rFonts w:eastAsia="Times New Roman" w:cs="Times New Roman"/>
        </w:rPr>
        <w:t xml:space="preserve"> Park, </w:t>
      </w:r>
      <w:proofErr w:type="spellStart"/>
      <w:r w:rsidRPr="00886095">
        <w:rPr>
          <w:rFonts w:eastAsia="Times New Roman" w:cs="Times New Roman"/>
        </w:rPr>
        <w:t>Jaeseok</w:t>
      </w:r>
      <w:proofErr w:type="spellEnd"/>
      <w:r w:rsidRPr="00886095">
        <w:rPr>
          <w:rFonts w:eastAsia="Times New Roman" w:cs="Times New Roman"/>
        </w:rPr>
        <w:t xml:space="preserve"> Lee, and </w:t>
      </w:r>
      <w:r w:rsidRPr="00886095">
        <w:rPr>
          <w:rFonts w:eastAsia="Times New Roman" w:cs="Times New Roman"/>
          <w:b/>
        </w:rPr>
        <w:t>Jacob C. Lee</w:t>
      </w:r>
      <w:r w:rsidRPr="00886095">
        <w:rPr>
          <w:rFonts w:eastAsia="Times New Roman" w:cs="Times New Roman"/>
          <w:b/>
          <w:bCs/>
        </w:rPr>
        <w:t xml:space="preserve"> </w:t>
      </w:r>
      <w:r w:rsidRPr="00886095">
        <w:rPr>
          <w:rFonts w:eastAsia="Times New Roman" w:cs="Times New Roman"/>
        </w:rPr>
        <w:t xml:space="preserve">(2021), “The Impact of the COVID-19 Threat on the Preference for High versus Low Quality/Price Options," </w:t>
      </w:r>
      <w:r w:rsidRPr="00886095">
        <w:rPr>
          <w:rFonts w:eastAsia="Times New Roman" w:cs="Times New Roman"/>
          <w:i/>
          <w:iCs/>
        </w:rPr>
        <w:t xml:space="preserve">Journal of Hospitality Marketing &amp; Management </w:t>
      </w:r>
      <w:r w:rsidRPr="00886095">
        <w:rPr>
          <w:rFonts w:eastAsia="Times New Roman" w:cs="Times New Roman"/>
        </w:rPr>
        <w:t>(forthcoming).</w:t>
      </w:r>
    </w:p>
    <w:p w14:paraId="41B444B6" w14:textId="77777777" w:rsidR="00886095" w:rsidRPr="00886095" w:rsidRDefault="00886095" w:rsidP="00886095">
      <w:pPr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- </w:t>
      </w:r>
      <w:r w:rsidRPr="00886095">
        <w:rPr>
          <w:rFonts w:eastAsia="Times New Roman" w:cs="Times New Roman"/>
        </w:rPr>
        <w:t>2019 SSCI IF: 2.14 (Q3)</w:t>
      </w:r>
    </w:p>
    <w:p w14:paraId="3BBCD65B" w14:textId="77777777" w:rsidR="00886095" w:rsidRPr="00886095" w:rsidRDefault="00886095" w:rsidP="00886095">
      <w:pPr>
        <w:ind w:right="160"/>
        <w:rPr>
          <w:rFonts w:eastAsia="Times New Roman" w:cs="Times New Roman"/>
        </w:rPr>
      </w:pPr>
    </w:p>
    <w:p w14:paraId="28F7A87A" w14:textId="7FFD4876" w:rsidR="004C5861" w:rsidRPr="007C5CB0" w:rsidRDefault="00886095" w:rsidP="007C5CB0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  <w:b/>
        </w:rPr>
        <w:lastRenderedPageBreak/>
        <w:t xml:space="preserve">Lee, Jacob C., </w:t>
      </w:r>
      <w:r w:rsidRPr="00886095">
        <w:rPr>
          <w:rFonts w:eastAsia="Times New Roman" w:cs="Times New Roman"/>
          <w:bCs/>
        </w:rPr>
        <w:t xml:space="preserve">Yuanyuan (Gina) </w:t>
      </w:r>
      <w:r w:rsidRPr="00886095">
        <w:rPr>
          <w:rFonts w:eastAsiaTheme="minorEastAsia" w:cs="Times New Roman"/>
          <w:lang w:eastAsia="ko-KR"/>
        </w:rPr>
        <w:t xml:space="preserve">Cui, </w:t>
      </w:r>
      <w:proofErr w:type="spellStart"/>
      <w:r w:rsidRPr="00886095">
        <w:rPr>
          <w:rFonts w:eastAsiaTheme="minorEastAsia" w:cs="Times New Roman"/>
          <w:lang w:eastAsia="ko-KR"/>
        </w:rPr>
        <w:t>Jungkeun</w:t>
      </w:r>
      <w:proofErr w:type="spellEnd"/>
      <w:r w:rsidRPr="00886095">
        <w:rPr>
          <w:rFonts w:eastAsiaTheme="minorEastAsia" w:cs="Times New Roman"/>
          <w:lang w:eastAsia="ko-KR"/>
        </w:rPr>
        <w:t xml:space="preserve"> Kim, Yuri </w:t>
      </w:r>
      <w:proofErr w:type="spellStart"/>
      <w:r w:rsidRPr="00886095">
        <w:rPr>
          <w:rFonts w:eastAsiaTheme="minorEastAsia" w:cs="Times New Roman"/>
          <w:lang w:eastAsia="ko-KR"/>
        </w:rPr>
        <w:t>Seo</w:t>
      </w:r>
      <w:proofErr w:type="spellEnd"/>
      <w:r w:rsidRPr="00886095">
        <w:rPr>
          <w:rFonts w:eastAsiaTheme="minorEastAsia" w:cs="Times New Roman"/>
          <w:lang w:eastAsia="ko-KR"/>
        </w:rPr>
        <w:t xml:space="preserve">, and </w:t>
      </w:r>
      <w:proofErr w:type="spellStart"/>
      <w:r w:rsidRPr="00886095">
        <w:rPr>
          <w:rFonts w:eastAsiaTheme="minorEastAsia" w:cs="Times New Roman"/>
          <w:lang w:eastAsia="ko-KR"/>
        </w:rPr>
        <w:t>Hyunji</w:t>
      </w:r>
      <w:proofErr w:type="spellEnd"/>
      <w:r w:rsidRPr="00886095">
        <w:rPr>
          <w:rFonts w:eastAsiaTheme="minorEastAsia" w:cs="Times New Roman"/>
          <w:lang w:eastAsia="ko-KR"/>
        </w:rPr>
        <w:t xml:space="preserve"> Chon (2021), “Photo Taking Paradox: Contrasting Effects of Photo Taking on Travel Satisfaction and Revisit Intention,”</w:t>
      </w:r>
      <w:r w:rsidRPr="00886095">
        <w:rPr>
          <w:rFonts w:eastAsia="Times New Roman" w:cs="Times New Roman"/>
        </w:rPr>
        <w:t xml:space="preserve"> </w:t>
      </w:r>
      <w:r w:rsidRPr="00886095">
        <w:rPr>
          <w:rFonts w:eastAsia="Times New Roman" w:cs="Times New Roman"/>
          <w:i/>
        </w:rPr>
        <w:t xml:space="preserve">Journal of Travel Research, </w:t>
      </w:r>
      <w:r w:rsidRPr="00886095">
        <w:rPr>
          <w:rFonts w:eastAsia="Times New Roman" w:cs="Times New Roman"/>
          <w:iCs/>
        </w:rPr>
        <w:t>60 (4), 833-845.</w:t>
      </w:r>
      <w:r w:rsidR="004C5861">
        <w:rPr>
          <w:rFonts w:eastAsia="Times New Roman" w:cs="Times New Roman"/>
          <w:iCs/>
        </w:rPr>
        <w:t xml:space="preserve"> </w:t>
      </w:r>
      <w:hyperlink r:id="rId12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5B2B15BD" w14:textId="174E113A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  <w:i/>
        </w:rPr>
        <w:t xml:space="preserve">- </w:t>
      </w:r>
      <w:r w:rsidRPr="00886095">
        <w:rPr>
          <w:rFonts w:eastAsia="Times New Roman" w:cs="Times New Roman"/>
        </w:rPr>
        <w:t>2019 SSCI IF: 7.03 (Q1, Top 4.5%)</w:t>
      </w:r>
    </w:p>
    <w:p w14:paraId="1EEDCDE0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6B891A6B" w14:textId="760DC976" w:rsidR="00800B30" w:rsidRPr="00800B30" w:rsidRDefault="00886095" w:rsidP="00800B30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Kim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>, Marilyn Giroux, Jae-</w:t>
      </w:r>
      <w:proofErr w:type="spellStart"/>
      <w:r w:rsidRPr="00886095">
        <w:rPr>
          <w:rFonts w:eastAsia="Times New Roman" w:cs="Times New Roman"/>
        </w:rPr>
        <w:t>Eun</w:t>
      </w:r>
      <w:proofErr w:type="spellEnd"/>
      <w:r w:rsidRPr="00886095">
        <w:rPr>
          <w:rFonts w:eastAsia="Times New Roman" w:cs="Times New Roman"/>
        </w:rPr>
        <w:t xml:space="preserve"> Kim, Yung </w:t>
      </w:r>
      <w:proofErr w:type="spellStart"/>
      <w:r w:rsidRPr="00886095">
        <w:rPr>
          <w:rFonts w:eastAsia="Times New Roman" w:cs="Times New Roman"/>
        </w:rPr>
        <w:t>Kyun</w:t>
      </w:r>
      <w:proofErr w:type="spellEnd"/>
      <w:r w:rsidRPr="00886095">
        <w:rPr>
          <w:rFonts w:eastAsia="Times New Roman" w:cs="Times New Roman"/>
        </w:rPr>
        <w:t xml:space="preserve"> Choi, Hector Gonzalez-Jimenez, </w:t>
      </w:r>
      <w:r w:rsidRPr="00886095">
        <w:rPr>
          <w:rFonts w:eastAsia="Times New Roman" w:cs="Times New Roman"/>
          <w:b/>
        </w:rPr>
        <w:t>Jacob C. Lee*</w:t>
      </w:r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Jooyoung</w:t>
      </w:r>
      <w:proofErr w:type="spellEnd"/>
      <w:r w:rsidRPr="00886095">
        <w:rPr>
          <w:rFonts w:eastAsia="Times New Roman" w:cs="Times New Roman"/>
        </w:rPr>
        <w:t xml:space="preserve"> Park, </w:t>
      </w:r>
      <w:proofErr w:type="spellStart"/>
      <w:r w:rsidRPr="00886095">
        <w:rPr>
          <w:rFonts w:eastAsia="Times New Roman" w:cs="Times New Roman"/>
        </w:rPr>
        <w:t>Seongsoo</w:t>
      </w:r>
      <w:proofErr w:type="spellEnd"/>
      <w:r w:rsidRPr="00886095">
        <w:rPr>
          <w:rFonts w:eastAsia="Times New Roman" w:cs="Times New Roman"/>
        </w:rPr>
        <w:t xml:space="preserve"> Jang, and </w:t>
      </w:r>
      <w:proofErr w:type="spellStart"/>
      <w:r w:rsidRPr="00886095">
        <w:rPr>
          <w:rFonts w:eastAsia="Times New Roman" w:cs="Times New Roman"/>
        </w:rPr>
        <w:t>Seongseop</w:t>
      </w:r>
      <w:proofErr w:type="spellEnd"/>
      <w:r w:rsidRPr="00886095">
        <w:rPr>
          <w:rFonts w:eastAsia="Times New Roman" w:cs="Times New Roman"/>
        </w:rPr>
        <w:t xml:space="preserve"> (Sam) Kim (2021), “</w:t>
      </w:r>
      <w:r w:rsidRPr="00886095">
        <w:rPr>
          <w:rFonts w:cs="Times New Roman"/>
          <w:color w:val="222222"/>
          <w:shd w:val="clear" w:color="auto" w:fill="FFFFFF"/>
        </w:rPr>
        <w:t xml:space="preserve">The Moderating Role of Childhood Socio-Economic Status on the Impact of Nudging on the Perceived Threat of Coronavirus and Stockpiling Intention,” </w:t>
      </w:r>
      <w:r w:rsidRPr="00886095">
        <w:rPr>
          <w:rFonts w:cs="Times New Roman"/>
          <w:i/>
          <w:color w:val="222222"/>
          <w:shd w:val="clear" w:color="auto" w:fill="FFFFFF"/>
        </w:rPr>
        <w:t xml:space="preserve">Journal of Retailing and Consumer Services, </w:t>
      </w:r>
      <w:r w:rsidRPr="00886095">
        <w:rPr>
          <w:rFonts w:cs="Times New Roman"/>
          <w:color w:val="222222"/>
          <w:shd w:val="clear" w:color="auto" w:fill="FFFFFF"/>
        </w:rPr>
        <w:t>59, 102362.</w:t>
      </w:r>
      <w:r w:rsidR="004C5861">
        <w:rPr>
          <w:rFonts w:cs="Times New Roman"/>
          <w:color w:val="222222"/>
          <w:shd w:val="clear" w:color="auto" w:fill="FFFFFF"/>
        </w:rPr>
        <w:t xml:space="preserve"> </w:t>
      </w:r>
      <w:hyperlink r:id="rId13" w:history="1">
        <w:r w:rsidR="00800B30" w:rsidRPr="00800B30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292277D4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cs="Times New Roman"/>
          <w:color w:val="222222"/>
          <w:shd w:val="clear" w:color="auto" w:fill="FFFFFF"/>
          <w:lang w:eastAsia="ko-KR"/>
        </w:rPr>
        <w:t>- 2019 SSCI IF: 4.22 (</w:t>
      </w:r>
      <w:r w:rsidRPr="00886095">
        <w:rPr>
          <w:rFonts w:cs="Times New Roman" w:hint="eastAsia"/>
          <w:color w:val="222222"/>
          <w:shd w:val="clear" w:color="auto" w:fill="FFFFFF"/>
          <w:lang w:eastAsia="ko-KR"/>
        </w:rPr>
        <w:t>Q2</w:t>
      </w:r>
      <w:r w:rsidRPr="00886095">
        <w:rPr>
          <w:rFonts w:cs="Times New Roman"/>
          <w:color w:val="222222"/>
          <w:shd w:val="clear" w:color="auto" w:fill="FFFFFF"/>
          <w:lang w:eastAsia="ko-KR"/>
        </w:rPr>
        <w:t>, Top 25.3%)</w:t>
      </w:r>
    </w:p>
    <w:p w14:paraId="2A5BD01E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754F57BB" w14:textId="0E078229" w:rsidR="00800B30" w:rsidRPr="00800B30" w:rsidRDefault="00886095" w:rsidP="00800B30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Kim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 xml:space="preserve">, Marilyn Giroux, Hector Gonzalez-Jimenez, </w:t>
      </w:r>
      <w:proofErr w:type="spellStart"/>
      <w:r w:rsidRPr="00886095">
        <w:rPr>
          <w:rFonts w:eastAsia="Times New Roman" w:cs="Times New Roman"/>
        </w:rPr>
        <w:t>Seongsoo</w:t>
      </w:r>
      <w:proofErr w:type="spellEnd"/>
      <w:r w:rsidRPr="00886095">
        <w:rPr>
          <w:rFonts w:eastAsia="Times New Roman" w:cs="Times New Roman"/>
        </w:rPr>
        <w:t xml:space="preserve"> Jang, </w:t>
      </w:r>
      <w:proofErr w:type="spellStart"/>
      <w:r w:rsidRPr="00886095">
        <w:rPr>
          <w:rFonts w:eastAsia="Times New Roman" w:cs="Times New Roman"/>
        </w:rPr>
        <w:t>Seongseop</w:t>
      </w:r>
      <w:proofErr w:type="spellEnd"/>
      <w:r w:rsidRPr="00886095">
        <w:rPr>
          <w:rFonts w:eastAsia="Times New Roman" w:cs="Times New Roman"/>
        </w:rPr>
        <w:t xml:space="preserve"> (Sam) Kim, </w:t>
      </w:r>
      <w:proofErr w:type="spellStart"/>
      <w:r w:rsidRPr="00886095">
        <w:rPr>
          <w:rFonts w:eastAsia="Times New Roman" w:cs="Times New Roman"/>
        </w:rPr>
        <w:t>Jooyoung</w:t>
      </w:r>
      <w:proofErr w:type="spellEnd"/>
      <w:r w:rsidRPr="00886095">
        <w:rPr>
          <w:rFonts w:eastAsia="Times New Roman" w:cs="Times New Roman"/>
        </w:rPr>
        <w:t xml:space="preserve"> Park, Jae-</w:t>
      </w:r>
      <w:proofErr w:type="spellStart"/>
      <w:r w:rsidRPr="00886095">
        <w:rPr>
          <w:rFonts w:eastAsia="Times New Roman" w:cs="Times New Roman"/>
        </w:rPr>
        <w:t>Eun</w:t>
      </w:r>
      <w:proofErr w:type="spellEnd"/>
      <w:r w:rsidRPr="00886095">
        <w:rPr>
          <w:rFonts w:eastAsia="Times New Roman" w:cs="Times New Roman"/>
        </w:rPr>
        <w:t xml:space="preserve"> Kim, </w:t>
      </w:r>
      <w:r w:rsidRPr="00886095">
        <w:rPr>
          <w:rFonts w:eastAsia="Times New Roman" w:cs="Times New Roman"/>
          <w:b/>
        </w:rPr>
        <w:t>Jacob C. Lee</w:t>
      </w:r>
      <w:r w:rsidRPr="00886095">
        <w:rPr>
          <w:rFonts w:eastAsia="Times New Roman" w:cs="Times New Roman"/>
        </w:rPr>
        <w:t xml:space="preserve">, and Yung </w:t>
      </w:r>
      <w:proofErr w:type="spellStart"/>
      <w:r w:rsidRPr="00886095">
        <w:rPr>
          <w:rFonts w:eastAsia="Times New Roman" w:cs="Times New Roman"/>
        </w:rPr>
        <w:t>Kyun</w:t>
      </w:r>
      <w:proofErr w:type="spellEnd"/>
      <w:r w:rsidRPr="00886095">
        <w:rPr>
          <w:rFonts w:eastAsia="Times New Roman" w:cs="Times New Roman"/>
        </w:rPr>
        <w:t xml:space="preserve"> Choi (2020), “Nudging to Reduce the Perceived Threat of Coronavirus,” </w:t>
      </w:r>
      <w:r w:rsidRPr="00886095">
        <w:rPr>
          <w:rFonts w:eastAsia="Times New Roman" w:cs="Times New Roman"/>
          <w:i/>
        </w:rPr>
        <w:t xml:space="preserve">Journal of Advertising, </w:t>
      </w:r>
      <w:r w:rsidRPr="00886095">
        <w:rPr>
          <w:rFonts w:eastAsia="Times New Roman" w:cs="Times New Roman"/>
        </w:rPr>
        <w:t>49 (5), 633-647.</w:t>
      </w:r>
      <w:r w:rsidRPr="00886095" w:rsidDel="000E0CC8">
        <w:rPr>
          <w:rFonts w:eastAsia="Times New Roman" w:cs="Times New Roman"/>
          <w:i/>
        </w:rPr>
        <w:t xml:space="preserve"> </w:t>
      </w:r>
      <w:hyperlink r:id="rId14" w:history="1">
        <w:r w:rsidR="00800B30" w:rsidRPr="00800B30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396C830A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  <w:iCs/>
        </w:rPr>
        <w:t xml:space="preserve">- </w:t>
      </w:r>
      <w:r w:rsidRPr="00886095">
        <w:rPr>
          <w:rFonts w:eastAsia="Times New Roman" w:cs="Times New Roman"/>
        </w:rPr>
        <w:t>2018 SSCI IF: 3.52 (Q1, Top 7.38%)</w:t>
      </w:r>
    </w:p>
    <w:p w14:paraId="12EBDA85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13F60553" w14:textId="51B38B05" w:rsidR="004C5861" w:rsidRPr="004C5861" w:rsidRDefault="00886095" w:rsidP="004C586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Kim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 xml:space="preserve"> and </w:t>
      </w:r>
      <w:r w:rsidRPr="00886095">
        <w:rPr>
          <w:rFonts w:eastAsia="Times New Roman" w:cs="Times New Roman"/>
          <w:b/>
        </w:rPr>
        <w:t>Jacob C. Lee*</w:t>
      </w:r>
      <w:r w:rsidRPr="00886095">
        <w:rPr>
          <w:rFonts w:eastAsia="Times New Roman" w:cs="Times New Roman"/>
        </w:rPr>
        <w:t xml:space="preserve"> (2020), “Effects of COVID-19 on Preferences for Private Dining Facilities in Restaurants,” </w:t>
      </w:r>
      <w:r w:rsidRPr="00886095">
        <w:rPr>
          <w:rFonts w:eastAsia="Times New Roman" w:cs="Times New Roman"/>
          <w:i/>
        </w:rPr>
        <w:t xml:space="preserve">Journal of Hospitality and Tourism Management, </w:t>
      </w:r>
      <w:r w:rsidRPr="00886095">
        <w:rPr>
          <w:rFonts w:eastAsia="Times New Roman" w:cs="Times New Roman"/>
        </w:rPr>
        <w:t xml:space="preserve">45, 67-70. </w:t>
      </w:r>
      <w:hyperlink r:id="rId15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4A7A1681" w14:textId="762C1386" w:rsidR="004C5861" w:rsidRDefault="00886095" w:rsidP="004C5861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2018 SSCI IF: 2.50 (Q2, Top 31.7%)</w:t>
      </w:r>
    </w:p>
    <w:p w14:paraId="220AAA8E" w14:textId="77777777" w:rsidR="00886095" w:rsidRPr="004C5861" w:rsidRDefault="00886095" w:rsidP="004C5861">
      <w:pPr>
        <w:ind w:right="160"/>
        <w:rPr>
          <w:rFonts w:eastAsia="Times New Roman" w:cs="Times New Roman"/>
        </w:rPr>
      </w:pPr>
    </w:p>
    <w:p w14:paraId="6775B043" w14:textId="53148A1A" w:rsidR="004C5861" w:rsidRPr="004C5861" w:rsidRDefault="00886095" w:rsidP="004C586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Hwang, </w:t>
      </w:r>
      <w:proofErr w:type="spellStart"/>
      <w:r w:rsidRPr="00886095">
        <w:rPr>
          <w:rFonts w:eastAsia="Times New Roman" w:cs="Times New Roman"/>
        </w:rPr>
        <w:t>Euejung</w:t>
      </w:r>
      <w:proofErr w:type="spellEnd"/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 xml:space="preserve"> Kim, </w:t>
      </w:r>
      <w:r w:rsidRPr="00886095">
        <w:rPr>
          <w:rFonts w:eastAsia="Times New Roman" w:cs="Times New Roman"/>
          <w:b/>
        </w:rPr>
        <w:t>Jacob C. Lee*</w:t>
      </w:r>
      <w:r w:rsidRPr="00886095">
        <w:rPr>
          <w:rFonts w:eastAsia="Times New Roman" w:cs="Times New Roman"/>
        </w:rPr>
        <w:t>,</w:t>
      </w:r>
      <w:r w:rsidRPr="00886095">
        <w:rPr>
          <w:rFonts w:eastAsia="Times New Roman" w:cs="Times New Roman"/>
          <w:b/>
        </w:rPr>
        <w:t xml:space="preserve"> </w:t>
      </w:r>
      <w:r w:rsidRPr="00886095">
        <w:rPr>
          <w:rFonts w:eastAsia="Times New Roman" w:cs="Times New Roman"/>
        </w:rPr>
        <w:t xml:space="preserve">and </w:t>
      </w:r>
      <w:proofErr w:type="spellStart"/>
      <w:r w:rsidRPr="00886095">
        <w:rPr>
          <w:rFonts w:eastAsia="Times New Roman" w:cs="Times New Roman"/>
        </w:rPr>
        <w:t>Saetbyeol</w:t>
      </w:r>
      <w:proofErr w:type="spellEnd"/>
      <w:r w:rsidRPr="00886095">
        <w:rPr>
          <w:rFonts w:eastAsia="Times New Roman" w:cs="Times New Roman"/>
        </w:rPr>
        <w:t xml:space="preserve"> Kim (2019), “To Do or to Have, Now or Later, in Travel: Consumption Order Preference of Material and Experiential Travel Activities,” </w:t>
      </w:r>
      <w:r w:rsidRPr="00886095">
        <w:rPr>
          <w:rFonts w:eastAsia="Times New Roman" w:cs="Times New Roman"/>
          <w:i/>
        </w:rPr>
        <w:t xml:space="preserve">Journal of Travel Research, </w:t>
      </w:r>
      <w:r w:rsidRPr="00886095">
        <w:rPr>
          <w:rFonts w:eastAsia="Times New Roman" w:cs="Times New Roman"/>
        </w:rPr>
        <w:t>58 (6), 961–976</w:t>
      </w:r>
      <w:r w:rsidRPr="00886095">
        <w:rPr>
          <w:rStyle w:val="Emphasis"/>
          <w:color w:val="212121"/>
        </w:rPr>
        <w:t>.</w:t>
      </w:r>
      <w:r w:rsidRPr="00886095">
        <w:rPr>
          <w:rFonts w:eastAsia="Times New Roman" w:cs="Times New Roman"/>
          <w:i/>
        </w:rPr>
        <w:t xml:space="preserve"> </w:t>
      </w:r>
      <w:hyperlink r:id="rId16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7498BD4E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2017 SSCI IF: 5.17 (Q1, Top 3%)</w:t>
      </w:r>
    </w:p>
    <w:p w14:paraId="22A350B3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4FAB28C5" w14:textId="56CE9B76" w:rsidR="004C5861" w:rsidRPr="004C5861" w:rsidRDefault="00886095" w:rsidP="004C586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Kim, </w:t>
      </w:r>
      <w:proofErr w:type="spellStart"/>
      <w:r w:rsidRPr="00886095">
        <w:rPr>
          <w:rFonts w:eastAsia="Times New Roman" w:cs="Times New Roman"/>
        </w:rPr>
        <w:t>Jungkeun</w:t>
      </w:r>
      <w:proofErr w:type="spellEnd"/>
      <w:r w:rsidRPr="00886095">
        <w:rPr>
          <w:rFonts w:eastAsia="Times New Roman" w:cs="Times New Roman"/>
        </w:rPr>
        <w:t xml:space="preserve">, </w:t>
      </w:r>
      <w:proofErr w:type="spellStart"/>
      <w:r w:rsidRPr="00886095">
        <w:rPr>
          <w:rFonts w:eastAsia="Times New Roman" w:cs="Times New Roman"/>
        </w:rPr>
        <w:t>Euejung</w:t>
      </w:r>
      <w:proofErr w:type="spellEnd"/>
      <w:r w:rsidRPr="00886095">
        <w:rPr>
          <w:rFonts w:eastAsia="Times New Roman" w:cs="Times New Roman"/>
        </w:rPr>
        <w:t xml:space="preserve"> Hwang, </w:t>
      </w:r>
      <w:proofErr w:type="spellStart"/>
      <w:r w:rsidRPr="00886095">
        <w:rPr>
          <w:rFonts w:eastAsia="Times New Roman" w:cs="Times New Roman"/>
        </w:rPr>
        <w:t>Jooyoung</w:t>
      </w:r>
      <w:proofErr w:type="spellEnd"/>
      <w:r w:rsidRPr="00886095">
        <w:rPr>
          <w:rFonts w:eastAsia="Times New Roman" w:cs="Times New Roman"/>
        </w:rPr>
        <w:t xml:space="preserve"> Park, </w:t>
      </w:r>
      <w:r w:rsidRPr="00886095">
        <w:rPr>
          <w:rFonts w:eastAsia="Times New Roman" w:cs="Times New Roman"/>
          <w:b/>
        </w:rPr>
        <w:t>Jacob C. Lee</w:t>
      </w:r>
      <w:r w:rsidRPr="00886095">
        <w:rPr>
          <w:rFonts w:eastAsia="Times New Roman" w:cs="Times New Roman"/>
        </w:rPr>
        <w:t xml:space="preserve">*, and </w:t>
      </w:r>
      <w:proofErr w:type="spellStart"/>
      <w:r w:rsidRPr="00886095">
        <w:rPr>
          <w:rFonts w:eastAsia="Times New Roman" w:cs="Times New Roman"/>
        </w:rPr>
        <w:t>Jongwon</w:t>
      </w:r>
      <w:proofErr w:type="spellEnd"/>
      <w:r w:rsidRPr="00886095">
        <w:rPr>
          <w:rFonts w:eastAsia="Times New Roman" w:cs="Times New Roman"/>
        </w:rPr>
        <w:t xml:space="preserve"> Park (2019), “Position Effects of Menu Item Displays in Consumer Choices: Comparisons of Horizontal versus Vertical Displays,” </w:t>
      </w:r>
      <w:r w:rsidRPr="00886095">
        <w:rPr>
          <w:rFonts w:eastAsia="Times New Roman" w:cs="Times New Roman"/>
          <w:i/>
        </w:rPr>
        <w:t xml:space="preserve">Cornell Hospitality Quarterly, </w:t>
      </w:r>
      <w:r w:rsidRPr="00886095">
        <w:rPr>
          <w:rFonts w:eastAsia="Times New Roman" w:cs="Times New Roman"/>
        </w:rPr>
        <w:t>60 (2), 116–124</w:t>
      </w:r>
      <w:r w:rsidR="004C5861">
        <w:rPr>
          <w:rFonts w:eastAsia="Times New Roman" w:cs="Times New Roman"/>
        </w:rPr>
        <w:t xml:space="preserve">. </w:t>
      </w:r>
      <w:hyperlink r:id="rId17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4CB4CCFF" w14:textId="1868F568" w:rsidR="00886095" w:rsidRPr="00886095" w:rsidRDefault="00886095" w:rsidP="004C5861">
      <w:pPr>
        <w:pStyle w:val="ListParagraph"/>
        <w:tabs>
          <w:tab w:val="left" w:pos="4516"/>
        </w:tabs>
        <w:ind w:left="820" w:right="16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2017 SSCI IF: 2.06 (Q1, Top 20.8%)</w:t>
      </w:r>
      <w:r w:rsidR="004C5861">
        <w:rPr>
          <w:rFonts w:eastAsia="Times New Roman" w:cs="Times New Roman"/>
        </w:rPr>
        <w:tab/>
      </w:r>
    </w:p>
    <w:p w14:paraId="4F293D42" w14:textId="77777777" w:rsidR="00886095" w:rsidRPr="00886095" w:rsidRDefault="00886095" w:rsidP="00886095">
      <w:pPr>
        <w:pStyle w:val="ListParagraph"/>
        <w:ind w:left="820" w:right="160"/>
        <w:rPr>
          <w:rFonts w:eastAsia="Times New Roman" w:cs="Times New Roman"/>
        </w:rPr>
      </w:pPr>
    </w:p>
    <w:p w14:paraId="0032CB94" w14:textId="215F237F" w:rsidR="004C5861" w:rsidRPr="004C5861" w:rsidRDefault="00886095" w:rsidP="004C5861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Yi, </w:t>
      </w:r>
      <w:proofErr w:type="spellStart"/>
      <w:r w:rsidRPr="00886095">
        <w:rPr>
          <w:rFonts w:eastAsia="Times New Roman" w:cs="Times New Roman"/>
        </w:rPr>
        <w:t>Youjae</w:t>
      </w:r>
      <w:proofErr w:type="spellEnd"/>
      <w:r w:rsidRPr="00886095">
        <w:rPr>
          <w:rFonts w:eastAsia="Times New Roman" w:cs="Times New Roman"/>
        </w:rPr>
        <w:t xml:space="preserve">, </w:t>
      </w:r>
      <w:r w:rsidRPr="00886095">
        <w:rPr>
          <w:rFonts w:eastAsia="Times New Roman" w:cs="Times New Roman"/>
          <w:b/>
          <w:bCs/>
        </w:rPr>
        <w:t>Jacob C. Lee</w:t>
      </w:r>
      <w:r w:rsidRPr="00886095">
        <w:rPr>
          <w:rFonts w:eastAsia="Times New Roman" w:cs="Times New Roman"/>
          <w:bCs/>
        </w:rPr>
        <w:t xml:space="preserve">*, </w:t>
      </w:r>
      <w:r w:rsidRPr="00886095">
        <w:rPr>
          <w:rFonts w:eastAsia="Times New Roman" w:cs="Times New Roman"/>
        </w:rPr>
        <w:t xml:space="preserve">and </w:t>
      </w:r>
      <w:proofErr w:type="spellStart"/>
      <w:r w:rsidRPr="00886095">
        <w:rPr>
          <w:rFonts w:eastAsia="Times New Roman" w:cs="Times New Roman"/>
        </w:rPr>
        <w:t>Saetbyeol</w:t>
      </w:r>
      <w:proofErr w:type="spellEnd"/>
      <w:r w:rsidRPr="00886095">
        <w:rPr>
          <w:rFonts w:eastAsia="Times New Roman" w:cs="Times New Roman"/>
        </w:rPr>
        <w:t xml:space="preserve"> Kim (2018), "Altruistic Indulgence: People Voluntarily Consume High-Calorie Foods to Make Other People Feel Comfortable and Pleasant,” </w:t>
      </w:r>
      <w:r w:rsidRPr="00886095">
        <w:rPr>
          <w:rFonts w:eastAsia="Times New Roman" w:cs="Times New Roman"/>
          <w:i/>
        </w:rPr>
        <w:t xml:space="preserve">Social Influence, </w:t>
      </w:r>
      <w:r w:rsidRPr="00886095">
        <w:rPr>
          <w:rFonts w:eastAsia="Times New Roman" w:cs="Times New Roman"/>
        </w:rPr>
        <w:t>13 (4),</w:t>
      </w:r>
      <w:r w:rsidRPr="00886095">
        <w:rPr>
          <w:rFonts w:eastAsia="Times New Roman" w:cs="Times New Roman"/>
          <w:i/>
        </w:rPr>
        <w:t xml:space="preserve"> </w:t>
      </w:r>
      <w:r w:rsidRPr="00886095">
        <w:rPr>
          <w:rFonts w:eastAsia="Times New Roman" w:cs="Times New Roman"/>
        </w:rPr>
        <w:t>223–239</w:t>
      </w:r>
      <w:r w:rsidRPr="00886095">
        <w:rPr>
          <w:rFonts w:eastAsia="Times New Roman" w:cs="Times New Roman"/>
          <w:i/>
        </w:rPr>
        <w:t>.</w:t>
      </w:r>
      <w:r w:rsidRPr="00886095">
        <w:rPr>
          <w:rFonts w:eastAsia="Times New Roman" w:cs="Times New Roman"/>
        </w:rPr>
        <w:t xml:space="preserve"> </w:t>
      </w:r>
      <w:hyperlink r:id="rId18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2C7FD6DD" w14:textId="59E186FE" w:rsidR="004C5861" w:rsidRPr="004C5861" w:rsidRDefault="004C5861" w:rsidP="004C5861">
      <w:pPr>
        <w:pStyle w:val="ListParagraph"/>
        <w:ind w:left="82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2016 SSCI IF: 1.00 (Q4, Top 81.4%)</w:t>
      </w:r>
    </w:p>
    <w:p w14:paraId="500E977A" w14:textId="77777777" w:rsidR="00886095" w:rsidRPr="00886095" w:rsidRDefault="00886095" w:rsidP="00886095">
      <w:pPr>
        <w:pStyle w:val="ListParagraph"/>
        <w:ind w:left="82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</w:t>
      </w:r>
      <w:r w:rsidRPr="00886095">
        <w:rPr>
          <w:rFonts w:eastAsia="Times New Roman" w:cs="Times New Roman" w:hint="eastAsia"/>
        </w:rPr>
        <w:t xml:space="preserve"> </w:t>
      </w:r>
      <w:r w:rsidRPr="00886095">
        <w:rPr>
          <w:rFonts w:eastAsia="Times New Roman" w:cs="Times New Roman"/>
          <w:u w:val="single"/>
        </w:rPr>
        <w:t>Selected Media Coverage</w:t>
      </w:r>
      <w:r w:rsidRPr="00886095">
        <w:rPr>
          <w:rFonts w:eastAsia="Times New Roman" w:cs="Times New Roman"/>
        </w:rPr>
        <w:t xml:space="preserve">: </w:t>
      </w:r>
      <w:r w:rsidRPr="00886095">
        <w:rPr>
          <w:rFonts w:eastAsia="Times New Roman" w:cs="Times New Roman"/>
          <w:i/>
        </w:rPr>
        <w:t>The Guardian, The Times, Daily Mail, The Australian</w:t>
      </w:r>
    </w:p>
    <w:p w14:paraId="5AD606E6" w14:textId="77777777" w:rsidR="00886095" w:rsidRPr="00886095" w:rsidRDefault="00886095" w:rsidP="00886095">
      <w:pPr>
        <w:contextualSpacing/>
        <w:outlineLvl w:val="0"/>
        <w:rPr>
          <w:rFonts w:eastAsia="Times New Roman" w:cs="Times New Roman"/>
          <w:b/>
        </w:rPr>
      </w:pPr>
    </w:p>
    <w:p w14:paraId="2D1C1366" w14:textId="0C4FF3D6" w:rsidR="004C5861" w:rsidRPr="00E44582" w:rsidRDefault="00886095" w:rsidP="00E44582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886095">
        <w:rPr>
          <w:rFonts w:eastAsia="Times New Roman" w:cs="Times New Roman"/>
          <w:b/>
        </w:rPr>
        <w:t>Lee, Jacob C.*</w:t>
      </w:r>
      <w:r w:rsidRPr="00886095">
        <w:rPr>
          <w:rFonts w:eastAsia="Times New Roman" w:cs="Times New Roman"/>
        </w:rPr>
        <w:t xml:space="preserve">, Deborah L. Hall, and Wendy Wood (2018), “Experiential or Material Purchases? Social Class Determines Purchase Happiness,” </w:t>
      </w:r>
      <w:r w:rsidRPr="00886095">
        <w:rPr>
          <w:rFonts w:eastAsia="Times New Roman" w:cs="Times New Roman"/>
          <w:i/>
        </w:rPr>
        <w:t xml:space="preserve">Psychological Science, </w:t>
      </w:r>
      <w:r w:rsidRPr="00886095">
        <w:rPr>
          <w:rFonts w:eastAsia="Times New Roman" w:cs="Times New Roman"/>
        </w:rPr>
        <w:t>29 (7), 1031–1039</w:t>
      </w:r>
      <w:r w:rsidR="004C5861">
        <w:rPr>
          <w:rFonts w:eastAsia="Times New Roman" w:cs="Times New Roman"/>
        </w:rPr>
        <w:t>.</w:t>
      </w:r>
      <w:r w:rsidR="004C5861">
        <w:t xml:space="preserve"> </w:t>
      </w:r>
      <w:hyperlink r:id="rId19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52185CDA" w14:textId="7BB36AFB" w:rsidR="00886095" w:rsidRPr="00886095" w:rsidRDefault="00886095" w:rsidP="00886095">
      <w:pPr>
        <w:pStyle w:val="ListParagraph"/>
        <w:ind w:left="820"/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- 2016 SSCI IF: 5.67 (Q1, Top 5.8%) </w:t>
      </w:r>
    </w:p>
    <w:p w14:paraId="0BAEEFC4" w14:textId="77777777" w:rsidR="00886095" w:rsidRPr="00886095" w:rsidRDefault="00886095" w:rsidP="00886095">
      <w:pPr>
        <w:pStyle w:val="ListParagraph"/>
        <w:ind w:left="82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Lead Article</w:t>
      </w:r>
    </w:p>
    <w:p w14:paraId="5130DA24" w14:textId="77777777" w:rsidR="00886095" w:rsidRPr="00886095" w:rsidRDefault="00886095" w:rsidP="00886095">
      <w:pPr>
        <w:pStyle w:val="ListParagraph"/>
        <w:ind w:left="820"/>
        <w:rPr>
          <w:rFonts w:eastAsia="Times New Roman" w:cs="Times New Roman"/>
          <w:i/>
        </w:rPr>
      </w:pPr>
      <w:r w:rsidRPr="00886095">
        <w:rPr>
          <w:rFonts w:eastAsia="Times New Roman" w:cs="Times New Roman"/>
        </w:rPr>
        <w:t>-</w:t>
      </w:r>
      <w:r w:rsidRPr="00886095">
        <w:rPr>
          <w:rFonts w:eastAsia="Times New Roman" w:cs="Times New Roman" w:hint="eastAsia"/>
        </w:rPr>
        <w:t xml:space="preserve"> </w:t>
      </w:r>
      <w:r w:rsidRPr="00886095">
        <w:rPr>
          <w:rFonts w:eastAsia="Times New Roman" w:cs="Times New Roman"/>
          <w:u w:val="single"/>
        </w:rPr>
        <w:t>Selected Media Coverage</w:t>
      </w:r>
      <w:r w:rsidRPr="00886095">
        <w:rPr>
          <w:rFonts w:eastAsia="Times New Roman" w:cs="Times New Roman"/>
        </w:rPr>
        <w:t xml:space="preserve">: </w:t>
      </w:r>
      <w:r w:rsidRPr="00886095">
        <w:rPr>
          <w:rFonts w:eastAsia="Times New Roman" w:cs="Times New Roman"/>
          <w:i/>
        </w:rPr>
        <w:t>Associated Press (AP),</w:t>
      </w:r>
      <w:r w:rsidRPr="00886095">
        <w:rPr>
          <w:rFonts w:eastAsia="Times New Roman" w:cs="Times New Roman"/>
        </w:rPr>
        <w:t xml:space="preserve"> </w:t>
      </w:r>
      <w:r w:rsidRPr="00886095">
        <w:rPr>
          <w:rFonts w:eastAsia="Times New Roman" w:cs="Times New Roman"/>
          <w:i/>
        </w:rPr>
        <w:t xml:space="preserve">Science Daily, </w:t>
      </w:r>
      <w:proofErr w:type="spellStart"/>
      <w:r w:rsidRPr="00886095">
        <w:rPr>
          <w:rFonts w:eastAsia="Times New Roman" w:cs="Times New Roman"/>
          <w:i/>
        </w:rPr>
        <w:t>MedicalXpress</w:t>
      </w:r>
      <w:proofErr w:type="spellEnd"/>
      <w:r w:rsidRPr="00886095">
        <w:rPr>
          <w:rFonts w:eastAsia="Times New Roman" w:cs="Times New Roman"/>
          <w:i/>
        </w:rPr>
        <w:t xml:space="preserve">, Psychology Today </w:t>
      </w:r>
    </w:p>
    <w:p w14:paraId="5A2D69CC" w14:textId="77777777" w:rsidR="00886095" w:rsidRPr="00886095" w:rsidRDefault="00886095" w:rsidP="00886095">
      <w:pPr>
        <w:pStyle w:val="ListParagraph"/>
        <w:ind w:left="820"/>
        <w:rPr>
          <w:rFonts w:eastAsia="Times New Roman" w:cs="Times New Roman"/>
          <w:i/>
        </w:rPr>
      </w:pPr>
    </w:p>
    <w:p w14:paraId="0F19EFCF" w14:textId="6FE92B29" w:rsidR="004C5861" w:rsidRPr="004C5861" w:rsidRDefault="00886095" w:rsidP="004C5861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886095">
        <w:rPr>
          <w:rFonts w:eastAsia="Times New Roman" w:cs="Times New Roman"/>
        </w:rPr>
        <w:t xml:space="preserve">Hayes, Timothy, </w:t>
      </w:r>
      <w:r w:rsidRPr="00886095">
        <w:rPr>
          <w:rFonts w:eastAsia="Times New Roman" w:cs="Times New Roman"/>
          <w:b/>
        </w:rPr>
        <w:t>Jacob C. Lee*</w:t>
      </w:r>
      <w:r w:rsidRPr="00886095">
        <w:rPr>
          <w:rFonts w:eastAsia="Times New Roman" w:cs="Times New Roman"/>
        </w:rPr>
        <w:t>, and Wendy Wood (2018),</w:t>
      </w:r>
      <w:r w:rsidRPr="00886095">
        <w:rPr>
          <w:rFonts w:eastAsia="Times New Roman" w:cs="Times New Roman"/>
          <w:b/>
        </w:rPr>
        <w:t xml:space="preserve"> </w:t>
      </w:r>
      <w:r w:rsidRPr="00886095">
        <w:rPr>
          <w:rFonts w:eastAsia="Times New Roman" w:cs="Times New Roman"/>
        </w:rPr>
        <w:t xml:space="preserve">“Ideological Group Influence: Central Role of Message Meaning,” </w:t>
      </w:r>
      <w:r w:rsidRPr="00886095">
        <w:rPr>
          <w:rFonts w:eastAsia="Times New Roman" w:cs="Times New Roman"/>
          <w:i/>
        </w:rPr>
        <w:t xml:space="preserve">Social Influence, </w:t>
      </w:r>
      <w:r w:rsidRPr="00886095">
        <w:rPr>
          <w:rFonts w:eastAsia="Times New Roman" w:cs="Times New Roman"/>
        </w:rPr>
        <w:t>13 (1), 1–17.</w:t>
      </w:r>
      <w:r w:rsidR="004C5861" w:rsidRPr="004C5861">
        <w:rPr>
          <w:rFonts w:ascii="Arial" w:hAnsi="Arial"/>
          <w:color w:val="000000"/>
          <w:sz w:val="19"/>
          <w:szCs w:val="19"/>
          <w:shd w:val="clear" w:color="auto" w:fill="FFFFFF"/>
        </w:rPr>
        <w:t> </w:t>
      </w:r>
      <w:hyperlink r:id="rId20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1A1368C6" w14:textId="77777777" w:rsidR="00886095" w:rsidRPr="00886095" w:rsidRDefault="00886095" w:rsidP="00886095">
      <w:pPr>
        <w:pStyle w:val="ListParagraph"/>
        <w:ind w:left="820"/>
        <w:rPr>
          <w:rFonts w:eastAsia="Times New Roman" w:cs="Times New Roman"/>
        </w:rPr>
      </w:pPr>
      <w:r w:rsidRPr="00886095">
        <w:rPr>
          <w:rFonts w:eastAsia="Times New Roman" w:cs="Times New Roman"/>
        </w:rPr>
        <w:t>- 2016 SSCI IF: 1.00 (Q4, Top 81.4%)</w:t>
      </w:r>
    </w:p>
    <w:p w14:paraId="75A744ED" w14:textId="77777777" w:rsidR="00886095" w:rsidRPr="00886095" w:rsidRDefault="00886095" w:rsidP="00886095">
      <w:pPr>
        <w:rPr>
          <w:rFonts w:cs="Times New Roman"/>
        </w:rPr>
      </w:pPr>
    </w:p>
    <w:p w14:paraId="735FE150" w14:textId="32C47B87" w:rsidR="004C5861" w:rsidRPr="004C5861" w:rsidRDefault="00886095" w:rsidP="004C586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886095">
        <w:rPr>
          <w:rFonts w:eastAsia="Times New Roman" w:cs="Times New Roman"/>
          <w:b/>
        </w:rPr>
        <w:t>Lee,</w:t>
      </w:r>
      <w:r w:rsidRPr="002000F6">
        <w:rPr>
          <w:rFonts w:eastAsia="Times New Roman" w:cs="Times New Roman"/>
          <w:b/>
        </w:rPr>
        <w:t xml:space="preserve"> Jacob C.</w:t>
      </w:r>
      <w:r w:rsidRPr="002000F6">
        <w:rPr>
          <w:rFonts w:eastAsia="Times New Roman" w:cs="Times New Roman"/>
        </w:rPr>
        <w:t xml:space="preserve">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 xml:space="preserve"> Kim, and </w:t>
      </w:r>
      <w:proofErr w:type="spellStart"/>
      <w:r w:rsidRPr="002000F6">
        <w:rPr>
          <w:rFonts w:eastAsia="Times New Roman" w:cs="Times New Roman"/>
        </w:rPr>
        <w:t>Kyuseop</w:t>
      </w:r>
      <w:proofErr w:type="spellEnd"/>
      <w:r w:rsidRPr="002000F6">
        <w:rPr>
          <w:rFonts w:eastAsia="Times New Roman" w:cs="Times New Roman"/>
        </w:rPr>
        <w:t xml:space="preserve"> Kwak (2018), “A Multi-attribute Examination of Consumer Conformity in Group-level Ordering,”</w:t>
      </w:r>
      <w:r w:rsidRPr="002000F6">
        <w:rPr>
          <w:rFonts w:eastAsia="Times New Roman" w:cs="Times New Roman"/>
          <w:b/>
        </w:rPr>
        <w:t xml:space="preserve"> </w:t>
      </w:r>
      <w:r w:rsidRPr="002000F6">
        <w:rPr>
          <w:rFonts w:eastAsia="Times New Roman" w:cs="Times New Roman"/>
          <w:i/>
        </w:rPr>
        <w:t xml:space="preserve">Australasian Marketing Journal, </w:t>
      </w:r>
      <w:r w:rsidRPr="002000F6">
        <w:rPr>
          <w:rFonts w:eastAsia="Times New Roman" w:cs="Times New Roman"/>
        </w:rPr>
        <w:t>26, 41–48. (Scopus)</w:t>
      </w:r>
      <w:r w:rsidR="004C5861">
        <w:rPr>
          <w:rFonts w:eastAsia="Times New Roman" w:cs="Times New Roman"/>
        </w:rPr>
        <w:t xml:space="preserve"> </w:t>
      </w:r>
      <w:hyperlink r:id="rId21" w:history="1">
        <w:r w:rsidR="004C5861" w:rsidRPr="004C5861">
          <w:rPr>
            <w:rStyle w:val="Hyperlink"/>
            <w:rFonts w:ascii="Arial" w:hAnsi="Arial"/>
            <w:color w:val="FFFFFF"/>
            <w:sz w:val="19"/>
            <w:szCs w:val="19"/>
            <w:u w:val="none"/>
            <w:shd w:val="clear" w:color="auto" w:fill="336699"/>
          </w:rPr>
          <w:t>&lt;pdf&gt;</w:t>
        </w:r>
      </w:hyperlink>
    </w:p>
    <w:p w14:paraId="1A76BEAF" w14:textId="77777777" w:rsidR="000D457D" w:rsidRPr="009C2F94" w:rsidRDefault="000D457D" w:rsidP="009B6DC5">
      <w:pPr>
        <w:ind w:right="160"/>
        <w:rPr>
          <w:rFonts w:eastAsia="Times New Roman" w:cs="Times New Roman"/>
        </w:rPr>
      </w:pPr>
    </w:p>
    <w:p w14:paraId="4BD2AFD7" w14:textId="449A834F" w:rsidR="002C0959" w:rsidRPr="009C2F94" w:rsidRDefault="00EB4D42" w:rsidP="00E15299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eastAsia="Times New Roman" w:cs="Times New Roman"/>
          <w:color w:val="000000"/>
        </w:rPr>
      </w:pPr>
      <w:r w:rsidRPr="009C2F94">
        <w:rPr>
          <w:rFonts w:cs="Times New Roman"/>
          <w:b/>
          <w:lang w:eastAsia="ko-KR"/>
        </w:rPr>
        <w:t>주요</w:t>
      </w:r>
      <w:r w:rsidRPr="009C2F94">
        <w:rPr>
          <w:rFonts w:cs="Times New Roman"/>
          <w:b/>
          <w:lang w:eastAsia="ko-KR"/>
        </w:rPr>
        <w:t xml:space="preserve"> </w:t>
      </w:r>
      <w:r w:rsidR="00F47953" w:rsidRPr="009C2F94">
        <w:rPr>
          <w:rFonts w:cs="Times New Roman"/>
          <w:b/>
          <w:lang w:eastAsia="ko-KR"/>
        </w:rPr>
        <w:t>언론</w:t>
      </w:r>
      <w:r w:rsidR="00E8375A" w:rsidRPr="009C2F94">
        <w:rPr>
          <w:rFonts w:cs="Times New Roman"/>
          <w:b/>
          <w:lang w:eastAsia="ko-KR"/>
        </w:rPr>
        <w:t xml:space="preserve"> </w:t>
      </w:r>
      <w:r w:rsidR="00F47953" w:rsidRPr="009C2F94">
        <w:rPr>
          <w:rFonts w:cs="Times New Roman"/>
          <w:b/>
          <w:lang w:eastAsia="ko-KR"/>
        </w:rPr>
        <w:t>보도</w:t>
      </w:r>
      <w:r w:rsidR="002C0959" w:rsidRPr="009C2F94">
        <w:rPr>
          <w:rFonts w:eastAsia="Times New Roman" w:cs="Times New Roman"/>
          <w:b/>
        </w:rPr>
        <w:t xml:space="preserve"> </w:t>
      </w:r>
    </w:p>
    <w:p w14:paraId="6CB0A4B8" w14:textId="77777777" w:rsidR="002C0959" w:rsidRPr="00F7354E" w:rsidRDefault="002C0959" w:rsidP="002C0959">
      <w:pPr>
        <w:ind w:left="426" w:right="100"/>
        <w:contextualSpacing/>
        <w:outlineLvl w:val="0"/>
        <w:rPr>
          <w:rFonts w:eastAsia="Times New Roman" w:cs="Times New Roman"/>
          <w:sz w:val="18"/>
          <w:szCs w:val="18"/>
        </w:rPr>
      </w:pPr>
    </w:p>
    <w:p w14:paraId="76D29871" w14:textId="35F86D83" w:rsidR="00A112CB" w:rsidRPr="007C5CB0" w:rsidRDefault="00F47953" w:rsidP="007C5CB0">
      <w:pPr>
        <w:ind w:left="426" w:right="100"/>
        <w:contextualSpacing/>
        <w:outlineLvl w:val="0"/>
        <w:rPr>
          <w:rFonts w:cs="Times New Roman"/>
          <w:i/>
          <w:iCs/>
          <w:lang w:eastAsia="ko-KR"/>
        </w:rPr>
      </w:pPr>
      <w:r w:rsidRPr="007C5CB0">
        <w:rPr>
          <w:rFonts w:cs="Times New Roman"/>
          <w:i/>
          <w:iCs/>
          <w:lang w:eastAsia="ko-KR"/>
        </w:rPr>
        <w:t>국제</w:t>
      </w:r>
      <w:r w:rsidRPr="007C5CB0">
        <w:rPr>
          <w:rFonts w:cs="Times New Roman"/>
          <w:i/>
          <w:iCs/>
          <w:lang w:eastAsia="ko-KR"/>
        </w:rPr>
        <w:t xml:space="preserve"> </w:t>
      </w:r>
      <w:r w:rsidRPr="007C5CB0">
        <w:rPr>
          <w:rFonts w:cs="Times New Roman"/>
          <w:i/>
          <w:iCs/>
          <w:lang w:eastAsia="ko-KR"/>
        </w:rPr>
        <w:t>주요</w:t>
      </w:r>
      <w:r w:rsidRPr="007C5CB0">
        <w:rPr>
          <w:rFonts w:cs="Times New Roman"/>
          <w:i/>
          <w:iCs/>
          <w:lang w:eastAsia="ko-KR"/>
        </w:rPr>
        <w:t xml:space="preserve"> </w:t>
      </w:r>
      <w:r w:rsidRPr="007C5CB0">
        <w:rPr>
          <w:rFonts w:cs="Times New Roman"/>
          <w:i/>
          <w:iCs/>
          <w:lang w:eastAsia="ko-KR"/>
        </w:rPr>
        <w:t>언론</w:t>
      </w:r>
    </w:p>
    <w:p w14:paraId="14079694" w14:textId="1CD21CE2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CNBC: </w:t>
      </w:r>
      <w:hyperlink r:id="rId22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52DB0136" w14:textId="084EA768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Associated Press: </w:t>
      </w:r>
      <w:hyperlink r:id="rId23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3AD0F611" w14:textId="657BEA2B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The Times: </w:t>
      </w:r>
      <w:hyperlink r:id="rId24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2462E0FA" w14:textId="139F1C5F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The Guardian: </w:t>
      </w:r>
      <w:hyperlink r:id="rId25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48061C58" w14:textId="38141ED0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Psychology Today: </w:t>
      </w:r>
      <w:hyperlink r:id="rId26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50D4153B" w14:textId="4802F1FE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Association for Psychological Science: </w:t>
      </w:r>
      <w:hyperlink r:id="rId27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2B980C0D" w14:textId="12265296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Daily Mail</w:t>
      </w:r>
      <w:r>
        <w:rPr>
          <w:rFonts w:cs="Times New Roman"/>
          <w:iCs/>
          <w:bdr w:val="none" w:sz="0" w:space="0" w:color="auto" w:frame="1"/>
        </w:rPr>
        <w:t xml:space="preserve">: </w:t>
      </w:r>
      <w:hyperlink r:id="rId28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5F6A959D" w14:textId="6B44545D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Research Digest: </w:t>
      </w:r>
      <w:hyperlink r:id="rId29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328414EF" w14:textId="46C12974" w:rsidR="00AE7FE1" w:rsidRPr="009C2F94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Science Daily: </w:t>
      </w:r>
      <w:hyperlink r:id="rId30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5F325E42" w14:textId="3425949A" w:rsidR="00AE7FE1" w:rsidRPr="009C2F94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Medical Xpress: </w:t>
      </w:r>
      <w:hyperlink r:id="rId31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36C6CABE" w14:textId="69397188" w:rsidR="00AE7FE1" w:rsidRPr="009C2F94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proofErr w:type="spellStart"/>
      <w:proofErr w:type="gramStart"/>
      <w:r w:rsidRPr="009C2F94">
        <w:rPr>
          <w:rFonts w:cs="Times New Roman"/>
          <w:iCs/>
          <w:bdr w:val="none" w:sz="0" w:space="0" w:color="auto" w:frame="1"/>
        </w:rPr>
        <w:t>EurekAlert</w:t>
      </w:r>
      <w:proofErr w:type="spellEnd"/>
      <w:r w:rsidRPr="009C2F94">
        <w:rPr>
          <w:rFonts w:cs="Times New Roman"/>
          <w:iCs/>
          <w:bdr w:val="none" w:sz="0" w:space="0" w:color="auto" w:frame="1"/>
        </w:rPr>
        <w:t>!:</w:t>
      </w:r>
      <w:proofErr w:type="gramEnd"/>
      <w:r w:rsidRPr="009C2F94">
        <w:rPr>
          <w:rFonts w:cs="Times New Roman"/>
          <w:iCs/>
          <w:bdr w:val="none" w:sz="0" w:space="0" w:color="auto" w:frame="1"/>
        </w:rPr>
        <w:t> </w:t>
      </w:r>
      <w:hyperlink r:id="rId32" w:tgtFrame="_blank" w:history="1">
        <w:r w:rsidR="00E44582">
          <w:rPr>
            <w:rStyle w:val="Hyperlink"/>
            <w:rFonts w:cs="Times New Roman"/>
            <w:iCs/>
            <w:u w:val="none"/>
            <w:bdr w:val="none" w:sz="0" w:space="0" w:color="auto" w:frame="1"/>
          </w:rPr>
          <w:t>&lt;link&gt;</w:t>
        </w:r>
      </w:hyperlink>
    </w:p>
    <w:p w14:paraId="5CFA7A15" w14:textId="3F902F96" w:rsidR="00886095" w:rsidRPr="009C2F94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r w:rsidRPr="009C2F94">
        <w:rPr>
          <w:rFonts w:cs="Times New Roman"/>
          <w:iCs/>
          <w:bdr w:val="none" w:sz="0" w:space="0" w:color="auto" w:frame="1"/>
        </w:rPr>
        <w:t>The Australian</w:t>
      </w:r>
      <w:r w:rsidRPr="00026CCC">
        <w:rPr>
          <w:rFonts w:cs="Times New Roman"/>
          <w:iCs/>
          <w:bdr w:val="none" w:sz="0" w:space="0" w:color="auto" w:frame="1"/>
        </w:rPr>
        <w:t>:</w:t>
      </w:r>
      <w:r w:rsidRPr="009C2F94">
        <w:rPr>
          <w:rFonts w:cs="Times New Roman"/>
          <w:iCs/>
          <w:bdr w:val="none" w:sz="0" w:space="0" w:color="auto" w:frame="1"/>
        </w:rPr>
        <w:t> </w:t>
      </w:r>
      <w:hyperlink r:id="rId33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745A3150" w14:textId="2154B94B" w:rsidR="00AE7FE1" w:rsidRPr="005464EF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  <w:color w:val="0070C0"/>
        </w:rPr>
      </w:pPr>
      <w:r w:rsidRPr="009C2F94">
        <w:rPr>
          <w:rFonts w:cs="Times New Roman"/>
          <w:iCs/>
          <w:bdr w:val="none" w:sz="0" w:space="0" w:color="auto" w:frame="1"/>
        </w:rPr>
        <w:t>Minn</w:t>
      </w:r>
      <w:r w:rsidR="00886095">
        <w:rPr>
          <w:rFonts w:cs="Times New Roman"/>
          <w:iCs/>
          <w:bdr w:val="none" w:sz="0" w:space="0" w:color="auto" w:frame="1"/>
        </w:rPr>
        <w:t xml:space="preserve">esota </w:t>
      </w:r>
      <w:r w:rsidRPr="009C2F94">
        <w:rPr>
          <w:rFonts w:cs="Times New Roman"/>
          <w:iCs/>
          <w:bdr w:val="none" w:sz="0" w:space="0" w:color="auto" w:frame="1"/>
        </w:rPr>
        <w:t>Post: </w:t>
      </w:r>
      <w:hyperlink r:id="rId34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76FF5672" w14:textId="3DD114AD" w:rsidR="00886095" w:rsidRPr="005464EF" w:rsidRDefault="00886095" w:rsidP="00886095">
      <w:pPr>
        <w:numPr>
          <w:ilvl w:val="0"/>
          <w:numId w:val="35"/>
        </w:numPr>
        <w:ind w:left="993" w:right="100" w:hanging="426"/>
        <w:contextualSpacing/>
        <w:jc w:val="both"/>
        <w:outlineLvl w:val="0"/>
        <w:rPr>
          <w:rFonts w:cs="Times New Roman"/>
          <w:iCs/>
          <w:color w:val="0070C0"/>
        </w:rPr>
      </w:pPr>
      <w:r w:rsidRPr="009C2F94">
        <w:rPr>
          <w:rFonts w:cs="Times New Roman"/>
          <w:iCs/>
          <w:bdr w:val="none" w:sz="0" w:space="0" w:color="auto" w:frame="1"/>
        </w:rPr>
        <w:lastRenderedPageBreak/>
        <w:t>Philadelphia Inquirer: </w:t>
      </w:r>
      <w:hyperlink r:id="rId35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18C173B0" w14:textId="2CD69083" w:rsidR="00886095" w:rsidRPr="005464EF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  <w:color w:val="0070C0"/>
        </w:rPr>
      </w:pPr>
      <w:r w:rsidRPr="009C2F94">
        <w:rPr>
          <w:rFonts w:cs="Times New Roman"/>
          <w:iCs/>
          <w:bdr w:val="none" w:sz="0" w:space="0" w:color="auto" w:frame="1"/>
        </w:rPr>
        <w:t xml:space="preserve">Spektrum der </w:t>
      </w:r>
      <w:proofErr w:type="spellStart"/>
      <w:r w:rsidRPr="009C2F94">
        <w:rPr>
          <w:rFonts w:cs="Times New Roman"/>
          <w:iCs/>
          <w:bdr w:val="none" w:sz="0" w:space="0" w:color="auto" w:frame="1"/>
        </w:rPr>
        <w:t>Wissenschaft-Gehirn</w:t>
      </w:r>
      <w:proofErr w:type="spellEnd"/>
      <w:r w:rsidRPr="009C2F94">
        <w:rPr>
          <w:rFonts w:cs="Times New Roman"/>
          <w:iCs/>
          <w:bdr w:val="none" w:sz="0" w:space="0" w:color="auto" w:frame="1"/>
        </w:rPr>
        <w:t xml:space="preserve"> &amp; Geist: </w:t>
      </w:r>
      <w:hyperlink r:id="rId36" w:tgtFrame="_blank" w:history="1">
        <w:r w:rsidR="00E44582" w:rsidRPr="005464EF">
          <w:rPr>
            <w:rStyle w:val="Hyperlink"/>
            <w:rFonts w:cs="Times New Roman"/>
            <w:iCs/>
            <w:color w:val="0070C0"/>
            <w:u w:val="none"/>
            <w:bdr w:val="none" w:sz="0" w:space="0" w:color="auto" w:frame="1"/>
          </w:rPr>
          <w:t>&lt;link&gt;</w:t>
        </w:r>
      </w:hyperlink>
    </w:p>
    <w:p w14:paraId="77343EF6" w14:textId="191303CC" w:rsidR="00AE7FE1" w:rsidRPr="009C2F94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</w:rPr>
      </w:pPr>
      <w:proofErr w:type="spellStart"/>
      <w:r w:rsidRPr="009C2F94">
        <w:rPr>
          <w:rFonts w:cs="Times New Roman"/>
          <w:iCs/>
          <w:bdr w:val="none" w:sz="0" w:space="0" w:color="auto" w:frame="1"/>
        </w:rPr>
        <w:t>Bigthink</w:t>
      </w:r>
      <w:proofErr w:type="spellEnd"/>
      <w:r w:rsidRPr="009C2F94">
        <w:rPr>
          <w:rFonts w:cs="Times New Roman"/>
          <w:iCs/>
          <w:bdr w:val="none" w:sz="0" w:space="0" w:color="auto" w:frame="1"/>
        </w:rPr>
        <w:t>: </w:t>
      </w:r>
      <w:hyperlink r:id="rId37" w:tgtFrame="_blank" w:history="1">
        <w:r w:rsidR="00E44582" w:rsidRPr="005464EF">
          <w:rPr>
            <w:rStyle w:val="Hyperlink"/>
            <w:rFonts w:cs="Times New Roman"/>
            <w:iCs/>
            <w:color w:val="4472C4" w:themeColor="accent5"/>
            <w:u w:val="none"/>
            <w:bdr w:val="none" w:sz="0" w:space="0" w:color="auto" w:frame="1"/>
          </w:rPr>
          <w:t>&lt;link&gt;</w:t>
        </w:r>
      </w:hyperlink>
    </w:p>
    <w:p w14:paraId="71B0C514" w14:textId="534FDA21" w:rsidR="00886095" w:rsidRPr="005464EF" w:rsidRDefault="00886095" w:rsidP="00886095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Cs/>
          <w:color w:val="4472C4" w:themeColor="accent5"/>
        </w:rPr>
      </w:pPr>
      <w:r w:rsidRPr="009C2F94">
        <w:rPr>
          <w:rFonts w:cs="Times New Roman"/>
          <w:iCs/>
          <w:bdr w:val="none" w:sz="0" w:space="0" w:color="auto" w:frame="1"/>
        </w:rPr>
        <w:t>Medium:</w:t>
      </w:r>
      <w:hyperlink r:id="rId38" w:tgtFrame="_blank" w:history="1">
        <w:r w:rsidRPr="005464EF">
          <w:rPr>
            <w:rStyle w:val="Hyperlink"/>
            <w:rFonts w:cs="Times New Roman"/>
            <w:iCs/>
            <w:color w:val="4472C4" w:themeColor="accent5"/>
            <w:u w:val="none"/>
            <w:bdr w:val="none" w:sz="0" w:space="0" w:color="auto" w:frame="1"/>
          </w:rPr>
          <w:t> </w:t>
        </w:r>
        <w:r w:rsidR="00E44582" w:rsidRPr="005464EF">
          <w:rPr>
            <w:rStyle w:val="Hyperlink"/>
            <w:rFonts w:cs="Times New Roman"/>
            <w:iCs/>
            <w:color w:val="4472C4" w:themeColor="accent5"/>
            <w:u w:val="none"/>
            <w:bdr w:val="none" w:sz="0" w:space="0" w:color="auto" w:frame="1"/>
          </w:rPr>
          <w:t>&lt;link&gt;</w:t>
        </w:r>
      </w:hyperlink>
    </w:p>
    <w:p w14:paraId="49B5341C" w14:textId="77777777" w:rsidR="00AE7FE1" w:rsidRPr="009C2F94" w:rsidRDefault="00AE7FE1" w:rsidP="00AE7FE1">
      <w:pPr>
        <w:tabs>
          <w:tab w:val="left" w:pos="2540"/>
        </w:tabs>
        <w:rPr>
          <w:rFonts w:eastAsia="Times New Roman" w:cs="Times New Roman"/>
        </w:rPr>
      </w:pPr>
    </w:p>
    <w:p w14:paraId="142CD880" w14:textId="727B47B2" w:rsidR="00A112CB" w:rsidRPr="007C5CB0" w:rsidRDefault="007C5CB0" w:rsidP="007C5CB0">
      <w:pPr>
        <w:tabs>
          <w:tab w:val="left" w:pos="2540"/>
        </w:tabs>
        <w:ind w:firstLine="426"/>
        <w:rPr>
          <w:rFonts w:cs="Times New Roman"/>
          <w:i/>
          <w:iCs/>
          <w:lang w:eastAsia="ko-KR"/>
        </w:rPr>
      </w:pPr>
      <w:r>
        <w:rPr>
          <w:rFonts w:cs="Times New Roman" w:hint="eastAsia"/>
          <w:i/>
          <w:iCs/>
          <w:lang w:eastAsia="ko-KR"/>
        </w:rPr>
        <w:t>국내</w:t>
      </w:r>
      <w:r w:rsidR="00F47953" w:rsidRPr="007C5CB0">
        <w:rPr>
          <w:rFonts w:cs="Times New Roman"/>
          <w:i/>
          <w:iCs/>
          <w:lang w:eastAsia="ko-KR"/>
        </w:rPr>
        <w:t xml:space="preserve"> </w:t>
      </w:r>
      <w:r w:rsidR="00F47953" w:rsidRPr="007C5CB0">
        <w:rPr>
          <w:rFonts w:cs="Times New Roman"/>
          <w:i/>
          <w:iCs/>
          <w:lang w:eastAsia="ko-KR"/>
        </w:rPr>
        <w:t>주요</w:t>
      </w:r>
      <w:r w:rsidR="00F47953" w:rsidRPr="007C5CB0">
        <w:rPr>
          <w:rFonts w:cs="Times New Roman"/>
          <w:i/>
          <w:iCs/>
          <w:lang w:eastAsia="ko-KR"/>
        </w:rPr>
        <w:t xml:space="preserve"> </w:t>
      </w:r>
      <w:r w:rsidR="00F47953" w:rsidRPr="007C5CB0">
        <w:rPr>
          <w:rFonts w:cs="Times New Roman"/>
          <w:i/>
          <w:iCs/>
          <w:lang w:eastAsia="ko-KR"/>
        </w:rPr>
        <w:t>언론</w:t>
      </w:r>
    </w:p>
    <w:p w14:paraId="257D9FBB" w14:textId="4DECD8D4" w:rsidR="00CE6ABE" w:rsidRPr="00A001A9" w:rsidRDefault="00CE6ABE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>
        <w:rPr>
          <w:rFonts w:eastAsia="Malgun Gothic" w:hint="eastAsia"/>
          <w:iCs/>
          <w:sz w:val="20"/>
          <w:szCs w:val="20"/>
          <w:bdr w:val="none" w:sz="0" w:space="0" w:color="auto" w:frame="1"/>
        </w:rPr>
        <w:t>S</w:t>
      </w:r>
      <w:r>
        <w:rPr>
          <w:rFonts w:eastAsia="Malgun Gothic"/>
          <w:iCs/>
          <w:sz w:val="20"/>
          <w:szCs w:val="20"/>
          <w:bdr w:val="none" w:sz="0" w:space="0" w:color="auto" w:frame="1"/>
        </w:rPr>
        <w:t xml:space="preserve">BS </w:t>
      </w:r>
      <w:r w:rsidR="00A001A9">
        <w:rPr>
          <w:rFonts w:eastAsia="Malgun Gothic" w:hint="eastAsia"/>
          <w:iCs/>
          <w:sz w:val="20"/>
          <w:szCs w:val="20"/>
          <w:bdr w:val="none" w:sz="0" w:space="0" w:color="auto" w:frame="1"/>
        </w:rPr>
        <w:t>뉴스</w:t>
      </w:r>
      <w:r w:rsidR="00A001A9">
        <w:rPr>
          <w:rFonts w:eastAsia="Malgun Gothic" w:hint="eastAsia"/>
          <w:iCs/>
          <w:sz w:val="20"/>
          <w:szCs w:val="20"/>
          <w:bdr w:val="none" w:sz="0" w:space="0" w:color="auto" w:frame="1"/>
        </w:rPr>
        <w:t xml:space="preserve"> </w:t>
      </w:r>
      <w:r w:rsidR="00A001A9">
        <w:rPr>
          <w:rFonts w:eastAsia="Malgun Gothic"/>
          <w:iCs/>
          <w:sz w:val="20"/>
          <w:szCs w:val="20"/>
          <w:bdr w:val="none" w:sz="0" w:space="0" w:color="auto" w:frame="1"/>
        </w:rPr>
        <w:t>(</w:t>
      </w:r>
      <w:r w:rsidR="00A001A9">
        <w:rPr>
          <w:rFonts w:eastAsia="Malgun Gothic" w:hint="eastAsia"/>
          <w:iCs/>
          <w:sz w:val="20"/>
          <w:szCs w:val="20"/>
          <w:bdr w:val="none" w:sz="0" w:space="0" w:color="auto" w:frame="1"/>
        </w:rPr>
        <w:t>S</w:t>
      </w:r>
      <w:r w:rsidR="00A001A9">
        <w:rPr>
          <w:rFonts w:eastAsia="Malgun Gothic"/>
          <w:iCs/>
          <w:sz w:val="20"/>
          <w:szCs w:val="20"/>
          <w:bdr w:val="none" w:sz="0" w:space="0" w:color="auto" w:frame="1"/>
        </w:rPr>
        <w:t xml:space="preserve">BS D </w:t>
      </w:r>
      <w:r w:rsidR="00A001A9">
        <w:rPr>
          <w:rFonts w:eastAsia="Malgun Gothic" w:hint="eastAsia"/>
          <w:iCs/>
          <w:sz w:val="20"/>
          <w:szCs w:val="20"/>
          <w:bdr w:val="none" w:sz="0" w:space="0" w:color="auto" w:frame="1"/>
        </w:rPr>
        <w:t>포럼</w:t>
      </w:r>
      <w:r w:rsidR="00A001A9">
        <w:rPr>
          <w:rFonts w:eastAsia="Malgun Gothic" w:hint="eastAsia"/>
          <w:iCs/>
          <w:sz w:val="20"/>
          <w:szCs w:val="20"/>
          <w:bdr w:val="none" w:sz="0" w:space="0" w:color="auto" w:frame="1"/>
        </w:rPr>
        <w:t>)</w:t>
      </w:r>
      <w:r w:rsidR="00A001A9">
        <w:rPr>
          <w:rFonts w:eastAsia="Malgun Gothic"/>
          <w:iCs/>
          <w:sz w:val="20"/>
          <w:szCs w:val="20"/>
          <w:bdr w:val="none" w:sz="0" w:space="0" w:color="auto" w:frame="1"/>
        </w:rPr>
        <w:t xml:space="preserve"> </w:t>
      </w:r>
    </w:p>
    <w:p w14:paraId="124717AF" w14:textId="7014C8E6" w:rsidR="00A001A9" w:rsidRPr="00CE6ABE" w:rsidRDefault="00A001A9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>
        <w:rPr>
          <w:rFonts w:eastAsia="Malgun Gothic" w:hint="eastAsia"/>
          <w:iCs/>
          <w:sz w:val="20"/>
          <w:szCs w:val="20"/>
          <w:bdr w:val="none" w:sz="0" w:space="0" w:color="auto" w:frame="1"/>
        </w:rPr>
        <w:t>한국경제</w:t>
      </w:r>
      <w:r w:rsidR="00A91C17">
        <w:rPr>
          <w:rFonts w:eastAsia="Malgun Gothic" w:hint="eastAsia"/>
          <w:iCs/>
          <w:sz w:val="20"/>
          <w:szCs w:val="20"/>
          <w:bdr w:val="none" w:sz="0" w:space="0" w:color="auto" w:frame="1"/>
        </w:rPr>
        <w:t>:</w:t>
      </w:r>
      <w:r>
        <w:rPr>
          <w:rFonts w:eastAsia="Malgun Gothic" w:hint="eastAsia"/>
          <w:iCs/>
          <w:sz w:val="20"/>
          <w:szCs w:val="20"/>
          <w:bdr w:val="none" w:sz="0" w:space="0" w:color="auto" w:frame="1"/>
        </w:rPr>
        <w:t xml:space="preserve"> </w:t>
      </w:r>
      <w:hyperlink r:id="rId39" w:tgtFrame="_blank" w:history="1">
        <w:r w:rsidR="00E44582">
          <w:rPr>
            <w:rStyle w:val="Hyperlink"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51092AC5" w14:textId="686C199C" w:rsidR="00AE7FE1" w:rsidRPr="009C2F94" w:rsidRDefault="00F47953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세계일보</w:t>
      </w:r>
      <w:r w:rsidR="00AE7FE1" w:rsidRPr="009C2F94">
        <w:rPr>
          <w:iCs/>
          <w:sz w:val="20"/>
          <w:szCs w:val="20"/>
          <w:bdr w:val="none" w:sz="0" w:space="0" w:color="auto" w:frame="1"/>
        </w:rPr>
        <w:t>(</w:t>
      </w: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네이버</w:t>
      </w: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, </w:t>
      </w: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다음</w:t>
      </w: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, </w:t>
      </w: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네이트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 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랭킹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 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뉴스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)</w:t>
      </w:r>
      <w:r w:rsidR="00A91C17">
        <w:rPr>
          <w:rFonts w:eastAsia="Malgun Gothic"/>
          <w:iCs/>
          <w:sz w:val="20"/>
          <w:szCs w:val="20"/>
          <w:bdr w:val="none" w:sz="0" w:space="0" w:color="auto" w:frame="1"/>
        </w:rPr>
        <w:t>:</w:t>
      </w:r>
      <w:r w:rsidR="00AE7FE1" w:rsidRPr="009C2F94">
        <w:rPr>
          <w:iCs/>
          <w:sz w:val="20"/>
          <w:szCs w:val="20"/>
          <w:bdr w:val="none" w:sz="0" w:space="0" w:color="auto" w:frame="1"/>
        </w:rPr>
        <w:t> </w:t>
      </w:r>
      <w:hyperlink r:id="rId40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67BAAE24" w14:textId="17390A70" w:rsidR="00AE7FE1" w:rsidRPr="009C2F94" w:rsidRDefault="00F47953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연합뉴스</w:t>
      </w:r>
      <w:r w:rsidR="00AE7FE1" w:rsidRPr="009C2F94">
        <w:rPr>
          <w:iCs/>
          <w:sz w:val="20"/>
          <w:szCs w:val="20"/>
          <w:bdr w:val="none" w:sz="0" w:space="0" w:color="auto" w:frame="1"/>
        </w:rPr>
        <w:t>(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네이버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, 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다음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 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>랭킹뉴스</w:t>
      </w:r>
      <w:r w:rsidR="00DF2251" w:rsidRPr="009C2F94">
        <w:rPr>
          <w:rFonts w:eastAsia="Malgun Gothic"/>
          <w:iCs/>
          <w:sz w:val="20"/>
          <w:szCs w:val="20"/>
          <w:bdr w:val="none" w:sz="0" w:space="0" w:color="auto" w:frame="1"/>
        </w:rPr>
        <w:t xml:space="preserve"> </w:t>
      </w:r>
      <w:r w:rsidR="00AE7FE1" w:rsidRPr="009C2F94">
        <w:rPr>
          <w:iCs/>
          <w:sz w:val="20"/>
          <w:szCs w:val="20"/>
          <w:bdr w:val="none" w:sz="0" w:space="0" w:color="auto" w:frame="1"/>
        </w:rPr>
        <w:t>): </w:t>
      </w:r>
      <w:hyperlink r:id="rId41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7FB78E77" w14:textId="266F9F7F" w:rsidR="00AE7FE1" w:rsidRPr="009C2F94" w:rsidRDefault="00F47953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중앙일보</w:t>
      </w:r>
      <w:r w:rsidR="00AE7FE1" w:rsidRPr="009C2F94">
        <w:rPr>
          <w:iCs/>
          <w:sz w:val="20"/>
          <w:szCs w:val="20"/>
          <w:bdr w:val="none" w:sz="0" w:space="0" w:color="auto" w:frame="1"/>
        </w:rPr>
        <w:t>: </w:t>
      </w:r>
      <w:hyperlink r:id="rId42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3FE160F1" w14:textId="65A490FB" w:rsidR="00AE7FE1" w:rsidRPr="009C2F94" w:rsidRDefault="00F47953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동아일</w:t>
      </w:r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>보</w:t>
      </w:r>
      <w:r w:rsidR="00AE7FE1" w:rsidRPr="009C2F94">
        <w:rPr>
          <w:iCs/>
          <w:sz w:val="20"/>
          <w:szCs w:val="20"/>
          <w:bdr w:val="none" w:sz="0" w:space="0" w:color="auto" w:frame="1"/>
        </w:rPr>
        <w:t>: </w:t>
      </w:r>
      <w:hyperlink r:id="rId43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4450E52D" w14:textId="37F952B0" w:rsidR="00AE7FE1" w:rsidRPr="009C2F94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iCs/>
          <w:sz w:val="20"/>
          <w:szCs w:val="20"/>
          <w:bdr w:val="none" w:sz="0" w:space="0" w:color="auto" w:frame="1"/>
        </w:rPr>
        <w:t xml:space="preserve">SBS </w:t>
      </w:r>
      <w:r w:rsidR="00F47953" w:rsidRPr="009C2F94">
        <w:rPr>
          <w:rFonts w:eastAsia="Malgun Gothic"/>
          <w:iCs/>
          <w:sz w:val="20"/>
          <w:szCs w:val="20"/>
          <w:bdr w:val="none" w:sz="0" w:space="0" w:color="auto" w:frame="1"/>
        </w:rPr>
        <w:t>뉴스</w:t>
      </w:r>
      <w:r w:rsidRPr="009C2F94">
        <w:rPr>
          <w:iCs/>
          <w:sz w:val="20"/>
          <w:szCs w:val="20"/>
          <w:bdr w:val="none" w:sz="0" w:space="0" w:color="auto" w:frame="1"/>
        </w:rPr>
        <w:t>: </w:t>
      </w:r>
      <w:hyperlink r:id="rId44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6E74D134" w14:textId="7AA7D7EE" w:rsidR="00AE7FE1" w:rsidRPr="009C2F94" w:rsidRDefault="00F47953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rFonts w:eastAsia="Malgun Gothic"/>
          <w:iCs/>
          <w:sz w:val="20"/>
          <w:szCs w:val="20"/>
          <w:bdr w:val="none" w:sz="0" w:space="0" w:color="auto" w:frame="1"/>
        </w:rPr>
        <w:t>코리아헤럴드</w:t>
      </w:r>
      <w:r w:rsidR="00AE7FE1" w:rsidRPr="009C2F94">
        <w:rPr>
          <w:iCs/>
          <w:sz w:val="20"/>
          <w:szCs w:val="20"/>
          <w:bdr w:val="none" w:sz="0" w:space="0" w:color="auto" w:frame="1"/>
        </w:rPr>
        <w:t>: </w:t>
      </w:r>
      <w:hyperlink r:id="rId45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128A9A46" w14:textId="55E358E2" w:rsidR="00AE7FE1" w:rsidRPr="009C2F94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20"/>
          <w:szCs w:val="20"/>
        </w:rPr>
      </w:pPr>
      <w:r w:rsidRPr="009C2F94">
        <w:rPr>
          <w:iCs/>
          <w:sz w:val="20"/>
          <w:szCs w:val="20"/>
          <w:bdr w:val="none" w:sz="0" w:space="0" w:color="auto" w:frame="1"/>
        </w:rPr>
        <w:t>MBC TV</w:t>
      </w:r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>큐브뉴</w:t>
      </w:r>
      <w:r w:rsidR="00F47953" w:rsidRPr="009C2F94">
        <w:rPr>
          <w:rFonts w:eastAsia="Malgun Gothic"/>
          <w:iCs/>
          <w:sz w:val="20"/>
          <w:szCs w:val="20"/>
          <w:bdr w:val="none" w:sz="0" w:space="0" w:color="auto" w:frame="1"/>
        </w:rPr>
        <w:t>스</w:t>
      </w:r>
      <w:r w:rsidRPr="009C2F94">
        <w:rPr>
          <w:iCs/>
          <w:sz w:val="20"/>
          <w:szCs w:val="20"/>
          <w:bdr w:val="none" w:sz="0" w:space="0" w:color="auto" w:frame="1"/>
        </w:rPr>
        <w:t>: </w:t>
      </w:r>
      <w:hyperlink r:id="rId46" w:tgtFrame="_blank" w:history="1">
        <w:r w:rsidR="00E44582">
          <w:rPr>
            <w:rStyle w:val="Hyperlink"/>
            <w:iCs/>
            <w:sz w:val="20"/>
            <w:szCs w:val="20"/>
            <w:u w:val="none"/>
            <w:bdr w:val="none" w:sz="0" w:space="0" w:color="auto" w:frame="1"/>
          </w:rPr>
          <w:t>&lt;link&gt;</w:t>
        </w:r>
      </w:hyperlink>
    </w:p>
    <w:p w14:paraId="6A4D35EF" w14:textId="3E8DC566" w:rsidR="00AE7FE1" w:rsidRPr="009C2F94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Cs/>
          <w:sz w:val="18"/>
          <w:szCs w:val="18"/>
        </w:rPr>
      </w:pPr>
      <w:r w:rsidRPr="009C2F94">
        <w:rPr>
          <w:iCs/>
          <w:sz w:val="20"/>
          <w:szCs w:val="20"/>
          <w:bdr w:val="none" w:sz="0" w:space="0" w:color="auto" w:frame="1"/>
        </w:rPr>
        <w:t xml:space="preserve">KBS </w:t>
      </w:r>
      <w:r w:rsidR="00F47953" w:rsidRPr="009C2F94">
        <w:rPr>
          <w:rFonts w:eastAsia="Malgun Gothic"/>
          <w:iCs/>
          <w:sz w:val="20"/>
          <w:szCs w:val="20"/>
          <w:bdr w:val="none" w:sz="0" w:space="0" w:color="auto" w:frame="1"/>
        </w:rPr>
        <w:t>라디</w:t>
      </w:r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>오</w:t>
      </w:r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 xml:space="preserve"> </w:t>
      </w:r>
      <w:proofErr w:type="spellStart"/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>시사투데이</w:t>
      </w:r>
      <w:proofErr w:type="spellEnd"/>
      <w:r w:rsidR="00026CCC">
        <w:rPr>
          <w:rFonts w:eastAsia="Malgun Gothic" w:hint="eastAsia"/>
          <w:iCs/>
          <w:sz w:val="20"/>
          <w:szCs w:val="20"/>
          <w:bdr w:val="none" w:sz="0" w:space="0" w:color="auto" w:frame="1"/>
        </w:rPr>
        <w:t xml:space="preserve"> </w:t>
      </w:r>
    </w:p>
    <w:p w14:paraId="4CB5D6AF" w14:textId="77777777" w:rsidR="00324143" w:rsidRPr="009C2F94" w:rsidRDefault="00324143" w:rsidP="007852BD">
      <w:pPr>
        <w:tabs>
          <w:tab w:val="left" w:pos="2600"/>
        </w:tabs>
        <w:contextualSpacing/>
        <w:outlineLvl w:val="0"/>
        <w:rPr>
          <w:rFonts w:eastAsia="Times New Roman" w:cs="Times New Roman"/>
          <w:b/>
          <w:lang w:eastAsia="ko-KR"/>
        </w:rPr>
      </w:pPr>
    </w:p>
    <w:p w14:paraId="25104A3C" w14:textId="046AE742" w:rsidR="007852BD" w:rsidRPr="009C2F94" w:rsidRDefault="00565170" w:rsidP="00E15299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eastAsia="Times New Roman" w:cs="Times New Roman"/>
          <w:b/>
          <w:bCs/>
          <w:color w:val="000000"/>
          <w:lang w:eastAsia="ko-KR"/>
        </w:rPr>
      </w:pPr>
      <w:r w:rsidRPr="009C2F94">
        <w:rPr>
          <w:rFonts w:cs="Times New Roman"/>
          <w:b/>
          <w:bCs/>
          <w:color w:val="000000"/>
          <w:lang w:eastAsia="ko-KR"/>
        </w:rPr>
        <w:t>학술</w:t>
      </w:r>
      <w:r w:rsidR="00BA0EAC" w:rsidRPr="009C2F94">
        <w:rPr>
          <w:rFonts w:cs="Times New Roman"/>
          <w:b/>
          <w:bCs/>
          <w:color w:val="000000"/>
          <w:lang w:eastAsia="ko-KR"/>
        </w:rPr>
        <w:t xml:space="preserve"> </w:t>
      </w:r>
      <w:r w:rsidR="007D284D" w:rsidRPr="009C2F94">
        <w:rPr>
          <w:rFonts w:cs="Times New Roman"/>
          <w:b/>
          <w:bCs/>
          <w:color w:val="000000"/>
          <w:lang w:eastAsia="ko-KR"/>
        </w:rPr>
        <w:t>활동</w:t>
      </w:r>
    </w:p>
    <w:p w14:paraId="3AE43EBA" w14:textId="77777777" w:rsidR="002D462D" w:rsidRPr="009C2F94" w:rsidRDefault="002D462D" w:rsidP="007D284D">
      <w:pPr>
        <w:contextualSpacing/>
        <w:rPr>
          <w:rFonts w:eastAsia="Times New Roman" w:cs="Times New Roman"/>
          <w:color w:val="000000"/>
          <w:sz w:val="22"/>
          <w:szCs w:val="22"/>
          <w:lang w:eastAsia="ko-KR"/>
        </w:rPr>
      </w:pPr>
    </w:p>
    <w:p w14:paraId="7869A50E" w14:textId="27371640" w:rsidR="007852BD" w:rsidRPr="00984E37" w:rsidRDefault="00413EF1" w:rsidP="006F3348">
      <w:pPr>
        <w:pStyle w:val="ListParagraph"/>
        <w:numPr>
          <w:ilvl w:val="0"/>
          <w:numId w:val="38"/>
        </w:numPr>
        <w:ind w:left="993"/>
        <w:rPr>
          <w:rFonts w:eastAsiaTheme="minorEastAsia" w:cs="Times New Roman"/>
          <w:color w:val="000000"/>
          <w:sz w:val="24"/>
          <w:szCs w:val="24"/>
          <w:lang w:eastAsia="ko-KR"/>
        </w:rPr>
      </w:pPr>
      <w:r w:rsidRPr="00984E37">
        <w:rPr>
          <w:rFonts w:eastAsiaTheme="minorEastAsia" w:cs="Times New Roman"/>
          <w:color w:val="000000"/>
          <w:lang w:eastAsia="ko-KR"/>
        </w:rPr>
        <w:t>마케팅학회</w:t>
      </w:r>
      <w:r w:rsidRPr="00984E37">
        <w:rPr>
          <w:rFonts w:eastAsiaTheme="minorEastAsia" w:cs="Times New Roman"/>
          <w:color w:val="000000"/>
          <w:lang w:eastAsia="ko-KR"/>
        </w:rPr>
        <w:t xml:space="preserve"> </w:t>
      </w:r>
      <w:r w:rsidRPr="00984E37">
        <w:rPr>
          <w:rFonts w:eastAsiaTheme="minorEastAsia" w:cs="Times New Roman"/>
          <w:color w:val="000000"/>
          <w:lang w:eastAsia="ko-KR"/>
        </w:rPr>
        <w:t>이사</w:t>
      </w:r>
      <w:r w:rsidR="007D284D" w:rsidRPr="00984E37">
        <w:rPr>
          <w:rFonts w:eastAsiaTheme="minorEastAsia" w:cs="Times New Roman"/>
          <w:color w:val="000000"/>
          <w:lang w:eastAsia="ko-KR"/>
        </w:rPr>
        <w:t xml:space="preserve"> </w:t>
      </w:r>
    </w:p>
    <w:p w14:paraId="07EE06EC" w14:textId="1D98AB69" w:rsidR="007852BD" w:rsidRPr="00984E37" w:rsidRDefault="00173753" w:rsidP="006F3348">
      <w:pPr>
        <w:pStyle w:val="ListParagraph"/>
        <w:numPr>
          <w:ilvl w:val="0"/>
          <w:numId w:val="38"/>
        </w:numPr>
        <w:ind w:left="993"/>
        <w:rPr>
          <w:rFonts w:eastAsiaTheme="minorEastAsia" w:cs="Times New Roman"/>
          <w:color w:val="000000"/>
          <w:sz w:val="24"/>
          <w:szCs w:val="24"/>
        </w:rPr>
      </w:pPr>
      <w:r w:rsidRPr="00984E37">
        <w:rPr>
          <w:rFonts w:eastAsiaTheme="minorEastAsia" w:cs="Times New Roman"/>
          <w:color w:val="000000"/>
          <w:lang w:eastAsia="ko-KR"/>
        </w:rPr>
        <w:t>소비자학회</w:t>
      </w:r>
      <w:r w:rsidRPr="00984E37">
        <w:rPr>
          <w:rFonts w:eastAsiaTheme="minorEastAsia" w:cs="Times New Roman"/>
          <w:color w:val="000000"/>
          <w:lang w:eastAsia="ko-KR"/>
        </w:rPr>
        <w:t xml:space="preserve"> </w:t>
      </w:r>
      <w:r w:rsidRPr="00984E37">
        <w:rPr>
          <w:rFonts w:eastAsiaTheme="minorEastAsia" w:cs="Times New Roman"/>
          <w:color w:val="000000"/>
          <w:lang w:eastAsia="ko-KR"/>
        </w:rPr>
        <w:t>이사</w:t>
      </w:r>
      <w:r w:rsidRPr="00984E37">
        <w:rPr>
          <w:rFonts w:eastAsiaTheme="minorEastAsia" w:cs="Times New Roman"/>
          <w:color w:val="000000"/>
          <w:sz w:val="24"/>
          <w:szCs w:val="24"/>
        </w:rPr>
        <w:t xml:space="preserve"> </w:t>
      </w:r>
    </w:p>
    <w:p w14:paraId="257DEFB5" w14:textId="04F4A0D5" w:rsidR="007067B2" w:rsidRPr="00984E37" w:rsidRDefault="00173753" w:rsidP="006F3348">
      <w:pPr>
        <w:pStyle w:val="ListParagraph"/>
        <w:numPr>
          <w:ilvl w:val="0"/>
          <w:numId w:val="38"/>
        </w:numPr>
        <w:ind w:left="993"/>
        <w:rPr>
          <w:rFonts w:eastAsiaTheme="minorEastAsia" w:cs="Times New Roman"/>
          <w:color w:val="000000"/>
          <w:sz w:val="24"/>
          <w:szCs w:val="24"/>
          <w:lang w:eastAsia="ko-KR"/>
        </w:rPr>
      </w:pPr>
      <w:r w:rsidRPr="00984E37">
        <w:rPr>
          <w:rFonts w:eastAsiaTheme="minorEastAsia" w:cs="Times New Roman"/>
          <w:color w:val="000000"/>
          <w:lang w:eastAsia="ko-KR"/>
        </w:rPr>
        <w:t>마케팅관리학회</w:t>
      </w:r>
      <w:r w:rsidRPr="00984E37">
        <w:rPr>
          <w:rFonts w:eastAsiaTheme="minorEastAsia" w:cs="Times New Roman"/>
          <w:color w:val="000000"/>
          <w:lang w:eastAsia="ko-KR"/>
        </w:rPr>
        <w:t xml:space="preserve"> </w:t>
      </w:r>
      <w:r w:rsidRPr="00984E37">
        <w:rPr>
          <w:rFonts w:eastAsiaTheme="minorEastAsia" w:cs="Times New Roman"/>
          <w:color w:val="000000"/>
          <w:lang w:eastAsia="ko-KR"/>
        </w:rPr>
        <w:t>상임이사</w:t>
      </w:r>
      <w:r w:rsidRPr="00984E37">
        <w:rPr>
          <w:rFonts w:eastAsiaTheme="minorEastAsia" w:cs="Times New Roman"/>
          <w:color w:val="000000"/>
          <w:sz w:val="24"/>
          <w:szCs w:val="24"/>
          <w:lang w:eastAsia="ko-KR"/>
        </w:rPr>
        <w:t xml:space="preserve"> </w:t>
      </w:r>
    </w:p>
    <w:p w14:paraId="1C751422" w14:textId="37CABC02" w:rsidR="007067B2" w:rsidRPr="00984E37" w:rsidRDefault="00173753" w:rsidP="006F3348">
      <w:pPr>
        <w:pStyle w:val="ListParagraph"/>
        <w:numPr>
          <w:ilvl w:val="0"/>
          <w:numId w:val="38"/>
        </w:numPr>
        <w:ind w:left="993"/>
        <w:rPr>
          <w:rFonts w:eastAsiaTheme="minorEastAsia" w:cs="Times New Roman"/>
          <w:color w:val="000000"/>
          <w:sz w:val="24"/>
          <w:szCs w:val="24"/>
          <w:lang w:eastAsia="ko-KR"/>
        </w:rPr>
      </w:pPr>
      <w:r w:rsidRPr="00984E37">
        <w:rPr>
          <w:rFonts w:eastAsiaTheme="minorEastAsia" w:cs="Times New Roman"/>
          <w:color w:val="000000"/>
          <w:lang w:eastAsia="ko-KR"/>
        </w:rPr>
        <w:t>서비스마케팅학회</w:t>
      </w:r>
      <w:r w:rsidRPr="00984E37">
        <w:rPr>
          <w:rFonts w:eastAsiaTheme="minorEastAsia" w:cs="Times New Roman"/>
          <w:color w:val="000000"/>
          <w:lang w:eastAsia="ko-KR"/>
        </w:rPr>
        <w:t xml:space="preserve"> </w:t>
      </w:r>
      <w:r w:rsidRPr="00984E37">
        <w:rPr>
          <w:rFonts w:eastAsiaTheme="minorEastAsia" w:cs="Times New Roman"/>
          <w:color w:val="000000"/>
          <w:lang w:eastAsia="ko-KR"/>
        </w:rPr>
        <w:t>총무이사</w:t>
      </w:r>
      <w:r w:rsidR="007D284D" w:rsidRPr="00984E37">
        <w:rPr>
          <w:rFonts w:eastAsiaTheme="minorEastAsia" w:cs="Times New Roman"/>
          <w:color w:val="000000"/>
          <w:lang w:eastAsia="ko-KR"/>
        </w:rPr>
        <w:t xml:space="preserve"> </w:t>
      </w:r>
    </w:p>
    <w:p w14:paraId="30FDF9B4" w14:textId="779B6E24" w:rsidR="007852BD" w:rsidRPr="00984E37" w:rsidRDefault="00173753" w:rsidP="006F3348">
      <w:pPr>
        <w:pStyle w:val="ListParagraph"/>
        <w:numPr>
          <w:ilvl w:val="0"/>
          <w:numId w:val="38"/>
        </w:numPr>
        <w:ind w:left="993"/>
        <w:rPr>
          <w:rFonts w:eastAsiaTheme="minorEastAsia" w:cs="Times New Roman"/>
          <w:color w:val="000000"/>
          <w:sz w:val="24"/>
          <w:szCs w:val="24"/>
          <w:lang w:eastAsia="ko-KR"/>
        </w:rPr>
      </w:pPr>
      <w:r w:rsidRPr="00984E37">
        <w:rPr>
          <w:rFonts w:eastAsiaTheme="minorEastAsia" w:cs="Times New Roman"/>
          <w:color w:val="000000"/>
          <w:lang w:eastAsia="ko-KR"/>
        </w:rPr>
        <w:t>소비문화학회</w:t>
      </w:r>
      <w:r w:rsidRPr="00984E37">
        <w:rPr>
          <w:rFonts w:eastAsiaTheme="minorEastAsia" w:cs="Times New Roman"/>
          <w:color w:val="000000"/>
          <w:lang w:eastAsia="ko-KR"/>
        </w:rPr>
        <w:t xml:space="preserve"> </w:t>
      </w:r>
      <w:r w:rsidRPr="00984E37">
        <w:rPr>
          <w:rFonts w:eastAsiaTheme="minorEastAsia" w:cs="Times New Roman"/>
          <w:color w:val="000000"/>
          <w:lang w:eastAsia="ko-KR"/>
        </w:rPr>
        <w:t>이사</w:t>
      </w:r>
      <w:r w:rsidRPr="00984E37">
        <w:rPr>
          <w:rFonts w:eastAsiaTheme="minorEastAsia" w:cs="Times New Roman"/>
          <w:color w:val="000000"/>
          <w:sz w:val="24"/>
          <w:szCs w:val="24"/>
          <w:lang w:eastAsia="ko-KR"/>
        </w:rPr>
        <w:t xml:space="preserve"> </w:t>
      </w:r>
    </w:p>
    <w:p w14:paraId="39A6A8FC" w14:textId="77777777" w:rsidR="00177742" w:rsidRPr="00984E37" w:rsidRDefault="00177742" w:rsidP="002315EC">
      <w:pPr>
        <w:contextualSpacing/>
        <w:outlineLvl w:val="0"/>
        <w:rPr>
          <w:rFonts w:eastAsiaTheme="minorEastAsia" w:cs="Times New Roman"/>
          <w:b/>
          <w:lang w:eastAsia="ko-KR"/>
        </w:rPr>
      </w:pPr>
    </w:p>
    <w:p w14:paraId="72E871C8" w14:textId="2149D469" w:rsidR="008A4905" w:rsidRPr="009C2F94" w:rsidRDefault="00F506D7" w:rsidP="008A4905">
      <w:pPr>
        <w:pBdr>
          <w:bottom w:val="single" w:sz="4" w:space="1" w:color="auto"/>
        </w:pBdr>
        <w:contextualSpacing/>
        <w:jc w:val="both"/>
        <w:outlineLvl w:val="0"/>
        <w:rPr>
          <w:rFonts w:eastAsia="Times New Roman" w:cs="Times New Roman"/>
          <w:b/>
          <w:lang w:eastAsia="ko-KR"/>
        </w:rPr>
      </w:pPr>
      <w:r w:rsidRPr="009C2F94">
        <w:rPr>
          <w:rFonts w:cs="Times New Roman"/>
          <w:b/>
          <w:lang w:eastAsia="ko-KR"/>
        </w:rPr>
        <w:t>교외</w:t>
      </w:r>
      <w:r w:rsidRPr="009C2F94">
        <w:rPr>
          <w:rFonts w:cs="Times New Roman"/>
          <w:b/>
          <w:lang w:eastAsia="ko-KR"/>
        </w:rPr>
        <w:t xml:space="preserve"> </w:t>
      </w:r>
      <w:r w:rsidRPr="009C2F94">
        <w:rPr>
          <w:rFonts w:cs="Times New Roman"/>
          <w:b/>
          <w:lang w:eastAsia="ko-KR"/>
        </w:rPr>
        <w:t>봉사</w:t>
      </w:r>
      <w:r w:rsidRPr="009C2F94">
        <w:rPr>
          <w:rFonts w:cs="Times New Roman"/>
          <w:b/>
          <w:lang w:eastAsia="ko-KR"/>
        </w:rPr>
        <w:t xml:space="preserve"> </w:t>
      </w:r>
      <w:r w:rsidRPr="009C2F94">
        <w:rPr>
          <w:rFonts w:cs="Times New Roman"/>
          <w:b/>
          <w:lang w:eastAsia="ko-KR"/>
        </w:rPr>
        <w:t>및</w:t>
      </w:r>
      <w:r w:rsidRPr="009C2F94">
        <w:rPr>
          <w:rFonts w:cs="Times New Roman"/>
          <w:b/>
          <w:lang w:eastAsia="ko-KR"/>
        </w:rPr>
        <w:t xml:space="preserve"> </w:t>
      </w:r>
      <w:r w:rsidRPr="009C2F94">
        <w:rPr>
          <w:rFonts w:cs="Times New Roman"/>
          <w:b/>
          <w:lang w:eastAsia="ko-KR"/>
        </w:rPr>
        <w:t>컨설팅</w:t>
      </w:r>
    </w:p>
    <w:p w14:paraId="5A61ED6E" w14:textId="77777777" w:rsidR="008A4905" w:rsidRPr="009C2F94" w:rsidRDefault="008A4905" w:rsidP="008A4905">
      <w:pPr>
        <w:ind w:left="480"/>
        <w:contextualSpacing/>
        <w:rPr>
          <w:rFonts w:eastAsia="Times New Roman" w:cs="Times New Roman"/>
          <w:color w:val="000000"/>
          <w:sz w:val="22"/>
          <w:szCs w:val="22"/>
          <w:lang w:eastAsia="ko-KR"/>
        </w:rPr>
      </w:pPr>
    </w:p>
    <w:p w14:paraId="65BBD29D" w14:textId="77777777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iCs/>
          <w:color w:val="000000"/>
          <w:lang w:eastAsia="ko-KR"/>
        </w:rPr>
      </w:pPr>
      <w:r w:rsidRPr="006F3348">
        <w:rPr>
          <w:rFonts w:asciiTheme="minorEastAsia" w:eastAsiaTheme="minorEastAsia" w:hAnsiTheme="minorEastAsia" w:cs="Times New Roman"/>
          <w:color w:val="000000"/>
          <w:lang w:eastAsia="ko-KR"/>
        </w:rPr>
        <w:t>삼표그룹, 자문교수</w:t>
      </w:r>
    </w:p>
    <w:p w14:paraId="5B42D0E4" w14:textId="77777777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iCs/>
          <w:color w:val="000000"/>
          <w:lang w:eastAsia="ko-KR"/>
        </w:rPr>
      </w:pPr>
      <w:r w:rsidRPr="006F3348">
        <w:rPr>
          <w:rFonts w:asciiTheme="minorEastAsia" w:eastAsiaTheme="minorEastAsia" w:hAnsiTheme="minorEastAsia" w:cs="Times New Roman"/>
          <w:iCs/>
          <w:lang w:eastAsia="ko-KR"/>
        </w:rPr>
        <w:t>삼성전자</w:t>
      </w:r>
      <w:r w:rsidRPr="006F3348">
        <w:rPr>
          <w:rFonts w:asciiTheme="minorEastAsia" w:eastAsiaTheme="minorEastAsia" w:hAnsiTheme="minorEastAsia" w:cs="Times New Roman"/>
          <w:iCs/>
          <w:sz w:val="18"/>
          <w:szCs w:val="18"/>
          <w:lang w:eastAsia="ko-KR"/>
        </w:rPr>
        <w:t xml:space="preserve"> </w:t>
      </w:r>
      <w:r w:rsidRPr="00F7354E">
        <w:rPr>
          <w:rFonts w:eastAsiaTheme="minorEastAsia" w:cs="Times New Roman"/>
          <w:iCs/>
          <w:lang w:eastAsia="ko-KR"/>
        </w:rPr>
        <w:t>C-Lab,</w:t>
      </w:r>
      <w:r w:rsidRPr="006F3348">
        <w:rPr>
          <w:rFonts w:asciiTheme="minorEastAsia" w:eastAsiaTheme="minorEastAsia" w:hAnsiTheme="minorEastAsia" w:cs="Times New Roman"/>
          <w:iCs/>
          <w:lang w:eastAsia="ko-KR"/>
        </w:rPr>
        <w:t xml:space="preserve"> 자문교수</w:t>
      </w:r>
    </w:p>
    <w:p w14:paraId="33FC38A9" w14:textId="62501817" w:rsidR="006F3348" w:rsidRPr="003F44CF" w:rsidRDefault="006F3348" w:rsidP="006F3348">
      <w:pPr>
        <w:pStyle w:val="ListParagraph"/>
        <w:numPr>
          <w:ilvl w:val="0"/>
          <w:numId w:val="38"/>
        </w:numPr>
        <w:ind w:left="993"/>
        <w:rPr>
          <w:rFonts w:eastAsia="Times New Roman" w:cs="Times New Roman"/>
          <w:color w:val="000000"/>
          <w:sz w:val="24"/>
          <w:szCs w:val="24"/>
          <w:lang w:eastAsia="ko-KR"/>
        </w:rPr>
      </w:pPr>
      <w:r w:rsidRPr="006F3348">
        <w:rPr>
          <w:rFonts w:asciiTheme="minorEastAsia" w:eastAsiaTheme="minorEastAsia" w:hAnsiTheme="minorEastAsia" w:cs="Times New Roman"/>
          <w:iCs/>
          <w:lang w:eastAsia="ko-KR"/>
        </w:rPr>
        <w:t xml:space="preserve">삼성 </w:t>
      </w:r>
      <w:proofErr w:type="spellStart"/>
      <w:r w:rsidRPr="00F7354E">
        <w:rPr>
          <w:rFonts w:eastAsiaTheme="minorEastAsia" w:cs="Times New Roman"/>
          <w:iCs/>
          <w:lang w:eastAsia="ko-KR"/>
        </w:rPr>
        <w:t>Xeed</w:t>
      </w:r>
      <w:proofErr w:type="spellEnd"/>
      <w:r w:rsidRPr="00F7354E">
        <w:rPr>
          <w:rFonts w:eastAsiaTheme="minorEastAsia" w:cs="Times New Roman"/>
          <w:iCs/>
          <w:lang w:eastAsia="ko-KR"/>
        </w:rPr>
        <w:t>-lab,</w:t>
      </w:r>
      <w:r w:rsidRPr="006F3348">
        <w:rPr>
          <w:rFonts w:asciiTheme="minorEastAsia" w:eastAsiaTheme="minorEastAsia" w:hAnsiTheme="minorEastAsia" w:cs="Times New Roman"/>
          <w:iCs/>
          <w:sz w:val="22"/>
          <w:szCs w:val="22"/>
          <w:lang w:eastAsia="ko-KR"/>
        </w:rPr>
        <w:t xml:space="preserve"> </w:t>
      </w:r>
      <w:r w:rsidRPr="006F3348">
        <w:rPr>
          <w:rFonts w:asciiTheme="minorEastAsia" w:eastAsiaTheme="minorEastAsia" w:hAnsiTheme="minorEastAsia" w:cs="Times New Roman"/>
          <w:iCs/>
          <w:lang w:eastAsia="ko-KR"/>
        </w:rPr>
        <w:t>자문교수</w:t>
      </w:r>
    </w:p>
    <w:p w14:paraId="35B91CB2" w14:textId="03AF51E9" w:rsidR="003F44CF" w:rsidRPr="009C2F94" w:rsidRDefault="003F44CF" w:rsidP="006F3348">
      <w:pPr>
        <w:pStyle w:val="ListParagraph"/>
        <w:numPr>
          <w:ilvl w:val="0"/>
          <w:numId w:val="38"/>
        </w:numPr>
        <w:ind w:left="993"/>
        <w:rPr>
          <w:rFonts w:eastAsia="Times New Roman" w:cs="Times New Roman"/>
          <w:color w:val="000000"/>
          <w:sz w:val="24"/>
          <w:szCs w:val="24"/>
          <w:lang w:eastAsia="ko-KR"/>
        </w:rPr>
      </w:pPr>
      <w:proofErr w:type="spellStart"/>
      <w:r>
        <w:rPr>
          <w:rFonts w:asciiTheme="minorEastAsia" w:eastAsiaTheme="minorEastAsia" w:hAnsiTheme="minorEastAsia" w:cs="Times New Roman" w:hint="eastAsia"/>
          <w:iCs/>
          <w:lang w:eastAsia="ko-KR"/>
        </w:rPr>
        <w:t>사랑의열매</w:t>
      </w:r>
      <w:proofErr w:type="spellEnd"/>
      <w:r>
        <w:rPr>
          <w:rFonts w:asciiTheme="minorEastAsia" w:eastAsiaTheme="minorEastAsia" w:hAnsiTheme="minorEastAsia" w:cs="Times New Roman" w:hint="eastAsia"/>
          <w:iCs/>
          <w:lang w:eastAsia="ko-KR"/>
        </w:rPr>
        <w:t>, 자문위원</w:t>
      </w:r>
    </w:p>
    <w:p w14:paraId="0327BC5C" w14:textId="77777777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iCs/>
          <w:color w:val="000000"/>
          <w:lang w:eastAsia="ko-KR"/>
        </w:rPr>
      </w:pPr>
      <w:r w:rsidRPr="006F3348">
        <w:rPr>
          <w:rFonts w:asciiTheme="minorEastAsia" w:eastAsiaTheme="minorEastAsia" w:hAnsiTheme="minorEastAsia" w:cs="Times New Roman"/>
          <w:iCs/>
          <w:color w:val="000000"/>
          <w:lang w:eastAsia="ko-KR"/>
        </w:rPr>
        <w:t>한국과학기술연구원(</w:t>
      </w:r>
      <w:r w:rsidRPr="00F7354E">
        <w:rPr>
          <w:rFonts w:eastAsiaTheme="minorEastAsia" w:cs="Times New Roman"/>
          <w:iCs/>
          <w:color w:val="000000"/>
          <w:lang w:eastAsia="ko-KR"/>
        </w:rPr>
        <w:t>KIST)</w:t>
      </w:r>
    </w:p>
    <w:p w14:paraId="2FF08658" w14:textId="77777777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iCs/>
          <w:color w:val="000000"/>
          <w:lang w:eastAsia="ko-KR"/>
        </w:rPr>
      </w:pPr>
      <w:proofErr w:type="spellStart"/>
      <w:r w:rsidRPr="006F3348">
        <w:rPr>
          <w:rFonts w:asciiTheme="minorEastAsia" w:eastAsiaTheme="minorEastAsia" w:hAnsiTheme="minorEastAsia" w:cs="Times New Roman"/>
          <w:iCs/>
        </w:rPr>
        <w:t>국립재난안전연구원</w:t>
      </w:r>
      <w:proofErr w:type="spellEnd"/>
      <w:r w:rsidRPr="006F3348">
        <w:rPr>
          <w:rFonts w:asciiTheme="minorEastAsia" w:eastAsiaTheme="minorEastAsia" w:hAnsiTheme="minorEastAsia" w:cs="Times New Roman"/>
          <w:iCs/>
          <w:lang w:eastAsia="ko-KR"/>
        </w:rPr>
        <w:t xml:space="preserve"> </w:t>
      </w:r>
    </w:p>
    <w:p w14:paraId="712BC735" w14:textId="77777777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iCs/>
          <w:color w:val="000000"/>
          <w:lang w:eastAsia="ko-KR"/>
        </w:rPr>
      </w:pPr>
      <w:r w:rsidRPr="006F3348">
        <w:rPr>
          <w:rFonts w:asciiTheme="minorEastAsia" w:eastAsiaTheme="minorEastAsia" w:hAnsiTheme="minorEastAsia" w:cs="Times New Roman"/>
          <w:iCs/>
          <w:color w:val="000000"/>
          <w:lang w:eastAsia="ko-KR"/>
        </w:rPr>
        <w:t>한국해양수산개발원</w:t>
      </w:r>
    </w:p>
    <w:p w14:paraId="1B8EE66B" w14:textId="77777777" w:rsidR="00816688" w:rsidRPr="006F3348" w:rsidRDefault="00816688" w:rsidP="0081668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color w:val="000000"/>
          <w:sz w:val="18"/>
          <w:szCs w:val="18"/>
          <w:lang w:eastAsia="ko-KR"/>
        </w:rPr>
      </w:pPr>
      <w:r>
        <w:rPr>
          <w:rFonts w:asciiTheme="minorEastAsia" w:eastAsiaTheme="minorEastAsia" w:hAnsiTheme="minorEastAsia" w:cs="Times New Roman"/>
          <w:iCs/>
          <w:lang w:eastAsia="ko-KR"/>
        </w:rPr>
        <w:t>CN</w:t>
      </w:r>
      <w:r>
        <w:rPr>
          <w:rFonts w:asciiTheme="minorEastAsia" w:eastAsiaTheme="minorEastAsia" w:hAnsiTheme="minorEastAsia" w:cs="Times New Roman" w:hint="eastAsia"/>
          <w:iCs/>
          <w:lang w:eastAsia="ko-KR"/>
        </w:rPr>
        <w:t>솔루션</w:t>
      </w:r>
      <w:r w:rsidRPr="006F3348">
        <w:rPr>
          <w:rFonts w:asciiTheme="minorEastAsia" w:eastAsiaTheme="minorEastAsia" w:hAnsiTheme="minorEastAsia" w:cs="Times New Roman"/>
          <w:iCs/>
          <w:lang w:eastAsia="ko-KR"/>
        </w:rPr>
        <w:t xml:space="preserve"> </w:t>
      </w:r>
    </w:p>
    <w:p w14:paraId="2D760B3F" w14:textId="2D13750E" w:rsidR="006F3348" w:rsidRPr="006F3348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color w:val="000000"/>
          <w:sz w:val="18"/>
          <w:szCs w:val="18"/>
          <w:lang w:eastAsia="ko-KR"/>
        </w:rPr>
      </w:pPr>
      <w:proofErr w:type="spellStart"/>
      <w:r w:rsidRPr="006F3348">
        <w:rPr>
          <w:rFonts w:asciiTheme="minorEastAsia" w:eastAsiaTheme="minorEastAsia" w:hAnsiTheme="minorEastAsia" w:cs="Times New Roman"/>
          <w:iCs/>
          <w:lang w:eastAsia="ko-KR"/>
        </w:rPr>
        <w:t>앙드레김</w:t>
      </w:r>
      <w:proofErr w:type="spellEnd"/>
    </w:p>
    <w:p w14:paraId="6CD0B397" w14:textId="77777777" w:rsidR="001D01E9" w:rsidRPr="001D01E9" w:rsidRDefault="006F3348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color w:val="000000"/>
          <w:sz w:val="18"/>
          <w:szCs w:val="18"/>
          <w:lang w:eastAsia="ko-KR"/>
        </w:rPr>
      </w:pPr>
      <w:proofErr w:type="spellStart"/>
      <w:r w:rsidRPr="006F3348">
        <w:rPr>
          <w:rFonts w:asciiTheme="minorEastAsia" w:eastAsiaTheme="minorEastAsia" w:hAnsiTheme="minorEastAsia" w:cs="Times New Roman"/>
          <w:iCs/>
          <w:lang w:eastAsia="ko-KR"/>
        </w:rPr>
        <w:t>템푸스</w:t>
      </w:r>
      <w:proofErr w:type="spellEnd"/>
      <w:r w:rsidRPr="006F3348">
        <w:rPr>
          <w:rFonts w:asciiTheme="minorEastAsia" w:eastAsiaTheme="minorEastAsia" w:hAnsiTheme="minorEastAsia" w:cs="Times New Roman"/>
          <w:iCs/>
          <w:lang w:eastAsia="ko-KR"/>
        </w:rPr>
        <w:t xml:space="preserve"> 스튜디오</w:t>
      </w:r>
    </w:p>
    <w:p w14:paraId="65C9D241" w14:textId="4710E6E6" w:rsidR="001D01E9" w:rsidRPr="001D01E9" w:rsidRDefault="00841797" w:rsidP="006F3348">
      <w:pPr>
        <w:numPr>
          <w:ilvl w:val="0"/>
          <w:numId w:val="38"/>
        </w:numPr>
        <w:ind w:left="993" w:right="102"/>
        <w:contextualSpacing/>
        <w:outlineLvl w:val="0"/>
        <w:rPr>
          <w:rFonts w:asciiTheme="minorEastAsia" w:eastAsiaTheme="minorEastAsia" w:hAnsiTheme="minorEastAsia" w:cs="Times New Roman"/>
          <w:color w:val="000000"/>
          <w:sz w:val="18"/>
          <w:szCs w:val="18"/>
          <w:lang w:eastAsia="ko-KR"/>
        </w:rPr>
      </w:pPr>
      <w:proofErr w:type="spellStart"/>
      <w:r>
        <w:rPr>
          <w:rFonts w:asciiTheme="minorEastAsia" w:eastAsiaTheme="minorEastAsia" w:hAnsiTheme="minorEastAsia" w:cs="Times New Roman" w:hint="eastAsia"/>
          <w:iCs/>
          <w:lang w:eastAsia="ko-KR"/>
        </w:rPr>
        <w:t>그래스하퍼</w:t>
      </w:r>
      <w:proofErr w:type="spellEnd"/>
      <w:r>
        <w:rPr>
          <w:rFonts w:asciiTheme="minorEastAsia" w:eastAsiaTheme="minorEastAsia" w:hAnsiTheme="minorEastAsia" w:cs="Times New Roman" w:hint="eastAsia"/>
          <w:iCs/>
          <w:lang w:eastAsia="ko-KR"/>
        </w:rPr>
        <w:t xml:space="preserve"> 인터내셔널</w:t>
      </w:r>
    </w:p>
    <w:p w14:paraId="62B04356" w14:textId="77777777" w:rsidR="006F3348" w:rsidRPr="006F3348" w:rsidRDefault="006F3348" w:rsidP="00F7354E">
      <w:pPr>
        <w:ind w:right="102"/>
        <w:contextualSpacing/>
        <w:outlineLvl w:val="0"/>
        <w:rPr>
          <w:rFonts w:asciiTheme="minorEastAsia" w:eastAsiaTheme="minorEastAsia" w:hAnsiTheme="minorEastAsia" w:cs="Times New Roman"/>
          <w:color w:val="000000"/>
          <w:sz w:val="18"/>
          <w:szCs w:val="18"/>
          <w:lang w:eastAsia="ko-KR"/>
        </w:rPr>
      </w:pPr>
    </w:p>
    <w:sectPr w:rsidR="006F3348" w:rsidRPr="006F3348" w:rsidSect="00E74173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1907" w:h="16839" w:code="9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042E4" w14:textId="77777777" w:rsidR="00B455A7" w:rsidRDefault="00B455A7" w:rsidP="002D00C4">
      <w:r>
        <w:separator/>
      </w:r>
    </w:p>
  </w:endnote>
  <w:endnote w:type="continuationSeparator" w:id="0">
    <w:p w14:paraId="6690F81B" w14:textId="77777777" w:rsidR="00B455A7" w:rsidRDefault="00B455A7" w:rsidP="002D0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äÜ__1»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068295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B0B841" w14:textId="55B10025" w:rsidR="00DF3858" w:rsidRDefault="00DF3858" w:rsidP="001B576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D75A51" w14:textId="77777777" w:rsidR="00DF3858" w:rsidRDefault="00DF3858" w:rsidP="00DF38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03FBB" w14:textId="77777777" w:rsidR="00DF3858" w:rsidRPr="001B5769" w:rsidRDefault="00DF3858" w:rsidP="00DF3858">
    <w:pPr>
      <w:pStyle w:val="Footer"/>
      <w:ind w:right="360"/>
      <w:rPr>
        <w:rFonts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B7E94" w14:textId="77777777" w:rsidR="00026CCC" w:rsidRDefault="00026C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A0792" w14:textId="77777777" w:rsidR="00B455A7" w:rsidRDefault="00B455A7" w:rsidP="002D00C4">
      <w:r>
        <w:separator/>
      </w:r>
    </w:p>
  </w:footnote>
  <w:footnote w:type="continuationSeparator" w:id="0">
    <w:p w14:paraId="5079C0A2" w14:textId="77777777" w:rsidR="00B455A7" w:rsidRDefault="00B455A7" w:rsidP="002D00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8067C" w14:textId="77777777" w:rsidR="002D00C4" w:rsidRDefault="002D00C4" w:rsidP="002D4100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DD76D3" w14:textId="77777777" w:rsidR="002D00C4" w:rsidRDefault="002D00C4" w:rsidP="002D00C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399197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FA41D9D" w14:textId="53E2D3E3" w:rsidR="002D4100" w:rsidRDefault="002D4100" w:rsidP="002F13A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A0EAC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D43F5" w14:textId="77777777" w:rsidR="00026CCC" w:rsidRDefault="00026C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6A217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25560"/>
    <w:multiLevelType w:val="hybridMultilevel"/>
    <w:tmpl w:val="502407E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E0D28B4"/>
    <w:multiLevelType w:val="hybridMultilevel"/>
    <w:tmpl w:val="54D60786"/>
    <w:lvl w:ilvl="0" w:tplc="7C764BAA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D5CD0"/>
    <w:multiLevelType w:val="hybridMultilevel"/>
    <w:tmpl w:val="3980538A"/>
    <w:lvl w:ilvl="0" w:tplc="4A98F8BA">
      <w:start w:val="1"/>
      <w:numFmt w:val="bullet"/>
      <w:lvlText w:val=""/>
      <w:lvlJc w:val="left"/>
      <w:pPr>
        <w:ind w:left="825" w:hanging="40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545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85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25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665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705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45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85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8252" w:hanging="400"/>
      </w:pPr>
      <w:rPr>
        <w:rFonts w:ascii="Wingdings" w:hAnsi="Wingdings" w:hint="default"/>
      </w:rPr>
    </w:lvl>
  </w:abstractNum>
  <w:abstractNum w:abstractNumId="4" w15:restartNumberingAfterBreak="0">
    <w:nsid w:val="15244A85"/>
    <w:multiLevelType w:val="hybridMultilevel"/>
    <w:tmpl w:val="3F586E86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15E93B62"/>
    <w:multiLevelType w:val="hybridMultilevel"/>
    <w:tmpl w:val="BAE4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A5825"/>
    <w:multiLevelType w:val="hybridMultilevel"/>
    <w:tmpl w:val="CF7C4C9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19032BDD"/>
    <w:multiLevelType w:val="hybridMultilevel"/>
    <w:tmpl w:val="4CD27428"/>
    <w:lvl w:ilvl="0" w:tplc="7C764BAA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8" w15:restartNumberingAfterBreak="0">
    <w:nsid w:val="208C5C94"/>
    <w:multiLevelType w:val="hybridMultilevel"/>
    <w:tmpl w:val="BE8209D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227472AD"/>
    <w:multiLevelType w:val="hybridMultilevel"/>
    <w:tmpl w:val="787231E0"/>
    <w:lvl w:ilvl="0" w:tplc="0E5E7EEA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b w:val="0"/>
        <w:bCs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8" w:hanging="360"/>
      </w:pPr>
      <w:rPr>
        <w:rFonts w:ascii="Wingdings" w:hAnsi="Wingdings" w:hint="default"/>
      </w:rPr>
    </w:lvl>
  </w:abstractNum>
  <w:abstractNum w:abstractNumId="10" w15:restartNumberingAfterBreak="0">
    <w:nsid w:val="22972177"/>
    <w:multiLevelType w:val="multilevel"/>
    <w:tmpl w:val="3140A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690D9F"/>
    <w:multiLevelType w:val="multilevel"/>
    <w:tmpl w:val="732C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4056C6"/>
    <w:multiLevelType w:val="hybridMultilevel"/>
    <w:tmpl w:val="814804DC"/>
    <w:lvl w:ilvl="0" w:tplc="04090001">
      <w:start w:val="1"/>
      <w:numFmt w:val="bullet"/>
      <w:lvlText w:val=""/>
      <w:lvlJc w:val="left"/>
      <w:pPr>
        <w:ind w:left="1226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3" w15:restartNumberingAfterBreak="0">
    <w:nsid w:val="2E0F2734"/>
    <w:multiLevelType w:val="hybridMultilevel"/>
    <w:tmpl w:val="524EE96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4" w15:restartNumberingAfterBreak="0">
    <w:nsid w:val="2EED6613"/>
    <w:multiLevelType w:val="hybridMultilevel"/>
    <w:tmpl w:val="769E080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5" w15:restartNumberingAfterBreak="0">
    <w:nsid w:val="2F285364"/>
    <w:multiLevelType w:val="hybridMultilevel"/>
    <w:tmpl w:val="130AB95A"/>
    <w:lvl w:ilvl="0" w:tplc="27101CBE">
      <w:start w:val="1"/>
      <w:numFmt w:val="decimal"/>
      <w:lvlText w:val="%1."/>
      <w:lvlJc w:val="left"/>
      <w:pPr>
        <w:ind w:left="785" w:hanging="360"/>
      </w:pPr>
      <w:rPr>
        <w:rFonts w:ascii="Times New Roman" w:eastAsiaTheme="minorEastAsia" w:hAnsi="Times New Roman" w:cs="Times New Roman" w:hint="default"/>
        <w:color w:val="000000" w:themeColor="text1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2FDD6D91"/>
    <w:multiLevelType w:val="hybridMultilevel"/>
    <w:tmpl w:val="79FC4B0E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7" w15:restartNumberingAfterBreak="0">
    <w:nsid w:val="330D417A"/>
    <w:multiLevelType w:val="hybridMultilevel"/>
    <w:tmpl w:val="6628927E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8" w15:restartNumberingAfterBreak="0">
    <w:nsid w:val="34B2493E"/>
    <w:multiLevelType w:val="hybridMultilevel"/>
    <w:tmpl w:val="0E786FF4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9" w15:restartNumberingAfterBreak="0">
    <w:nsid w:val="388B7AB5"/>
    <w:multiLevelType w:val="hybridMultilevel"/>
    <w:tmpl w:val="90102292"/>
    <w:lvl w:ilvl="0" w:tplc="6C7C4442">
      <w:start w:val="1"/>
      <w:numFmt w:val="bullet"/>
      <w:lvlText w:val=""/>
      <w:lvlJc w:val="left"/>
      <w:pPr>
        <w:tabs>
          <w:tab w:val="num" w:pos="1146"/>
        </w:tabs>
        <w:ind w:left="710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3BCA7108"/>
    <w:multiLevelType w:val="hybridMultilevel"/>
    <w:tmpl w:val="59F0D51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3E9E7B70"/>
    <w:multiLevelType w:val="hybridMultilevel"/>
    <w:tmpl w:val="415A7006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2" w15:restartNumberingAfterBreak="0">
    <w:nsid w:val="3F317999"/>
    <w:multiLevelType w:val="hybridMultilevel"/>
    <w:tmpl w:val="49BE8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8E719B"/>
    <w:multiLevelType w:val="hybridMultilevel"/>
    <w:tmpl w:val="1324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D099E"/>
    <w:multiLevelType w:val="hybridMultilevel"/>
    <w:tmpl w:val="268A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203CA6"/>
    <w:multiLevelType w:val="hybridMultilevel"/>
    <w:tmpl w:val="D79617B6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6" w15:restartNumberingAfterBreak="0">
    <w:nsid w:val="4B0D6B2C"/>
    <w:multiLevelType w:val="hybridMultilevel"/>
    <w:tmpl w:val="AB9CE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E6248"/>
    <w:multiLevelType w:val="hybridMultilevel"/>
    <w:tmpl w:val="5B820EAC"/>
    <w:lvl w:ilvl="0" w:tplc="BB509694">
      <w:start w:val="1"/>
      <w:numFmt w:val="decimal"/>
      <w:lvlText w:val="%1."/>
      <w:lvlJc w:val="left"/>
      <w:pPr>
        <w:ind w:left="13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1" w:hanging="360"/>
      </w:pPr>
    </w:lvl>
    <w:lvl w:ilvl="2" w:tplc="0409001B" w:tentative="1">
      <w:start w:val="1"/>
      <w:numFmt w:val="lowerRoman"/>
      <w:lvlText w:val="%3."/>
      <w:lvlJc w:val="right"/>
      <w:pPr>
        <w:ind w:left="2641" w:hanging="180"/>
      </w:pPr>
    </w:lvl>
    <w:lvl w:ilvl="3" w:tplc="0409000F" w:tentative="1">
      <w:start w:val="1"/>
      <w:numFmt w:val="decimal"/>
      <w:lvlText w:val="%4."/>
      <w:lvlJc w:val="left"/>
      <w:pPr>
        <w:ind w:left="3361" w:hanging="360"/>
      </w:pPr>
    </w:lvl>
    <w:lvl w:ilvl="4" w:tplc="04090019" w:tentative="1">
      <w:start w:val="1"/>
      <w:numFmt w:val="lowerLetter"/>
      <w:lvlText w:val="%5."/>
      <w:lvlJc w:val="left"/>
      <w:pPr>
        <w:ind w:left="4081" w:hanging="360"/>
      </w:pPr>
    </w:lvl>
    <w:lvl w:ilvl="5" w:tplc="0409001B" w:tentative="1">
      <w:start w:val="1"/>
      <w:numFmt w:val="lowerRoman"/>
      <w:lvlText w:val="%6."/>
      <w:lvlJc w:val="right"/>
      <w:pPr>
        <w:ind w:left="4801" w:hanging="180"/>
      </w:pPr>
    </w:lvl>
    <w:lvl w:ilvl="6" w:tplc="0409000F" w:tentative="1">
      <w:start w:val="1"/>
      <w:numFmt w:val="decimal"/>
      <w:lvlText w:val="%7."/>
      <w:lvlJc w:val="left"/>
      <w:pPr>
        <w:ind w:left="5521" w:hanging="360"/>
      </w:pPr>
    </w:lvl>
    <w:lvl w:ilvl="7" w:tplc="04090019" w:tentative="1">
      <w:start w:val="1"/>
      <w:numFmt w:val="lowerLetter"/>
      <w:lvlText w:val="%8."/>
      <w:lvlJc w:val="left"/>
      <w:pPr>
        <w:ind w:left="6241" w:hanging="360"/>
      </w:pPr>
    </w:lvl>
    <w:lvl w:ilvl="8" w:tplc="0409001B" w:tentative="1">
      <w:start w:val="1"/>
      <w:numFmt w:val="lowerRoman"/>
      <w:lvlText w:val="%9."/>
      <w:lvlJc w:val="right"/>
      <w:pPr>
        <w:ind w:left="6961" w:hanging="180"/>
      </w:pPr>
    </w:lvl>
  </w:abstractNum>
  <w:abstractNum w:abstractNumId="28" w15:restartNumberingAfterBreak="0">
    <w:nsid w:val="4D15757E"/>
    <w:multiLevelType w:val="hybridMultilevel"/>
    <w:tmpl w:val="46463DD4"/>
    <w:lvl w:ilvl="0" w:tplc="FFFFFFFF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10A41E1"/>
    <w:multiLevelType w:val="hybridMultilevel"/>
    <w:tmpl w:val="119C06D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0" w15:restartNumberingAfterBreak="0">
    <w:nsid w:val="57F46283"/>
    <w:multiLevelType w:val="hybridMultilevel"/>
    <w:tmpl w:val="85FA6CA6"/>
    <w:lvl w:ilvl="0" w:tplc="9FC8589A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  <w:i w:val="0"/>
      </w:r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1" w15:restartNumberingAfterBreak="0">
    <w:nsid w:val="596B1B90"/>
    <w:multiLevelType w:val="hybridMultilevel"/>
    <w:tmpl w:val="2198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362816"/>
    <w:multiLevelType w:val="hybridMultilevel"/>
    <w:tmpl w:val="598CD9E0"/>
    <w:lvl w:ilvl="0" w:tplc="1FB010CA">
      <w:start w:val="1"/>
      <w:numFmt w:val="decimal"/>
      <w:lvlText w:val="%1."/>
      <w:lvlJc w:val="left"/>
      <w:pPr>
        <w:ind w:left="84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61" w:hanging="360"/>
      </w:pPr>
    </w:lvl>
    <w:lvl w:ilvl="2" w:tplc="0409001B" w:tentative="1">
      <w:start w:val="1"/>
      <w:numFmt w:val="lowerRoman"/>
      <w:lvlText w:val="%3."/>
      <w:lvlJc w:val="right"/>
      <w:pPr>
        <w:ind w:left="2281" w:hanging="180"/>
      </w:pPr>
    </w:lvl>
    <w:lvl w:ilvl="3" w:tplc="0409000F" w:tentative="1">
      <w:start w:val="1"/>
      <w:numFmt w:val="decimal"/>
      <w:lvlText w:val="%4."/>
      <w:lvlJc w:val="left"/>
      <w:pPr>
        <w:ind w:left="3001" w:hanging="360"/>
      </w:pPr>
    </w:lvl>
    <w:lvl w:ilvl="4" w:tplc="04090019" w:tentative="1">
      <w:start w:val="1"/>
      <w:numFmt w:val="lowerLetter"/>
      <w:lvlText w:val="%5."/>
      <w:lvlJc w:val="left"/>
      <w:pPr>
        <w:ind w:left="3721" w:hanging="360"/>
      </w:pPr>
    </w:lvl>
    <w:lvl w:ilvl="5" w:tplc="0409001B" w:tentative="1">
      <w:start w:val="1"/>
      <w:numFmt w:val="lowerRoman"/>
      <w:lvlText w:val="%6."/>
      <w:lvlJc w:val="right"/>
      <w:pPr>
        <w:ind w:left="4441" w:hanging="180"/>
      </w:pPr>
    </w:lvl>
    <w:lvl w:ilvl="6" w:tplc="0409000F" w:tentative="1">
      <w:start w:val="1"/>
      <w:numFmt w:val="decimal"/>
      <w:lvlText w:val="%7."/>
      <w:lvlJc w:val="left"/>
      <w:pPr>
        <w:ind w:left="5161" w:hanging="360"/>
      </w:pPr>
    </w:lvl>
    <w:lvl w:ilvl="7" w:tplc="04090019" w:tentative="1">
      <w:start w:val="1"/>
      <w:numFmt w:val="lowerLetter"/>
      <w:lvlText w:val="%8."/>
      <w:lvlJc w:val="left"/>
      <w:pPr>
        <w:ind w:left="5881" w:hanging="360"/>
      </w:pPr>
    </w:lvl>
    <w:lvl w:ilvl="8" w:tplc="0409001B" w:tentative="1">
      <w:start w:val="1"/>
      <w:numFmt w:val="lowerRoman"/>
      <w:lvlText w:val="%9."/>
      <w:lvlJc w:val="right"/>
      <w:pPr>
        <w:ind w:left="6601" w:hanging="180"/>
      </w:pPr>
    </w:lvl>
  </w:abstractNum>
  <w:abstractNum w:abstractNumId="33" w15:restartNumberingAfterBreak="0">
    <w:nsid w:val="63A16311"/>
    <w:multiLevelType w:val="hybridMultilevel"/>
    <w:tmpl w:val="7B56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5861B2"/>
    <w:multiLevelType w:val="hybridMultilevel"/>
    <w:tmpl w:val="84AC2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1222F6"/>
    <w:multiLevelType w:val="hybridMultilevel"/>
    <w:tmpl w:val="FC26D44A"/>
    <w:lvl w:ilvl="0" w:tplc="D2CA192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93BE8022">
      <w:numFmt w:val="bullet"/>
      <w:lvlText w:val="•"/>
      <w:lvlJc w:val="left"/>
      <w:pPr>
        <w:ind w:left="1866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6" w15:restartNumberingAfterBreak="0">
    <w:nsid w:val="7C8B471A"/>
    <w:multiLevelType w:val="hybridMultilevel"/>
    <w:tmpl w:val="0706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CB1B07"/>
    <w:multiLevelType w:val="hybridMultilevel"/>
    <w:tmpl w:val="338CDE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29"/>
  </w:num>
  <w:num w:numId="4">
    <w:abstractNumId w:val="17"/>
  </w:num>
  <w:num w:numId="5">
    <w:abstractNumId w:val="28"/>
  </w:num>
  <w:num w:numId="6">
    <w:abstractNumId w:val="36"/>
  </w:num>
  <w:num w:numId="7">
    <w:abstractNumId w:val="5"/>
  </w:num>
  <w:num w:numId="8">
    <w:abstractNumId w:val="31"/>
  </w:num>
  <w:num w:numId="9">
    <w:abstractNumId w:val="23"/>
  </w:num>
  <w:num w:numId="10">
    <w:abstractNumId w:val="34"/>
  </w:num>
  <w:num w:numId="11">
    <w:abstractNumId w:val="22"/>
  </w:num>
  <w:num w:numId="12">
    <w:abstractNumId w:val="26"/>
  </w:num>
  <w:num w:numId="13">
    <w:abstractNumId w:val="8"/>
  </w:num>
  <w:num w:numId="14">
    <w:abstractNumId w:val="25"/>
  </w:num>
  <w:num w:numId="15">
    <w:abstractNumId w:val="1"/>
  </w:num>
  <w:num w:numId="16">
    <w:abstractNumId w:val="14"/>
  </w:num>
  <w:num w:numId="17">
    <w:abstractNumId w:val="30"/>
  </w:num>
  <w:num w:numId="18">
    <w:abstractNumId w:val="18"/>
  </w:num>
  <w:num w:numId="19">
    <w:abstractNumId w:val="27"/>
  </w:num>
  <w:num w:numId="20">
    <w:abstractNumId w:val="7"/>
  </w:num>
  <w:num w:numId="21">
    <w:abstractNumId w:val="2"/>
  </w:num>
  <w:num w:numId="22">
    <w:abstractNumId w:val="32"/>
  </w:num>
  <w:num w:numId="23">
    <w:abstractNumId w:val="10"/>
  </w:num>
  <w:num w:numId="24">
    <w:abstractNumId w:val="33"/>
  </w:num>
  <w:num w:numId="25">
    <w:abstractNumId w:val="24"/>
  </w:num>
  <w:num w:numId="26">
    <w:abstractNumId w:val="37"/>
  </w:num>
  <w:num w:numId="27">
    <w:abstractNumId w:val="20"/>
  </w:num>
  <w:num w:numId="28">
    <w:abstractNumId w:val="13"/>
  </w:num>
  <w:num w:numId="29">
    <w:abstractNumId w:val="21"/>
  </w:num>
  <w:num w:numId="30">
    <w:abstractNumId w:val="19"/>
  </w:num>
  <w:num w:numId="31">
    <w:abstractNumId w:val="35"/>
  </w:num>
  <w:num w:numId="32">
    <w:abstractNumId w:val="12"/>
  </w:num>
  <w:num w:numId="33">
    <w:abstractNumId w:val="6"/>
  </w:num>
  <w:num w:numId="34">
    <w:abstractNumId w:val="16"/>
  </w:num>
  <w:num w:numId="35">
    <w:abstractNumId w:val="15"/>
  </w:num>
  <w:num w:numId="36">
    <w:abstractNumId w:val="4"/>
  </w:num>
  <w:num w:numId="37">
    <w:abstractNumId w:val="11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5"/>
  <w:bordersDoNotSurroundHeader/>
  <w:bordersDoNotSurroundFooter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LAwMjczNTAwMrNU0lEKTi0uzszPAykwNKwFACeanh4tAAAA"/>
  </w:docVars>
  <w:rsids>
    <w:rsidRoot w:val="00DC0BF3"/>
    <w:rsid w:val="00000D01"/>
    <w:rsid w:val="000029FB"/>
    <w:rsid w:val="000034EA"/>
    <w:rsid w:val="00006B36"/>
    <w:rsid w:val="00006DF8"/>
    <w:rsid w:val="0000705E"/>
    <w:rsid w:val="000116EF"/>
    <w:rsid w:val="00013E76"/>
    <w:rsid w:val="00013E8D"/>
    <w:rsid w:val="00016996"/>
    <w:rsid w:val="00017F98"/>
    <w:rsid w:val="0002201D"/>
    <w:rsid w:val="00026230"/>
    <w:rsid w:val="00026CCC"/>
    <w:rsid w:val="000277FF"/>
    <w:rsid w:val="00027850"/>
    <w:rsid w:val="000311A5"/>
    <w:rsid w:val="00033A50"/>
    <w:rsid w:val="00034AAE"/>
    <w:rsid w:val="000366CD"/>
    <w:rsid w:val="0003704F"/>
    <w:rsid w:val="00037F0E"/>
    <w:rsid w:val="000420B9"/>
    <w:rsid w:val="00044D49"/>
    <w:rsid w:val="000476D9"/>
    <w:rsid w:val="000504FE"/>
    <w:rsid w:val="0005448C"/>
    <w:rsid w:val="00055198"/>
    <w:rsid w:val="000639EB"/>
    <w:rsid w:val="00063A4B"/>
    <w:rsid w:val="0006471D"/>
    <w:rsid w:val="000735B7"/>
    <w:rsid w:val="00075847"/>
    <w:rsid w:val="00075EF9"/>
    <w:rsid w:val="00076540"/>
    <w:rsid w:val="00076BFE"/>
    <w:rsid w:val="000816AB"/>
    <w:rsid w:val="00082AE1"/>
    <w:rsid w:val="00091269"/>
    <w:rsid w:val="0009346B"/>
    <w:rsid w:val="00095533"/>
    <w:rsid w:val="000A435A"/>
    <w:rsid w:val="000A4A2C"/>
    <w:rsid w:val="000B0C8E"/>
    <w:rsid w:val="000B0DC4"/>
    <w:rsid w:val="000B11B8"/>
    <w:rsid w:val="000B11FC"/>
    <w:rsid w:val="000B1E2F"/>
    <w:rsid w:val="000B2F8E"/>
    <w:rsid w:val="000C0DFB"/>
    <w:rsid w:val="000C137E"/>
    <w:rsid w:val="000D0903"/>
    <w:rsid w:val="000D299F"/>
    <w:rsid w:val="000D2B37"/>
    <w:rsid w:val="000D457D"/>
    <w:rsid w:val="000D4FB1"/>
    <w:rsid w:val="000D69B7"/>
    <w:rsid w:val="000E1FF7"/>
    <w:rsid w:val="000E27F8"/>
    <w:rsid w:val="000E2FB1"/>
    <w:rsid w:val="000E4A6F"/>
    <w:rsid w:val="000E4ECE"/>
    <w:rsid w:val="000E61B3"/>
    <w:rsid w:val="000E680D"/>
    <w:rsid w:val="000F5344"/>
    <w:rsid w:val="000F5948"/>
    <w:rsid w:val="000F6C98"/>
    <w:rsid w:val="0010006B"/>
    <w:rsid w:val="00101327"/>
    <w:rsid w:val="0010590E"/>
    <w:rsid w:val="00110A4E"/>
    <w:rsid w:val="00111A52"/>
    <w:rsid w:val="00121B08"/>
    <w:rsid w:val="00122440"/>
    <w:rsid w:val="00123B40"/>
    <w:rsid w:val="0012418F"/>
    <w:rsid w:val="001241B6"/>
    <w:rsid w:val="0013325C"/>
    <w:rsid w:val="00133DBF"/>
    <w:rsid w:val="00141AE1"/>
    <w:rsid w:val="00142081"/>
    <w:rsid w:val="00142513"/>
    <w:rsid w:val="00142570"/>
    <w:rsid w:val="00143D8E"/>
    <w:rsid w:val="00147286"/>
    <w:rsid w:val="00147754"/>
    <w:rsid w:val="00150931"/>
    <w:rsid w:val="0015423B"/>
    <w:rsid w:val="00160061"/>
    <w:rsid w:val="001602EA"/>
    <w:rsid w:val="00163861"/>
    <w:rsid w:val="00164212"/>
    <w:rsid w:val="0016427D"/>
    <w:rsid w:val="00164464"/>
    <w:rsid w:val="00166115"/>
    <w:rsid w:val="00167987"/>
    <w:rsid w:val="00167B7C"/>
    <w:rsid w:val="00171761"/>
    <w:rsid w:val="00173753"/>
    <w:rsid w:val="00176C41"/>
    <w:rsid w:val="00176F97"/>
    <w:rsid w:val="00177742"/>
    <w:rsid w:val="00181B30"/>
    <w:rsid w:val="00182619"/>
    <w:rsid w:val="0018508A"/>
    <w:rsid w:val="001922B9"/>
    <w:rsid w:val="001A1311"/>
    <w:rsid w:val="001A2DD8"/>
    <w:rsid w:val="001A552C"/>
    <w:rsid w:val="001A68C0"/>
    <w:rsid w:val="001B025D"/>
    <w:rsid w:val="001B096A"/>
    <w:rsid w:val="001B1D61"/>
    <w:rsid w:val="001B5769"/>
    <w:rsid w:val="001C5FDB"/>
    <w:rsid w:val="001C6D45"/>
    <w:rsid w:val="001C77C6"/>
    <w:rsid w:val="001C7C47"/>
    <w:rsid w:val="001D01E9"/>
    <w:rsid w:val="001D7059"/>
    <w:rsid w:val="001E062D"/>
    <w:rsid w:val="001E199B"/>
    <w:rsid w:val="001E704B"/>
    <w:rsid w:val="001E7667"/>
    <w:rsid w:val="001E7B93"/>
    <w:rsid w:val="001E7F95"/>
    <w:rsid w:val="001F05A9"/>
    <w:rsid w:val="001F1129"/>
    <w:rsid w:val="002000F6"/>
    <w:rsid w:val="00200C9B"/>
    <w:rsid w:val="00203D57"/>
    <w:rsid w:val="00204931"/>
    <w:rsid w:val="00205D81"/>
    <w:rsid w:val="0020734A"/>
    <w:rsid w:val="00212341"/>
    <w:rsid w:val="0021268F"/>
    <w:rsid w:val="00220555"/>
    <w:rsid w:val="00221C17"/>
    <w:rsid w:val="00224C57"/>
    <w:rsid w:val="002315EC"/>
    <w:rsid w:val="00234536"/>
    <w:rsid w:val="0023483F"/>
    <w:rsid w:val="002376E3"/>
    <w:rsid w:val="002377DD"/>
    <w:rsid w:val="002419DE"/>
    <w:rsid w:val="00241B53"/>
    <w:rsid w:val="002451A7"/>
    <w:rsid w:val="002454E9"/>
    <w:rsid w:val="00246709"/>
    <w:rsid w:val="00251959"/>
    <w:rsid w:val="00252D1D"/>
    <w:rsid w:val="00252F65"/>
    <w:rsid w:val="002534E5"/>
    <w:rsid w:val="00253B45"/>
    <w:rsid w:val="00255A85"/>
    <w:rsid w:val="00255DAE"/>
    <w:rsid w:val="0025602C"/>
    <w:rsid w:val="00260106"/>
    <w:rsid w:val="00264EA9"/>
    <w:rsid w:val="002668B6"/>
    <w:rsid w:val="00266AF9"/>
    <w:rsid w:val="00266BC2"/>
    <w:rsid w:val="002700A1"/>
    <w:rsid w:val="00270F8F"/>
    <w:rsid w:val="00281C90"/>
    <w:rsid w:val="002859E1"/>
    <w:rsid w:val="002869ED"/>
    <w:rsid w:val="00287C2C"/>
    <w:rsid w:val="00287C97"/>
    <w:rsid w:val="00296C30"/>
    <w:rsid w:val="002A2033"/>
    <w:rsid w:val="002A2ECD"/>
    <w:rsid w:val="002B0150"/>
    <w:rsid w:val="002B0826"/>
    <w:rsid w:val="002B0D48"/>
    <w:rsid w:val="002B58AC"/>
    <w:rsid w:val="002B75EB"/>
    <w:rsid w:val="002C0959"/>
    <w:rsid w:val="002C0B5D"/>
    <w:rsid w:val="002C2C77"/>
    <w:rsid w:val="002C3792"/>
    <w:rsid w:val="002C55F2"/>
    <w:rsid w:val="002C7AF6"/>
    <w:rsid w:val="002D00C4"/>
    <w:rsid w:val="002D4100"/>
    <w:rsid w:val="002D462D"/>
    <w:rsid w:val="002E3F66"/>
    <w:rsid w:val="002E57EA"/>
    <w:rsid w:val="002F28D3"/>
    <w:rsid w:val="002F2CA2"/>
    <w:rsid w:val="002F3C65"/>
    <w:rsid w:val="002F5295"/>
    <w:rsid w:val="002F5D5F"/>
    <w:rsid w:val="002F6F8C"/>
    <w:rsid w:val="00300DB6"/>
    <w:rsid w:val="00303498"/>
    <w:rsid w:val="00304364"/>
    <w:rsid w:val="0030617B"/>
    <w:rsid w:val="00311C51"/>
    <w:rsid w:val="0031212E"/>
    <w:rsid w:val="00315E6D"/>
    <w:rsid w:val="00316062"/>
    <w:rsid w:val="00317FD0"/>
    <w:rsid w:val="003205CD"/>
    <w:rsid w:val="00320EDF"/>
    <w:rsid w:val="00321795"/>
    <w:rsid w:val="00323E7A"/>
    <w:rsid w:val="00323EA4"/>
    <w:rsid w:val="00324143"/>
    <w:rsid w:val="00331955"/>
    <w:rsid w:val="00337A5B"/>
    <w:rsid w:val="0034334D"/>
    <w:rsid w:val="0034513B"/>
    <w:rsid w:val="003519CF"/>
    <w:rsid w:val="00352B58"/>
    <w:rsid w:val="00355ACD"/>
    <w:rsid w:val="00356DAE"/>
    <w:rsid w:val="0036115E"/>
    <w:rsid w:val="00361FB0"/>
    <w:rsid w:val="00367DAD"/>
    <w:rsid w:val="00373601"/>
    <w:rsid w:val="00374ED9"/>
    <w:rsid w:val="00376B6D"/>
    <w:rsid w:val="00376E0F"/>
    <w:rsid w:val="003820FD"/>
    <w:rsid w:val="00382FE3"/>
    <w:rsid w:val="003835E8"/>
    <w:rsid w:val="00386A70"/>
    <w:rsid w:val="00386BC1"/>
    <w:rsid w:val="003871B0"/>
    <w:rsid w:val="00392788"/>
    <w:rsid w:val="00393697"/>
    <w:rsid w:val="003940D9"/>
    <w:rsid w:val="00394708"/>
    <w:rsid w:val="00397E7E"/>
    <w:rsid w:val="003A1669"/>
    <w:rsid w:val="003A33FD"/>
    <w:rsid w:val="003A5386"/>
    <w:rsid w:val="003A7216"/>
    <w:rsid w:val="003A737D"/>
    <w:rsid w:val="003A7B99"/>
    <w:rsid w:val="003B38F9"/>
    <w:rsid w:val="003B51BC"/>
    <w:rsid w:val="003C3349"/>
    <w:rsid w:val="003C57BD"/>
    <w:rsid w:val="003C6FBA"/>
    <w:rsid w:val="003D3782"/>
    <w:rsid w:val="003D4DC1"/>
    <w:rsid w:val="003D64B3"/>
    <w:rsid w:val="003E043E"/>
    <w:rsid w:val="003E0A37"/>
    <w:rsid w:val="003E2BB3"/>
    <w:rsid w:val="003E2FE5"/>
    <w:rsid w:val="003E4543"/>
    <w:rsid w:val="003E65D1"/>
    <w:rsid w:val="003F0579"/>
    <w:rsid w:val="003F0E6F"/>
    <w:rsid w:val="003F1DFA"/>
    <w:rsid w:val="003F2C24"/>
    <w:rsid w:val="003F3085"/>
    <w:rsid w:val="003F44CF"/>
    <w:rsid w:val="003F7AB9"/>
    <w:rsid w:val="00402006"/>
    <w:rsid w:val="00402F15"/>
    <w:rsid w:val="00403122"/>
    <w:rsid w:val="00403FC6"/>
    <w:rsid w:val="00406B68"/>
    <w:rsid w:val="00407B7D"/>
    <w:rsid w:val="00410553"/>
    <w:rsid w:val="0041212F"/>
    <w:rsid w:val="00413EF1"/>
    <w:rsid w:val="00415613"/>
    <w:rsid w:val="00416BE6"/>
    <w:rsid w:val="00417977"/>
    <w:rsid w:val="00424FB7"/>
    <w:rsid w:val="00427795"/>
    <w:rsid w:val="00430185"/>
    <w:rsid w:val="0043620C"/>
    <w:rsid w:val="00441F30"/>
    <w:rsid w:val="00447F0F"/>
    <w:rsid w:val="004504DD"/>
    <w:rsid w:val="00452F92"/>
    <w:rsid w:val="00453FF3"/>
    <w:rsid w:val="004560C5"/>
    <w:rsid w:val="00461F2D"/>
    <w:rsid w:val="00464C01"/>
    <w:rsid w:val="00464FEB"/>
    <w:rsid w:val="004719D4"/>
    <w:rsid w:val="00476562"/>
    <w:rsid w:val="0047798D"/>
    <w:rsid w:val="00483BD0"/>
    <w:rsid w:val="004900A0"/>
    <w:rsid w:val="00490C60"/>
    <w:rsid w:val="00491F7D"/>
    <w:rsid w:val="004941FA"/>
    <w:rsid w:val="004A1B43"/>
    <w:rsid w:val="004A251E"/>
    <w:rsid w:val="004A5C5D"/>
    <w:rsid w:val="004A6C1E"/>
    <w:rsid w:val="004A6C2E"/>
    <w:rsid w:val="004A7022"/>
    <w:rsid w:val="004B2F73"/>
    <w:rsid w:val="004B35B5"/>
    <w:rsid w:val="004B6E47"/>
    <w:rsid w:val="004B790B"/>
    <w:rsid w:val="004C08D9"/>
    <w:rsid w:val="004C08DC"/>
    <w:rsid w:val="004C5861"/>
    <w:rsid w:val="004C6416"/>
    <w:rsid w:val="004D0A06"/>
    <w:rsid w:val="004D2CA5"/>
    <w:rsid w:val="004D519F"/>
    <w:rsid w:val="004E5D92"/>
    <w:rsid w:val="004F11E7"/>
    <w:rsid w:val="004F1FA8"/>
    <w:rsid w:val="004F28F1"/>
    <w:rsid w:val="004F466A"/>
    <w:rsid w:val="005002B1"/>
    <w:rsid w:val="00500367"/>
    <w:rsid w:val="00505029"/>
    <w:rsid w:val="00512E7F"/>
    <w:rsid w:val="00516840"/>
    <w:rsid w:val="005179F5"/>
    <w:rsid w:val="00520A68"/>
    <w:rsid w:val="00520D1C"/>
    <w:rsid w:val="0052245A"/>
    <w:rsid w:val="005246B2"/>
    <w:rsid w:val="00524C1E"/>
    <w:rsid w:val="00526F5A"/>
    <w:rsid w:val="005278AB"/>
    <w:rsid w:val="00534430"/>
    <w:rsid w:val="005359EC"/>
    <w:rsid w:val="005403B9"/>
    <w:rsid w:val="00543F21"/>
    <w:rsid w:val="005445C6"/>
    <w:rsid w:val="00546209"/>
    <w:rsid w:val="005464EF"/>
    <w:rsid w:val="00546FE2"/>
    <w:rsid w:val="00555551"/>
    <w:rsid w:val="00555D71"/>
    <w:rsid w:val="00561168"/>
    <w:rsid w:val="00563F16"/>
    <w:rsid w:val="00565170"/>
    <w:rsid w:val="00571535"/>
    <w:rsid w:val="00571E91"/>
    <w:rsid w:val="00572738"/>
    <w:rsid w:val="00572E7E"/>
    <w:rsid w:val="00581D50"/>
    <w:rsid w:val="0058297B"/>
    <w:rsid w:val="0058469C"/>
    <w:rsid w:val="005864C5"/>
    <w:rsid w:val="0058705D"/>
    <w:rsid w:val="00591CBF"/>
    <w:rsid w:val="00592C3D"/>
    <w:rsid w:val="00593F58"/>
    <w:rsid w:val="005976CB"/>
    <w:rsid w:val="005A003E"/>
    <w:rsid w:val="005A29C9"/>
    <w:rsid w:val="005A3D16"/>
    <w:rsid w:val="005A4AF8"/>
    <w:rsid w:val="005A4CF5"/>
    <w:rsid w:val="005A4D76"/>
    <w:rsid w:val="005A6154"/>
    <w:rsid w:val="005A76AB"/>
    <w:rsid w:val="005A7B3B"/>
    <w:rsid w:val="005B5037"/>
    <w:rsid w:val="005B53E3"/>
    <w:rsid w:val="005C0DAC"/>
    <w:rsid w:val="005C5498"/>
    <w:rsid w:val="005C79BD"/>
    <w:rsid w:val="005C7B07"/>
    <w:rsid w:val="005E0B5F"/>
    <w:rsid w:val="005E11D4"/>
    <w:rsid w:val="005E54D6"/>
    <w:rsid w:val="005E74AF"/>
    <w:rsid w:val="005F4E54"/>
    <w:rsid w:val="005F6437"/>
    <w:rsid w:val="005F68CE"/>
    <w:rsid w:val="005F6D96"/>
    <w:rsid w:val="00603574"/>
    <w:rsid w:val="00604059"/>
    <w:rsid w:val="00605197"/>
    <w:rsid w:val="0060674F"/>
    <w:rsid w:val="00606FF3"/>
    <w:rsid w:val="0061075E"/>
    <w:rsid w:val="0061137A"/>
    <w:rsid w:val="0061634C"/>
    <w:rsid w:val="00616A4F"/>
    <w:rsid w:val="0062100A"/>
    <w:rsid w:val="006210BD"/>
    <w:rsid w:val="006248D4"/>
    <w:rsid w:val="0062578D"/>
    <w:rsid w:val="00626601"/>
    <w:rsid w:val="00627C8A"/>
    <w:rsid w:val="0063022D"/>
    <w:rsid w:val="006302F0"/>
    <w:rsid w:val="0063074C"/>
    <w:rsid w:val="006318EB"/>
    <w:rsid w:val="006346F1"/>
    <w:rsid w:val="00635B84"/>
    <w:rsid w:val="00642AAB"/>
    <w:rsid w:val="00646D7C"/>
    <w:rsid w:val="00647DCD"/>
    <w:rsid w:val="006503A2"/>
    <w:rsid w:val="00650A23"/>
    <w:rsid w:val="00661930"/>
    <w:rsid w:val="00671B9F"/>
    <w:rsid w:val="006741BC"/>
    <w:rsid w:val="00674E63"/>
    <w:rsid w:val="00676785"/>
    <w:rsid w:val="00676822"/>
    <w:rsid w:val="006777AD"/>
    <w:rsid w:val="00677E9D"/>
    <w:rsid w:val="00680937"/>
    <w:rsid w:val="00682975"/>
    <w:rsid w:val="00682A7F"/>
    <w:rsid w:val="00682C8E"/>
    <w:rsid w:val="00687910"/>
    <w:rsid w:val="006906A1"/>
    <w:rsid w:val="00692D88"/>
    <w:rsid w:val="00696DA6"/>
    <w:rsid w:val="0069748C"/>
    <w:rsid w:val="006A21A0"/>
    <w:rsid w:val="006A28D7"/>
    <w:rsid w:val="006A31AE"/>
    <w:rsid w:val="006A57CB"/>
    <w:rsid w:val="006A58DC"/>
    <w:rsid w:val="006A710C"/>
    <w:rsid w:val="006B3AB1"/>
    <w:rsid w:val="006B4CA0"/>
    <w:rsid w:val="006B4E48"/>
    <w:rsid w:val="006B5622"/>
    <w:rsid w:val="006C0251"/>
    <w:rsid w:val="006C267A"/>
    <w:rsid w:val="006C3776"/>
    <w:rsid w:val="006C6849"/>
    <w:rsid w:val="006D0E51"/>
    <w:rsid w:val="006D101A"/>
    <w:rsid w:val="006D16EB"/>
    <w:rsid w:val="006D6DC1"/>
    <w:rsid w:val="006E6930"/>
    <w:rsid w:val="006F074C"/>
    <w:rsid w:val="006F1A40"/>
    <w:rsid w:val="006F28A1"/>
    <w:rsid w:val="006F3348"/>
    <w:rsid w:val="006F3590"/>
    <w:rsid w:val="006F4A7A"/>
    <w:rsid w:val="006F552A"/>
    <w:rsid w:val="00700B8E"/>
    <w:rsid w:val="00705ECF"/>
    <w:rsid w:val="007067B2"/>
    <w:rsid w:val="007102EA"/>
    <w:rsid w:val="00714152"/>
    <w:rsid w:val="0071427D"/>
    <w:rsid w:val="007204E3"/>
    <w:rsid w:val="00720AC1"/>
    <w:rsid w:val="00721904"/>
    <w:rsid w:val="0072243A"/>
    <w:rsid w:val="0072368B"/>
    <w:rsid w:val="007247FB"/>
    <w:rsid w:val="0072512C"/>
    <w:rsid w:val="00725595"/>
    <w:rsid w:val="007262C8"/>
    <w:rsid w:val="00730B9F"/>
    <w:rsid w:val="0073181D"/>
    <w:rsid w:val="00732505"/>
    <w:rsid w:val="00736973"/>
    <w:rsid w:val="0073799F"/>
    <w:rsid w:val="00740C8E"/>
    <w:rsid w:val="00742A81"/>
    <w:rsid w:val="00742D46"/>
    <w:rsid w:val="0074577D"/>
    <w:rsid w:val="00747C78"/>
    <w:rsid w:val="0075565F"/>
    <w:rsid w:val="007569BA"/>
    <w:rsid w:val="00756CA0"/>
    <w:rsid w:val="00760336"/>
    <w:rsid w:val="00774F2B"/>
    <w:rsid w:val="00775E99"/>
    <w:rsid w:val="007766F2"/>
    <w:rsid w:val="0077770D"/>
    <w:rsid w:val="007852BD"/>
    <w:rsid w:val="0078630A"/>
    <w:rsid w:val="00792430"/>
    <w:rsid w:val="00794BD1"/>
    <w:rsid w:val="0079530E"/>
    <w:rsid w:val="007A2975"/>
    <w:rsid w:val="007A2E5F"/>
    <w:rsid w:val="007A3C91"/>
    <w:rsid w:val="007A6F18"/>
    <w:rsid w:val="007B2FF2"/>
    <w:rsid w:val="007B3FE0"/>
    <w:rsid w:val="007C1656"/>
    <w:rsid w:val="007C5C39"/>
    <w:rsid w:val="007C5CB0"/>
    <w:rsid w:val="007C71FE"/>
    <w:rsid w:val="007D0C10"/>
    <w:rsid w:val="007D284D"/>
    <w:rsid w:val="007D37CD"/>
    <w:rsid w:val="007D4DEF"/>
    <w:rsid w:val="007D58C6"/>
    <w:rsid w:val="007D76C1"/>
    <w:rsid w:val="007E09E6"/>
    <w:rsid w:val="007E7C0C"/>
    <w:rsid w:val="007F04E2"/>
    <w:rsid w:val="007F4EB8"/>
    <w:rsid w:val="007F4F0D"/>
    <w:rsid w:val="007F6015"/>
    <w:rsid w:val="00800918"/>
    <w:rsid w:val="00800B30"/>
    <w:rsid w:val="0080152A"/>
    <w:rsid w:val="008017DB"/>
    <w:rsid w:val="00801C1F"/>
    <w:rsid w:val="00801FDA"/>
    <w:rsid w:val="00802FCF"/>
    <w:rsid w:val="00810A84"/>
    <w:rsid w:val="0081200C"/>
    <w:rsid w:val="00813DDB"/>
    <w:rsid w:val="008158E2"/>
    <w:rsid w:val="00816688"/>
    <w:rsid w:val="008166FF"/>
    <w:rsid w:val="00817A40"/>
    <w:rsid w:val="0082089A"/>
    <w:rsid w:val="00821DF6"/>
    <w:rsid w:val="0082301F"/>
    <w:rsid w:val="00825897"/>
    <w:rsid w:val="00826575"/>
    <w:rsid w:val="0082657A"/>
    <w:rsid w:val="00830895"/>
    <w:rsid w:val="00831EDE"/>
    <w:rsid w:val="0083306E"/>
    <w:rsid w:val="00833DC7"/>
    <w:rsid w:val="00834D7E"/>
    <w:rsid w:val="00835B2A"/>
    <w:rsid w:val="008369D4"/>
    <w:rsid w:val="00840258"/>
    <w:rsid w:val="00841797"/>
    <w:rsid w:val="00843333"/>
    <w:rsid w:val="00847A34"/>
    <w:rsid w:val="00850AD9"/>
    <w:rsid w:val="00850B0B"/>
    <w:rsid w:val="00855407"/>
    <w:rsid w:val="00856582"/>
    <w:rsid w:val="00856633"/>
    <w:rsid w:val="0086038D"/>
    <w:rsid w:val="008606C9"/>
    <w:rsid w:val="00860C87"/>
    <w:rsid w:val="00863254"/>
    <w:rsid w:val="00863617"/>
    <w:rsid w:val="00872B1A"/>
    <w:rsid w:val="008737E2"/>
    <w:rsid w:val="0087404F"/>
    <w:rsid w:val="0087409F"/>
    <w:rsid w:val="00875237"/>
    <w:rsid w:val="00875FCC"/>
    <w:rsid w:val="008838E0"/>
    <w:rsid w:val="00885060"/>
    <w:rsid w:val="00886095"/>
    <w:rsid w:val="00887A59"/>
    <w:rsid w:val="0089443C"/>
    <w:rsid w:val="0089445D"/>
    <w:rsid w:val="00894D43"/>
    <w:rsid w:val="008953FE"/>
    <w:rsid w:val="008971D5"/>
    <w:rsid w:val="008A2912"/>
    <w:rsid w:val="008A3859"/>
    <w:rsid w:val="008A4020"/>
    <w:rsid w:val="008A488C"/>
    <w:rsid w:val="008A4905"/>
    <w:rsid w:val="008A5D9E"/>
    <w:rsid w:val="008A74DB"/>
    <w:rsid w:val="008B37C3"/>
    <w:rsid w:val="008B5328"/>
    <w:rsid w:val="008C17ED"/>
    <w:rsid w:val="008C4674"/>
    <w:rsid w:val="008C5EAC"/>
    <w:rsid w:val="008C784F"/>
    <w:rsid w:val="008D2E26"/>
    <w:rsid w:val="008D363F"/>
    <w:rsid w:val="008E1E58"/>
    <w:rsid w:val="008E304F"/>
    <w:rsid w:val="008E693D"/>
    <w:rsid w:val="008E7DB8"/>
    <w:rsid w:val="008F01CE"/>
    <w:rsid w:val="008F0D86"/>
    <w:rsid w:val="008F5780"/>
    <w:rsid w:val="008F5F05"/>
    <w:rsid w:val="00901C30"/>
    <w:rsid w:val="009031EC"/>
    <w:rsid w:val="00903CF2"/>
    <w:rsid w:val="00904242"/>
    <w:rsid w:val="009067F7"/>
    <w:rsid w:val="009074B9"/>
    <w:rsid w:val="00907D67"/>
    <w:rsid w:val="00911DEB"/>
    <w:rsid w:val="0091701A"/>
    <w:rsid w:val="00921BD9"/>
    <w:rsid w:val="00923641"/>
    <w:rsid w:val="009236C6"/>
    <w:rsid w:val="00925E96"/>
    <w:rsid w:val="0092775D"/>
    <w:rsid w:val="0092783E"/>
    <w:rsid w:val="00936630"/>
    <w:rsid w:val="009425A0"/>
    <w:rsid w:val="00950604"/>
    <w:rsid w:val="00955C19"/>
    <w:rsid w:val="00960B87"/>
    <w:rsid w:val="0096136F"/>
    <w:rsid w:val="009616E6"/>
    <w:rsid w:val="009638C2"/>
    <w:rsid w:val="00964B1C"/>
    <w:rsid w:val="00964B85"/>
    <w:rsid w:val="00965DCB"/>
    <w:rsid w:val="00970D8C"/>
    <w:rsid w:val="009710E2"/>
    <w:rsid w:val="00971D88"/>
    <w:rsid w:val="00971DA4"/>
    <w:rsid w:val="00972CE2"/>
    <w:rsid w:val="00976E33"/>
    <w:rsid w:val="009802D4"/>
    <w:rsid w:val="009808D8"/>
    <w:rsid w:val="00984E37"/>
    <w:rsid w:val="009851B9"/>
    <w:rsid w:val="00990244"/>
    <w:rsid w:val="009904DE"/>
    <w:rsid w:val="00990E01"/>
    <w:rsid w:val="00991750"/>
    <w:rsid w:val="00991A37"/>
    <w:rsid w:val="00993446"/>
    <w:rsid w:val="0099473F"/>
    <w:rsid w:val="009A380B"/>
    <w:rsid w:val="009A5FC5"/>
    <w:rsid w:val="009B02B6"/>
    <w:rsid w:val="009B19AC"/>
    <w:rsid w:val="009B3800"/>
    <w:rsid w:val="009B4DEF"/>
    <w:rsid w:val="009B4FD7"/>
    <w:rsid w:val="009B587A"/>
    <w:rsid w:val="009B6DC5"/>
    <w:rsid w:val="009B6EFB"/>
    <w:rsid w:val="009B7A5A"/>
    <w:rsid w:val="009C2915"/>
    <w:rsid w:val="009C2F94"/>
    <w:rsid w:val="009C5D0E"/>
    <w:rsid w:val="009C7DE5"/>
    <w:rsid w:val="009D25C2"/>
    <w:rsid w:val="009D2ACF"/>
    <w:rsid w:val="009D578D"/>
    <w:rsid w:val="009D5C51"/>
    <w:rsid w:val="009D702E"/>
    <w:rsid w:val="009E5DFC"/>
    <w:rsid w:val="009E60DC"/>
    <w:rsid w:val="009E6AF3"/>
    <w:rsid w:val="009E6C91"/>
    <w:rsid w:val="009E6C97"/>
    <w:rsid w:val="009F4092"/>
    <w:rsid w:val="00A001A9"/>
    <w:rsid w:val="00A01FE3"/>
    <w:rsid w:val="00A04772"/>
    <w:rsid w:val="00A10BB6"/>
    <w:rsid w:val="00A10D76"/>
    <w:rsid w:val="00A112CB"/>
    <w:rsid w:val="00A11ACD"/>
    <w:rsid w:val="00A12503"/>
    <w:rsid w:val="00A13173"/>
    <w:rsid w:val="00A13BBC"/>
    <w:rsid w:val="00A143C1"/>
    <w:rsid w:val="00A144D5"/>
    <w:rsid w:val="00A14877"/>
    <w:rsid w:val="00A15318"/>
    <w:rsid w:val="00A15641"/>
    <w:rsid w:val="00A16B57"/>
    <w:rsid w:val="00A16BFB"/>
    <w:rsid w:val="00A22FBD"/>
    <w:rsid w:val="00A23898"/>
    <w:rsid w:val="00A23AEF"/>
    <w:rsid w:val="00A27C75"/>
    <w:rsid w:val="00A335A6"/>
    <w:rsid w:val="00A4064D"/>
    <w:rsid w:val="00A426A4"/>
    <w:rsid w:val="00A4370F"/>
    <w:rsid w:val="00A44EB0"/>
    <w:rsid w:val="00A45AF4"/>
    <w:rsid w:val="00A45FF4"/>
    <w:rsid w:val="00A47648"/>
    <w:rsid w:val="00A62CD7"/>
    <w:rsid w:val="00A632FF"/>
    <w:rsid w:val="00A66F99"/>
    <w:rsid w:val="00A734E5"/>
    <w:rsid w:val="00A75C26"/>
    <w:rsid w:val="00A80CEF"/>
    <w:rsid w:val="00A825A6"/>
    <w:rsid w:val="00A838A5"/>
    <w:rsid w:val="00A87DA8"/>
    <w:rsid w:val="00A91C17"/>
    <w:rsid w:val="00A9414C"/>
    <w:rsid w:val="00AA0BDC"/>
    <w:rsid w:val="00AA0D12"/>
    <w:rsid w:val="00AA1686"/>
    <w:rsid w:val="00AA59A0"/>
    <w:rsid w:val="00AA660E"/>
    <w:rsid w:val="00AA709B"/>
    <w:rsid w:val="00AA7719"/>
    <w:rsid w:val="00AA771B"/>
    <w:rsid w:val="00AB0302"/>
    <w:rsid w:val="00AB47B8"/>
    <w:rsid w:val="00AB7743"/>
    <w:rsid w:val="00AB7A79"/>
    <w:rsid w:val="00AB7FC7"/>
    <w:rsid w:val="00AC0EA5"/>
    <w:rsid w:val="00AC274E"/>
    <w:rsid w:val="00AC428F"/>
    <w:rsid w:val="00AC5DE6"/>
    <w:rsid w:val="00AC7DC2"/>
    <w:rsid w:val="00AD009E"/>
    <w:rsid w:val="00AD0984"/>
    <w:rsid w:val="00AD0B35"/>
    <w:rsid w:val="00AD67FF"/>
    <w:rsid w:val="00AD730E"/>
    <w:rsid w:val="00AD73A5"/>
    <w:rsid w:val="00AE5B9F"/>
    <w:rsid w:val="00AE7FE1"/>
    <w:rsid w:val="00AF004E"/>
    <w:rsid w:val="00AF05E8"/>
    <w:rsid w:val="00AF13EA"/>
    <w:rsid w:val="00AF455C"/>
    <w:rsid w:val="00AF4AF0"/>
    <w:rsid w:val="00B0321A"/>
    <w:rsid w:val="00B06002"/>
    <w:rsid w:val="00B06971"/>
    <w:rsid w:val="00B07452"/>
    <w:rsid w:val="00B1027F"/>
    <w:rsid w:val="00B14B74"/>
    <w:rsid w:val="00B150E9"/>
    <w:rsid w:val="00B15C01"/>
    <w:rsid w:val="00B1676D"/>
    <w:rsid w:val="00B1759D"/>
    <w:rsid w:val="00B1761A"/>
    <w:rsid w:val="00B2324A"/>
    <w:rsid w:val="00B2691B"/>
    <w:rsid w:val="00B30A00"/>
    <w:rsid w:val="00B32BC4"/>
    <w:rsid w:val="00B33B38"/>
    <w:rsid w:val="00B37258"/>
    <w:rsid w:val="00B43AED"/>
    <w:rsid w:val="00B44B42"/>
    <w:rsid w:val="00B455A7"/>
    <w:rsid w:val="00B46DA3"/>
    <w:rsid w:val="00B55E00"/>
    <w:rsid w:val="00B61274"/>
    <w:rsid w:val="00B63C89"/>
    <w:rsid w:val="00B6450A"/>
    <w:rsid w:val="00B65AA7"/>
    <w:rsid w:val="00B66C91"/>
    <w:rsid w:val="00B6763E"/>
    <w:rsid w:val="00B703A4"/>
    <w:rsid w:val="00B71042"/>
    <w:rsid w:val="00B873EA"/>
    <w:rsid w:val="00B923C8"/>
    <w:rsid w:val="00B94580"/>
    <w:rsid w:val="00B94F1C"/>
    <w:rsid w:val="00BA0812"/>
    <w:rsid w:val="00BA0EAC"/>
    <w:rsid w:val="00BA2E21"/>
    <w:rsid w:val="00BA52CF"/>
    <w:rsid w:val="00BA6FA4"/>
    <w:rsid w:val="00BA73F6"/>
    <w:rsid w:val="00BA7952"/>
    <w:rsid w:val="00BC011E"/>
    <w:rsid w:val="00BD01CF"/>
    <w:rsid w:val="00BD3DFC"/>
    <w:rsid w:val="00BD4871"/>
    <w:rsid w:val="00BE4CCC"/>
    <w:rsid w:val="00BF73AF"/>
    <w:rsid w:val="00C01142"/>
    <w:rsid w:val="00C01783"/>
    <w:rsid w:val="00C02F9A"/>
    <w:rsid w:val="00C067B2"/>
    <w:rsid w:val="00C06C01"/>
    <w:rsid w:val="00C126F1"/>
    <w:rsid w:val="00C15D74"/>
    <w:rsid w:val="00C1729F"/>
    <w:rsid w:val="00C20864"/>
    <w:rsid w:val="00C21C2C"/>
    <w:rsid w:val="00C21EC4"/>
    <w:rsid w:val="00C25B66"/>
    <w:rsid w:val="00C323D4"/>
    <w:rsid w:val="00C33E9F"/>
    <w:rsid w:val="00C35EA2"/>
    <w:rsid w:val="00C368AE"/>
    <w:rsid w:val="00C37017"/>
    <w:rsid w:val="00C42269"/>
    <w:rsid w:val="00C43DFF"/>
    <w:rsid w:val="00C454A6"/>
    <w:rsid w:val="00C46839"/>
    <w:rsid w:val="00C47C30"/>
    <w:rsid w:val="00C50C0B"/>
    <w:rsid w:val="00C51955"/>
    <w:rsid w:val="00C533BB"/>
    <w:rsid w:val="00C55F9D"/>
    <w:rsid w:val="00C60422"/>
    <w:rsid w:val="00C62972"/>
    <w:rsid w:val="00C65FB9"/>
    <w:rsid w:val="00C6649A"/>
    <w:rsid w:val="00C66862"/>
    <w:rsid w:val="00C702B6"/>
    <w:rsid w:val="00C743A5"/>
    <w:rsid w:val="00C74F8E"/>
    <w:rsid w:val="00C8106E"/>
    <w:rsid w:val="00C8200C"/>
    <w:rsid w:val="00C832D5"/>
    <w:rsid w:val="00C8793C"/>
    <w:rsid w:val="00C901BD"/>
    <w:rsid w:val="00C91805"/>
    <w:rsid w:val="00C91AEA"/>
    <w:rsid w:val="00C91D56"/>
    <w:rsid w:val="00C943B5"/>
    <w:rsid w:val="00C94854"/>
    <w:rsid w:val="00C94A04"/>
    <w:rsid w:val="00C952A3"/>
    <w:rsid w:val="00C97D26"/>
    <w:rsid w:val="00CA1421"/>
    <w:rsid w:val="00CB30F2"/>
    <w:rsid w:val="00CC065D"/>
    <w:rsid w:val="00CC0F38"/>
    <w:rsid w:val="00CC1FE8"/>
    <w:rsid w:val="00CC4D3C"/>
    <w:rsid w:val="00CD0093"/>
    <w:rsid w:val="00CD4A05"/>
    <w:rsid w:val="00CD4A28"/>
    <w:rsid w:val="00CD6A09"/>
    <w:rsid w:val="00CE0EF6"/>
    <w:rsid w:val="00CE194F"/>
    <w:rsid w:val="00CE329F"/>
    <w:rsid w:val="00CE6ABE"/>
    <w:rsid w:val="00CF326B"/>
    <w:rsid w:val="00CF61BC"/>
    <w:rsid w:val="00D000C0"/>
    <w:rsid w:val="00D05931"/>
    <w:rsid w:val="00D06687"/>
    <w:rsid w:val="00D11704"/>
    <w:rsid w:val="00D1238D"/>
    <w:rsid w:val="00D12535"/>
    <w:rsid w:val="00D14230"/>
    <w:rsid w:val="00D14BF4"/>
    <w:rsid w:val="00D15904"/>
    <w:rsid w:val="00D15E40"/>
    <w:rsid w:val="00D161E0"/>
    <w:rsid w:val="00D2093B"/>
    <w:rsid w:val="00D27BD9"/>
    <w:rsid w:val="00D33327"/>
    <w:rsid w:val="00D336E6"/>
    <w:rsid w:val="00D34738"/>
    <w:rsid w:val="00D40319"/>
    <w:rsid w:val="00D4272E"/>
    <w:rsid w:val="00D4672C"/>
    <w:rsid w:val="00D51E8A"/>
    <w:rsid w:val="00D54C94"/>
    <w:rsid w:val="00D55942"/>
    <w:rsid w:val="00D57B0C"/>
    <w:rsid w:val="00D6078C"/>
    <w:rsid w:val="00D60FCE"/>
    <w:rsid w:val="00D6674E"/>
    <w:rsid w:val="00D70C2B"/>
    <w:rsid w:val="00D70F7C"/>
    <w:rsid w:val="00D72A8C"/>
    <w:rsid w:val="00D75745"/>
    <w:rsid w:val="00D75BCD"/>
    <w:rsid w:val="00D81073"/>
    <w:rsid w:val="00D9181A"/>
    <w:rsid w:val="00D921C4"/>
    <w:rsid w:val="00D924AF"/>
    <w:rsid w:val="00D931B6"/>
    <w:rsid w:val="00D9508B"/>
    <w:rsid w:val="00D96DC3"/>
    <w:rsid w:val="00D97E05"/>
    <w:rsid w:val="00DA1752"/>
    <w:rsid w:val="00DA47A9"/>
    <w:rsid w:val="00DA75B1"/>
    <w:rsid w:val="00DB3719"/>
    <w:rsid w:val="00DB3F46"/>
    <w:rsid w:val="00DB44A5"/>
    <w:rsid w:val="00DB491C"/>
    <w:rsid w:val="00DB5690"/>
    <w:rsid w:val="00DC0BF3"/>
    <w:rsid w:val="00DC23BD"/>
    <w:rsid w:val="00DC31D7"/>
    <w:rsid w:val="00DC4164"/>
    <w:rsid w:val="00DC58D6"/>
    <w:rsid w:val="00DC6B56"/>
    <w:rsid w:val="00DD432A"/>
    <w:rsid w:val="00DD56E4"/>
    <w:rsid w:val="00DE0015"/>
    <w:rsid w:val="00DE02E0"/>
    <w:rsid w:val="00DE14C4"/>
    <w:rsid w:val="00DE1A95"/>
    <w:rsid w:val="00DE2C57"/>
    <w:rsid w:val="00DE7A40"/>
    <w:rsid w:val="00DF0F7F"/>
    <w:rsid w:val="00DF2251"/>
    <w:rsid w:val="00DF3858"/>
    <w:rsid w:val="00DF4A15"/>
    <w:rsid w:val="00DF7FED"/>
    <w:rsid w:val="00E00B69"/>
    <w:rsid w:val="00E0141F"/>
    <w:rsid w:val="00E02E1C"/>
    <w:rsid w:val="00E15299"/>
    <w:rsid w:val="00E15E2E"/>
    <w:rsid w:val="00E16B31"/>
    <w:rsid w:val="00E17234"/>
    <w:rsid w:val="00E27667"/>
    <w:rsid w:val="00E2788C"/>
    <w:rsid w:val="00E30268"/>
    <w:rsid w:val="00E30321"/>
    <w:rsid w:val="00E307F7"/>
    <w:rsid w:val="00E30A54"/>
    <w:rsid w:val="00E40260"/>
    <w:rsid w:val="00E40CE1"/>
    <w:rsid w:val="00E43695"/>
    <w:rsid w:val="00E44582"/>
    <w:rsid w:val="00E47520"/>
    <w:rsid w:val="00E510B7"/>
    <w:rsid w:val="00E52E56"/>
    <w:rsid w:val="00E546CC"/>
    <w:rsid w:val="00E5510F"/>
    <w:rsid w:val="00E60093"/>
    <w:rsid w:val="00E629F5"/>
    <w:rsid w:val="00E6539F"/>
    <w:rsid w:val="00E72732"/>
    <w:rsid w:val="00E727DD"/>
    <w:rsid w:val="00E732FA"/>
    <w:rsid w:val="00E73BEC"/>
    <w:rsid w:val="00E73E8C"/>
    <w:rsid w:val="00E74173"/>
    <w:rsid w:val="00E74B74"/>
    <w:rsid w:val="00E805D7"/>
    <w:rsid w:val="00E81B04"/>
    <w:rsid w:val="00E832AF"/>
    <w:rsid w:val="00E8375A"/>
    <w:rsid w:val="00E84755"/>
    <w:rsid w:val="00E90695"/>
    <w:rsid w:val="00E9772E"/>
    <w:rsid w:val="00EA0FD1"/>
    <w:rsid w:val="00EA63E5"/>
    <w:rsid w:val="00EB0A75"/>
    <w:rsid w:val="00EB31B7"/>
    <w:rsid w:val="00EB4A01"/>
    <w:rsid w:val="00EB4D42"/>
    <w:rsid w:val="00EB5D5A"/>
    <w:rsid w:val="00EB6529"/>
    <w:rsid w:val="00EB74E6"/>
    <w:rsid w:val="00EB7A6F"/>
    <w:rsid w:val="00EC19CE"/>
    <w:rsid w:val="00EC1B62"/>
    <w:rsid w:val="00EC3E91"/>
    <w:rsid w:val="00ED39B7"/>
    <w:rsid w:val="00ED4913"/>
    <w:rsid w:val="00ED5D8F"/>
    <w:rsid w:val="00ED7138"/>
    <w:rsid w:val="00EE6DE7"/>
    <w:rsid w:val="00EF1EE3"/>
    <w:rsid w:val="00EF39DD"/>
    <w:rsid w:val="00EF3E08"/>
    <w:rsid w:val="00EF4999"/>
    <w:rsid w:val="00EF4C7D"/>
    <w:rsid w:val="00EF5D7E"/>
    <w:rsid w:val="00EF668F"/>
    <w:rsid w:val="00F008D2"/>
    <w:rsid w:val="00F03D24"/>
    <w:rsid w:val="00F03D8C"/>
    <w:rsid w:val="00F11979"/>
    <w:rsid w:val="00F12F4E"/>
    <w:rsid w:val="00F21FFC"/>
    <w:rsid w:val="00F22283"/>
    <w:rsid w:val="00F262C3"/>
    <w:rsid w:val="00F34877"/>
    <w:rsid w:val="00F363E9"/>
    <w:rsid w:val="00F44A2C"/>
    <w:rsid w:val="00F44C1D"/>
    <w:rsid w:val="00F46F52"/>
    <w:rsid w:val="00F47953"/>
    <w:rsid w:val="00F50662"/>
    <w:rsid w:val="00F506D7"/>
    <w:rsid w:val="00F55A1C"/>
    <w:rsid w:val="00F573EC"/>
    <w:rsid w:val="00F6111B"/>
    <w:rsid w:val="00F61E5C"/>
    <w:rsid w:val="00F63CCC"/>
    <w:rsid w:val="00F63E29"/>
    <w:rsid w:val="00F6430E"/>
    <w:rsid w:val="00F67B8E"/>
    <w:rsid w:val="00F67BDA"/>
    <w:rsid w:val="00F72229"/>
    <w:rsid w:val="00F7354E"/>
    <w:rsid w:val="00F750BC"/>
    <w:rsid w:val="00F7735F"/>
    <w:rsid w:val="00F80312"/>
    <w:rsid w:val="00F8067B"/>
    <w:rsid w:val="00F8269B"/>
    <w:rsid w:val="00F826EE"/>
    <w:rsid w:val="00F829AA"/>
    <w:rsid w:val="00F83951"/>
    <w:rsid w:val="00F91CB7"/>
    <w:rsid w:val="00FA1FF6"/>
    <w:rsid w:val="00FA5E8A"/>
    <w:rsid w:val="00FB328E"/>
    <w:rsid w:val="00FB3E02"/>
    <w:rsid w:val="00FB40B0"/>
    <w:rsid w:val="00FB704F"/>
    <w:rsid w:val="00FC039B"/>
    <w:rsid w:val="00FC0A9E"/>
    <w:rsid w:val="00FC0CB4"/>
    <w:rsid w:val="00FC42D9"/>
    <w:rsid w:val="00FC4786"/>
    <w:rsid w:val="00FC4A71"/>
    <w:rsid w:val="00FC6340"/>
    <w:rsid w:val="00FD04F3"/>
    <w:rsid w:val="00FD18BF"/>
    <w:rsid w:val="00FD3BB6"/>
    <w:rsid w:val="00FD3EEB"/>
    <w:rsid w:val="00FD7CB4"/>
    <w:rsid w:val="00FE0376"/>
    <w:rsid w:val="00FE14FC"/>
    <w:rsid w:val="00FE3318"/>
    <w:rsid w:val="00FE7FC7"/>
    <w:rsid w:val="00FF4BC1"/>
    <w:rsid w:val="00FF63E4"/>
    <w:rsid w:val="00FF68E7"/>
    <w:rsid w:val="5F43C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ECF42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1"/>
    <w:lsdException w:name="Grid Table 2 Accent 3" w:uiPriority="42"/>
    <w:lsdException w:name="Grid Table 3 Accent 3" w:uiPriority="43"/>
    <w:lsdException w:name="Grid Table 4 Accent 3" w:uiPriority="44"/>
    <w:lsdException w:name="Grid Table 5 Dark Accent 3" w:uiPriority="45"/>
    <w:lsdException w:name="Grid Table 6 Colorful Accent 3" w:uiPriority="40"/>
    <w:lsdException w:name="Grid Table 7 Colorful Accent 3" w:uiPriority="46"/>
    <w:lsdException w:name="Grid Table 1 Light Accent 4" w:uiPriority="47"/>
    <w:lsdException w:name="Grid Table 2 Accent 4" w:uiPriority="48"/>
    <w:lsdException w:name="Grid Table 3 Accent 4" w:uiPriority="49"/>
    <w:lsdException w:name="Grid Table 4 Accent 4" w:uiPriority="50"/>
    <w:lsdException w:name="Grid Table 5 Dark Accent 4" w:uiPriority="51"/>
    <w:lsdException w:name="Grid Table 6 Colorful Accent 4" w:uiPriority="52"/>
    <w:lsdException w:name="Grid Table 7 Colorful Accent 4" w:uiPriority="46"/>
    <w:lsdException w:name="Grid Table 1 Light Accent 5" w:uiPriority="47"/>
    <w:lsdException w:name="Grid Table 2 Accent 5" w:uiPriority="48"/>
    <w:lsdException w:name="Grid Table 3 Accent 5" w:uiPriority="49"/>
    <w:lsdException w:name="Grid Table 4 Accent 5" w:uiPriority="50"/>
    <w:lsdException w:name="Grid Table 5 Dark Accent 5" w:uiPriority="51"/>
    <w:lsdException w:name="Grid Table 6 Colorful Accent 5" w:uiPriority="52"/>
    <w:lsdException w:name="Grid Table 7 Colorful Accent 5" w:uiPriority="46"/>
    <w:lsdException w:name="Grid Table 1 Light Accent 6" w:uiPriority="47"/>
    <w:lsdException w:name="Grid Table 2 Accent 6" w:uiPriority="48"/>
    <w:lsdException w:name="Grid Table 3 Accent 6" w:uiPriority="49"/>
    <w:lsdException w:name="Grid Table 4 Accent 6" w:uiPriority="50"/>
    <w:lsdException w:name="Grid Table 5 Dark Accent 6" w:uiPriority="51"/>
    <w:lsdException w:name="Grid Table 6 Colorful Accent 6" w:uiPriority="52"/>
    <w:lsdException w:name="Grid Table 7 Colorful Accent 6" w:uiPriority="46"/>
    <w:lsdException w:name="List Table 1 Light" w:uiPriority="47"/>
    <w:lsdException w:name="List Table 2" w:uiPriority="48"/>
    <w:lsdException w:name="List Table 3" w:uiPriority="49"/>
    <w:lsdException w:name="List Table 4" w:uiPriority="50"/>
    <w:lsdException w:name="List Table 5 Dark" w:uiPriority="51"/>
    <w:lsdException w:name="List Table 6 Colorful" w:uiPriority="52"/>
    <w:lsdException w:name="List Table 7 Colorful" w:uiPriority="46"/>
    <w:lsdException w:name="List Table 1 Light Accent 1" w:uiPriority="47"/>
    <w:lsdException w:name="List Table 2 Accent 1" w:uiPriority="48"/>
    <w:lsdException w:name="List Table 3 Accent 1" w:uiPriority="49"/>
    <w:lsdException w:name="List Table 4 Accent 1" w:uiPriority="50"/>
    <w:lsdException w:name="List Table 5 Dark Accent 1" w:uiPriority="51"/>
    <w:lsdException w:name="List Table 6 Colorful Accent 1" w:uiPriority="52"/>
    <w:lsdException w:name="List Table 7 Colorful Accent 1" w:uiPriority="46"/>
    <w:lsdException w:name="List Table 1 Light Accent 2" w:uiPriority="47"/>
    <w:lsdException w:name="List Table 2 Accent 2" w:uiPriority="48"/>
    <w:lsdException w:name="List Table 3 Accent 2" w:uiPriority="49"/>
    <w:lsdException w:name="List Table 4 Accent 2" w:uiPriority="50"/>
    <w:lsdException w:name="List Table 5 Dark Accent 2" w:uiPriority="51"/>
    <w:lsdException w:name="List Table 6 Colorful Accent 2" w:uiPriority="52"/>
    <w:lsdException w:name="List Table 7 Colorful Accent 2" w:uiPriority="46"/>
    <w:lsdException w:name="List Table 1 Light Accent 3" w:uiPriority="47"/>
    <w:lsdException w:name="List Table 2 Accent 3" w:uiPriority="48"/>
    <w:lsdException w:name="List Table 3 Accent 3" w:uiPriority="49"/>
    <w:lsdException w:name="List Table 4 Accent 3" w:uiPriority="50"/>
    <w:lsdException w:name="List Table 5 Dark Accent 3" w:uiPriority="51"/>
    <w:lsdException w:name="List Table 6 Colorful Accent 3" w:uiPriority="52"/>
    <w:lsdException w:name="List Table 7 Colorful Accent 3" w:uiPriority="46"/>
    <w:lsdException w:name="List Table 1 Light Accent 4" w:uiPriority="47"/>
    <w:lsdException w:name="List Table 2 Accent 4" w:uiPriority="48"/>
    <w:lsdException w:name="List Table 3 Accent 4" w:uiPriority="49"/>
    <w:lsdException w:name="List Table 4 Accent 4" w:uiPriority="50"/>
    <w:lsdException w:name="List Table 5 Dark Accent 4" w:uiPriority="51"/>
    <w:lsdException w:name="List Table 6 Colorful Accent 4" w:uiPriority="52"/>
    <w:lsdException w:name="List Table 7 Colorful Accent 4" w:uiPriority="46"/>
    <w:lsdException w:name="List Table 1 Light Accent 5" w:uiPriority="47"/>
    <w:lsdException w:name="List Table 2 Accent 5" w:uiPriority="48"/>
    <w:lsdException w:name="List Table 3 Accent 5" w:uiPriority="49"/>
    <w:lsdException w:name="List Table 4 Accent 5" w:uiPriority="50"/>
    <w:lsdException w:name="List Table 5 Dark Accent 5" w:uiPriority="51"/>
    <w:lsdException w:name="List Table 6 Colorful Accent 5" w:uiPriority="52"/>
    <w:lsdException w:name="List Table 7 Colorful Accent 5" w:uiPriority="46"/>
    <w:lsdException w:name="List Table 1 Light Accent 6" w:uiPriority="47"/>
    <w:lsdException w:name="List Table 2 Accent 6" w:uiPriority="48"/>
    <w:lsdException w:name="List Table 3 Accent 6" w:uiPriority="49"/>
    <w:lsdException w:name="List Table 4 Accent 6" w:uiPriority="50"/>
    <w:lsdException w:name="List Table 5 Dark Accent 6" w:uiPriority="51"/>
    <w:lsdException w:name="List Table 6 Colorful Accent 6" w:uiPriority="52"/>
    <w:lsdException w:name="List Table 7 Colorful Accent 6" w:uiPriority="4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3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AA0D1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075847"/>
    <w:rPr>
      <w:color w:val="954F72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D5C51"/>
    <w:rPr>
      <w:rFonts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9D5C51"/>
    <w:rPr>
      <w:rFonts w:ascii="Times New Roman" w:hAnsi="Times New Roman" w:cs="Times New Roman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2D00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D00C4"/>
    <w:rPr>
      <w:lang w:eastAsia="ko-KR"/>
    </w:rPr>
  </w:style>
  <w:style w:type="character" w:styleId="PageNumber">
    <w:name w:val="page number"/>
    <w:uiPriority w:val="99"/>
    <w:semiHidden/>
    <w:unhideWhenUsed/>
    <w:rsid w:val="002D00C4"/>
  </w:style>
  <w:style w:type="paragraph" w:styleId="Footer">
    <w:name w:val="footer"/>
    <w:basedOn w:val="Normal"/>
    <w:link w:val="FooterChar"/>
    <w:uiPriority w:val="99"/>
    <w:unhideWhenUsed/>
    <w:rsid w:val="00A22F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22FBD"/>
    <w:rPr>
      <w:lang w:eastAsia="ko-KR"/>
    </w:rPr>
  </w:style>
  <w:style w:type="paragraph" w:customStyle="1" w:styleId="a">
    <w:name w:val="바탕글"/>
    <w:rsid w:val="00367DAD"/>
    <w:pPr>
      <w:widowControl w:val="0"/>
      <w:wordWrap w:val="0"/>
      <w:autoSpaceDE w:val="0"/>
      <w:autoSpaceDN w:val="0"/>
      <w:adjustRightInd w:val="0"/>
      <w:snapToGrid w:val="0"/>
      <w:spacing w:line="384" w:lineRule="auto"/>
      <w:jc w:val="both"/>
      <w:textAlignment w:val="baseline"/>
    </w:pPr>
    <w:rPr>
      <w:rFonts w:ascii="äÜ__1»" w:eastAsia="Times New Roman" w:hAnsi="äÜ__1»" w:cs="äÜ__1»"/>
      <w:color w:val="000000"/>
      <w:lang w:eastAsia="ko-KR"/>
    </w:rPr>
  </w:style>
  <w:style w:type="paragraph" w:styleId="ListParagraph">
    <w:name w:val="List Paragraph"/>
    <w:basedOn w:val="Normal"/>
    <w:uiPriority w:val="63"/>
    <w:qFormat/>
    <w:rsid w:val="00C901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858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858"/>
    <w:rPr>
      <w:rFonts w:ascii="Times New Roman" w:hAnsi="Times New Roman" w:cs="Times New Roman"/>
      <w:sz w:val="18"/>
      <w:szCs w:val="18"/>
      <w:lang w:eastAsia="ko-KR"/>
    </w:rPr>
  </w:style>
  <w:style w:type="character" w:customStyle="1" w:styleId="UnresolvedMention1">
    <w:name w:val="Unresolved Mention1"/>
    <w:basedOn w:val="DefaultParagraphFont"/>
    <w:uiPriority w:val="99"/>
    <w:rsid w:val="00976E33"/>
    <w:rPr>
      <w:color w:val="605E5C"/>
      <w:shd w:val="clear" w:color="auto" w:fill="E1DFDD"/>
    </w:rPr>
  </w:style>
  <w:style w:type="paragraph" w:customStyle="1" w:styleId="zfr3q">
    <w:name w:val="zfr3q"/>
    <w:basedOn w:val="Normal"/>
    <w:rsid w:val="00EB74E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B74E6"/>
    <w:rPr>
      <w:b/>
      <w:bCs/>
    </w:rPr>
  </w:style>
  <w:style w:type="character" w:styleId="Emphasis">
    <w:name w:val="Emphasis"/>
    <w:basedOn w:val="DefaultParagraphFont"/>
    <w:uiPriority w:val="20"/>
    <w:qFormat/>
    <w:rsid w:val="00EB74E6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2CD7"/>
    <w:rPr>
      <w:color w:val="605E5C"/>
      <w:shd w:val="clear" w:color="auto" w:fill="E1DFDD"/>
    </w:rPr>
  </w:style>
  <w:style w:type="paragraph" w:customStyle="1" w:styleId="font8">
    <w:name w:val="font_8"/>
    <w:basedOn w:val="Normal"/>
    <w:rsid w:val="00AE7FE1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EF1EE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EE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EE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EE3"/>
    <w:rPr>
      <w:b/>
      <w:bCs/>
    </w:rPr>
  </w:style>
  <w:style w:type="paragraph" w:styleId="Revision">
    <w:name w:val="Revision"/>
    <w:hidden/>
    <w:uiPriority w:val="62"/>
    <w:semiHidden/>
    <w:rsid w:val="003F2C24"/>
  </w:style>
  <w:style w:type="character" w:styleId="UnresolvedMention">
    <w:name w:val="Unresolved Mention"/>
    <w:basedOn w:val="DefaultParagraphFont"/>
    <w:uiPriority w:val="99"/>
    <w:semiHidden/>
    <w:unhideWhenUsed/>
    <w:rsid w:val="004C5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946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66813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22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01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07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5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haeho.com/Archive/5/Kim%20et%20al%20(2021)%20JRCS_%20COVID%20SES%20Stockpiling.pdf" TargetMode="External"/><Relationship Id="rId18" Type="http://schemas.openxmlformats.org/officeDocument/2006/relationships/hyperlink" Target="http://chaeho.com/Archive/10/Yi%20et%20al%20(2018)%20SI_Altruistic%20Indulgence.pdf" TargetMode="External"/><Relationship Id="rId26" Type="http://schemas.openxmlformats.org/officeDocument/2006/relationships/hyperlink" Target="https://www.psychologytoday.com/us/blog/ulterior-motives/201807/money-happiness-and-socioeconomic-status" TargetMode="External"/><Relationship Id="rId39" Type="http://schemas.openxmlformats.org/officeDocument/2006/relationships/hyperlink" Target="http://naver.me/xH2i8nLM" TargetMode="External"/><Relationship Id="rId21" Type="http://schemas.openxmlformats.org/officeDocument/2006/relationships/hyperlink" Target="http://chaeho.com/Archive/13/Lee%20et%20al%20(2018)%20AMJ_Consumer%20Conformity%20in%20Group%20Choice.pdf" TargetMode="External"/><Relationship Id="rId34" Type="http://schemas.openxmlformats.org/officeDocument/2006/relationships/hyperlink" Target="https://www.minnpost.com/second-opinion/2018/10/social-class-affects-whether-buying-things-or-experiences-makes-you-happier-study-suggests/" TargetMode="External"/><Relationship Id="rId42" Type="http://schemas.openxmlformats.org/officeDocument/2006/relationships/hyperlink" Target="https://mnews.joins.com/article/23082570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chaeho.com/Archive/8/Hwang%20(2019)%20JTR_Experiential%20&amp;%20Material%20Travel%20Schedule.pdf" TargetMode="External"/><Relationship Id="rId29" Type="http://schemas.openxmlformats.org/officeDocument/2006/relationships/hyperlink" Target="https://digest.bps.org.uk/2018/09/04/the-experiential-advantage-is-not-universal-the-less-well-off-get-equal-or-more-happiness-from-buying-things/?utm_source=feedburner&amp;utm_medium=feed&amp;utm_campaign=Feed%3A+BpsResearchDigest+%28BPS+Research+Digest%29" TargetMode="External"/><Relationship Id="rId11" Type="http://schemas.openxmlformats.org/officeDocument/2006/relationships/hyperlink" Target="https://sage.altmetric.com/details/42559614" TargetMode="External"/><Relationship Id="rId24" Type="http://schemas.openxmlformats.org/officeDocument/2006/relationships/hyperlink" Target="https://www.thetimes.co.uk/article/a-friend-in-greed-solidarity-makes-us-choosefatty-foods-kkh272xgz" TargetMode="External"/><Relationship Id="rId32" Type="http://schemas.openxmlformats.org/officeDocument/2006/relationships/hyperlink" Target="https://www.eurekalert.org/pub_releases/2018-10/afps-scd100318.php" TargetMode="External"/><Relationship Id="rId37" Type="http://schemas.openxmlformats.org/officeDocument/2006/relationships/hyperlink" Target="https://bigthink.com/scotty-hendricks/is-buying-experiences-better-than-buying-things-not-for-everyone" TargetMode="External"/><Relationship Id="rId40" Type="http://schemas.openxmlformats.org/officeDocument/2006/relationships/hyperlink" Target="http://news.naver.com/main/read.nhn?mode=LSD&amp;mid=sec&amp;sid1=001&amp;oid=022&amp;aid=0003356404" TargetMode="External"/><Relationship Id="rId45" Type="http://schemas.openxmlformats.org/officeDocument/2006/relationships/hyperlink" Target="http://news.heraldcorp.com/view.php?ud=20181031000480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19" Type="http://schemas.openxmlformats.org/officeDocument/2006/relationships/hyperlink" Target="http://chaeho.com/Archive/11/Lee%20et%20al%20(2018)%20PS_%20Social%20Class%20&amp;%20Happiness.pdf" TargetMode="External"/><Relationship Id="rId31" Type="http://schemas.openxmlformats.org/officeDocument/2006/relationships/hyperlink" Target="https://medicalxpress.com/news/2018-10-social-class-greater-happiness.html" TargetMode="External"/><Relationship Id="rId44" Type="http://schemas.openxmlformats.org/officeDocument/2006/relationships/hyperlink" Target="https://news.sbs.co.kr/news/endPage.do?news_id=N1004996517" TargetMode="External"/><Relationship Id="rId52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chaeho.com" TargetMode="External"/><Relationship Id="rId14" Type="http://schemas.openxmlformats.org/officeDocument/2006/relationships/hyperlink" Target="http://chaeho.com/Archive/6/Kim%20et%20al%20(2020)%20JA_Nudging%20to%20Reduce%20COVID%20Threat.pdf" TargetMode="External"/><Relationship Id="rId22" Type="http://schemas.openxmlformats.org/officeDocument/2006/relationships/hyperlink" Target="https://www.cnbc.com/2019/10/24/spending-money-on-objects-makes-us-happy-too.html?__source=sharebar%7Cemail&amp;par=sharebar" TargetMode="External"/><Relationship Id="rId27" Type="http://schemas.openxmlformats.org/officeDocument/2006/relationships/hyperlink" Target="https://www.psychologicalscience.org/news/releases/social-class-determines-whether-buying-experiences-or-things-makes-you-happier.html" TargetMode="External"/><Relationship Id="rId30" Type="http://schemas.openxmlformats.org/officeDocument/2006/relationships/hyperlink" Target="https://www.sciencedaily.com/releases/2018/10/181003134501.htm" TargetMode="External"/><Relationship Id="rId35" Type="http://schemas.openxmlformats.org/officeDocument/2006/relationships/hyperlink" Target="https://www.inquirer.com/life/give-an-experience-as-a-gift-this-season-20191124.html" TargetMode="External"/><Relationship Id="rId43" Type="http://schemas.openxmlformats.org/officeDocument/2006/relationships/hyperlink" Target="http://news.donga.com/list/3/01/20181031/92664967/1" TargetMode="External"/><Relationship Id="rId48" Type="http://schemas.openxmlformats.org/officeDocument/2006/relationships/header" Target="header2.xml"/><Relationship Id="rId8" Type="http://schemas.openxmlformats.org/officeDocument/2006/relationships/hyperlink" Target="mailto:chaeholee@dongguk.edu" TargetMode="External"/><Relationship Id="rId51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hyperlink" Target="http://chaeho.com/Archive/4/Lee%20et%20al%20(2021)%20JTR_Photo%20Paradox.pdf" TargetMode="External"/><Relationship Id="rId17" Type="http://schemas.openxmlformats.org/officeDocument/2006/relationships/hyperlink" Target="http://chaeho.com/Archive/9/Kim%20et%20al%20(2019)%20CHQ_%20Menu%20Position%20Effects.pdf" TargetMode="External"/><Relationship Id="rId25" Type="http://schemas.openxmlformats.org/officeDocument/2006/relationships/hyperlink" Target="https://www.theguardian.com/commentisfree/2018/nov/19/lose-weight-blame-friends-impressionable-eater-research" TargetMode="External"/><Relationship Id="rId33" Type="http://schemas.openxmlformats.org/officeDocument/2006/relationships/hyperlink" Target="https://www.theaustralian.com.au/subscribe/news/1/?sourceCode=TAWEB_WRE170_a&amp;dest=https%3A%2F%2Fwww.theaustralian.com.au%2Fnews%2Fworld%2Fthe-times%2Fsolidarity-makes-us-choose-fatty-foods%2Fnews-story%2Ff2854f1efab0cf0dab4d8d51d3f092c5&amp;memtype=anonymous&amp;mode=premium&amp;nk=fd375a34ff6efecdd753f06116500f1b-1591760545" TargetMode="External"/><Relationship Id="rId38" Type="http://schemas.openxmlformats.org/officeDocument/2006/relationships/hyperlink" Target="https://medium.com/age-of-awareness/7-ways-to-kill-that-urge-to-buy-new-stuff-8d4aec369d34" TargetMode="External"/><Relationship Id="rId46" Type="http://schemas.openxmlformats.org/officeDocument/2006/relationships/hyperlink" Target="https://www.youtube.com/watch?v=XgMnvT2jjOU" TargetMode="External"/><Relationship Id="rId20" Type="http://schemas.openxmlformats.org/officeDocument/2006/relationships/hyperlink" Target="http://chaeho.com/Archive/12/Hayes%20et%20al%20(2018)%20SI_Group%20Influence%20&amp;%20Message%20Meaning.pdf" TargetMode="External"/><Relationship Id="rId41" Type="http://schemas.openxmlformats.org/officeDocument/2006/relationships/hyperlink" Target="https://news.v.daum.net/v/20181031140240409?rcmd=rnhttps://v.kakao.com/v/20181031140240409?fro%20m=tgt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chaeho.com/Archive/7/8%20Kim%20&amp;%20Lee%20(2020)%20JHTM_COVID%20on%20Private%20Dining.pdf" TargetMode="External"/><Relationship Id="rId23" Type="http://schemas.openxmlformats.org/officeDocument/2006/relationships/hyperlink" Target="https://www.apnews.com/95636c744ca14b2abd42e38c8c7f08f8" TargetMode="External"/><Relationship Id="rId28" Type="http://schemas.openxmlformats.org/officeDocument/2006/relationships/hyperlink" Target="https://www.dailymail.co.uk/health/article-6397831/Youre-likely-choosecalorific-junk-food-let-friend-order-first.html" TargetMode="External"/><Relationship Id="rId36" Type="http://schemas.openxmlformats.org/officeDocument/2006/relationships/hyperlink" Target="https://www.spektrum.de/magazin/wann-besitzdoch-gluecklich-macht/1573070" TargetMode="External"/><Relationship Id="rId4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741FBE6-8C36-45DA-ABD6-B3A29F404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433</Words>
  <Characters>8171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</dc:creator>
  <cp:keywords/>
  <cp:lastModifiedBy>JL</cp:lastModifiedBy>
  <cp:revision>6</cp:revision>
  <cp:lastPrinted>2021-01-01T06:12:00Z</cp:lastPrinted>
  <dcterms:created xsi:type="dcterms:W3CDTF">2021-03-21T05:03:00Z</dcterms:created>
  <dcterms:modified xsi:type="dcterms:W3CDTF">2021-03-21T06:53:00Z</dcterms:modified>
</cp:coreProperties>
</file>